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29DDA4" w14:textId="77777777" w:rsidR="00EB7001" w:rsidRDefault="00EB7001" w:rsidP="00E06CF8">
      <w:pPr>
        <w:spacing w:line="360" w:lineRule="auto"/>
        <w:jc w:val="center"/>
        <w:rPr>
          <w:rFonts w:ascii="Times New Roman" w:eastAsia="Calibri" w:hAnsi="Times New Roman"/>
          <w:b/>
          <w:sz w:val="24"/>
        </w:rPr>
      </w:pPr>
      <w:bookmarkStart w:id="0" w:name="_top"/>
      <w:bookmarkStart w:id="1" w:name="_Hlk85011041"/>
      <w:bookmarkEnd w:id="0"/>
    </w:p>
    <w:p w14:paraId="1E7ADD97" w14:textId="6A93A439" w:rsidR="00EB7001" w:rsidRDefault="00EB7001">
      <w:pPr>
        <w:rPr>
          <w:rFonts w:ascii="Times New Roman" w:eastAsia="Calibri" w:hAnsi="Times New Roman"/>
          <w:b/>
          <w:sz w:val="24"/>
        </w:rPr>
      </w:pPr>
    </w:p>
    <w:p w14:paraId="6D689073" w14:textId="7228B37E" w:rsidR="00E06CF8" w:rsidRPr="004112A8" w:rsidRDefault="00E06CF8" w:rsidP="00E06CF8">
      <w:pPr>
        <w:spacing w:line="360" w:lineRule="auto"/>
        <w:jc w:val="center"/>
        <w:rPr>
          <w:rFonts w:ascii="Times New Roman" w:eastAsia="Calibri" w:hAnsi="Times New Roman"/>
          <w:b/>
          <w:sz w:val="24"/>
        </w:rPr>
      </w:pPr>
      <w:r w:rsidRPr="004112A8">
        <w:rPr>
          <w:rFonts w:ascii="Times New Roman" w:eastAsia="Calibri" w:hAnsi="Times New Roman"/>
          <w:b/>
          <w:sz w:val="24"/>
        </w:rPr>
        <w:t>T.C.</w:t>
      </w:r>
    </w:p>
    <w:p w14:paraId="5F7A8C34" w14:textId="77777777" w:rsidR="00E06CF8" w:rsidRPr="004112A8" w:rsidRDefault="00E06CF8" w:rsidP="00E06CF8">
      <w:pPr>
        <w:spacing w:line="360" w:lineRule="auto"/>
        <w:jc w:val="center"/>
        <w:rPr>
          <w:rFonts w:ascii="Times New Roman" w:eastAsia="Calibri" w:hAnsi="Times New Roman"/>
          <w:b/>
          <w:sz w:val="24"/>
        </w:rPr>
      </w:pPr>
      <w:r w:rsidRPr="004112A8">
        <w:rPr>
          <w:rFonts w:ascii="Times New Roman" w:eastAsia="Calibri" w:hAnsi="Times New Roman"/>
          <w:b/>
          <w:sz w:val="24"/>
        </w:rPr>
        <w:t>TEKİRDAĞ NAMIK KEMAL ÜNİVERSİTESİ</w:t>
      </w:r>
    </w:p>
    <w:p w14:paraId="7B618D9D" w14:textId="55DB896D" w:rsidR="00E06CF8" w:rsidRPr="004112A8" w:rsidRDefault="00C36A7F" w:rsidP="00E06CF8">
      <w:pPr>
        <w:spacing w:after="960" w:line="240" w:lineRule="auto"/>
        <w:jc w:val="center"/>
        <w:rPr>
          <w:rFonts w:ascii="Times New Roman" w:eastAsia="Calibri" w:hAnsi="Times New Roman"/>
          <w:b/>
          <w:sz w:val="24"/>
        </w:rPr>
      </w:pPr>
      <w:r>
        <w:rPr>
          <w:rFonts w:ascii="Times New Roman" w:eastAsia="Calibri" w:hAnsi="Times New Roman"/>
          <w:b/>
          <w:sz w:val="24"/>
        </w:rPr>
        <w:t>BİLGİSAYAR MÜHENDİSLİĞİ BÖLÜMÜ</w:t>
      </w:r>
    </w:p>
    <w:p w14:paraId="6882C15C" w14:textId="41700EDB" w:rsidR="00E06CF8" w:rsidRPr="004112A8" w:rsidRDefault="000F0629" w:rsidP="00E06CF8">
      <w:pPr>
        <w:spacing w:after="960" w:line="240" w:lineRule="auto"/>
        <w:jc w:val="center"/>
        <w:rPr>
          <w:rFonts w:ascii="Times New Roman" w:eastAsia="Calibri" w:hAnsi="Times New Roman"/>
          <w:b/>
          <w:sz w:val="24"/>
        </w:rPr>
      </w:pPr>
      <w:r>
        <w:rPr>
          <w:rFonts w:ascii="Times New Roman" w:eastAsia="Calibri" w:hAnsi="Times New Roman"/>
          <w:b/>
          <w:sz w:val="24"/>
        </w:rPr>
        <w:t>YAZILIM MÜHENDİSLİĞİ</w:t>
      </w:r>
      <w:r w:rsidR="00C36A7F">
        <w:rPr>
          <w:rFonts w:ascii="Times New Roman" w:eastAsia="Calibri" w:hAnsi="Times New Roman"/>
          <w:b/>
          <w:sz w:val="24"/>
        </w:rPr>
        <w:t xml:space="preserve"> DERSİ SUNUM</w:t>
      </w:r>
      <w:r w:rsidR="00475BAA">
        <w:rPr>
          <w:rFonts w:ascii="Times New Roman" w:eastAsia="Calibri" w:hAnsi="Times New Roman"/>
          <w:b/>
          <w:sz w:val="24"/>
        </w:rPr>
        <w:t xml:space="preserve"> RAPORU</w:t>
      </w:r>
    </w:p>
    <w:p w14:paraId="7B40D40A" w14:textId="3B7BE1E7" w:rsidR="00E06CF8" w:rsidRPr="004112A8" w:rsidRDefault="000F0629" w:rsidP="00E06CF8">
      <w:pPr>
        <w:spacing w:after="1440" w:line="240" w:lineRule="auto"/>
        <w:jc w:val="center"/>
        <w:rPr>
          <w:rFonts w:ascii="Times New Roman" w:eastAsia="Calibri" w:hAnsi="Times New Roman"/>
          <w:b/>
          <w:sz w:val="28"/>
          <w:szCs w:val="28"/>
        </w:rPr>
      </w:pPr>
      <w:bookmarkStart w:id="2" w:name="_Hlk484177844"/>
      <w:r>
        <w:rPr>
          <w:rFonts w:ascii="Times New Roman" w:eastAsia="Calibri" w:hAnsi="Times New Roman"/>
          <w:b/>
          <w:sz w:val="28"/>
          <w:szCs w:val="28"/>
        </w:rPr>
        <w:t>KİŞİSEL AJANDA</w:t>
      </w:r>
    </w:p>
    <w:bookmarkEnd w:id="2"/>
    <w:p w14:paraId="63372BC3" w14:textId="4710F3F5" w:rsidR="00E06CF8" w:rsidRPr="004112A8" w:rsidRDefault="00CD5BC1" w:rsidP="0050492D">
      <w:pPr>
        <w:spacing w:after="1320" w:line="240" w:lineRule="auto"/>
        <w:jc w:val="center"/>
        <w:rPr>
          <w:rFonts w:ascii="Times New Roman" w:eastAsia="Calibri" w:hAnsi="Times New Roman"/>
          <w:b/>
          <w:sz w:val="24"/>
        </w:rPr>
      </w:pPr>
      <w:r>
        <w:rPr>
          <w:rFonts w:ascii="Times New Roman" w:eastAsia="Calibri" w:hAnsi="Times New Roman"/>
          <w:b/>
          <w:sz w:val="24"/>
        </w:rPr>
        <w:t>Ali YILDIZ</w:t>
      </w:r>
    </w:p>
    <w:p w14:paraId="5696CA2E" w14:textId="68F8E614" w:rsidR="00E06CF8" w:rsidRPr="004112A8" w:rsidRDefault="00E06CF8" w:rsidP="00E06CF8">
      <w:pPr>
        <w:spacing w:line="240" w:lineRule="auto"/>
        <w:jc w:val="center"/>
        <w:rPr>
          <w:rFonts w:ascii="Times New Roman" w:eastAsia="Calibri" w:hAnsi="Times New Roman"/>
          <w:b/>
          <w:sz w:val="24"/>
        </w:rPr>
      </w:pPr>
      <w:r w:rsidRPr="004112A8">
        <w:rPr>
          <w:rFonts w:ascii="Times New Roman" w:eastAsia="Calibri" w:hAnsi="Times New Roman"/>
          <w:b/>
          <w:sz w:val="24"/>
        </w:rPr>
        <w:t xml:space="preserve">DANIŞMAN: </w:t>
      </w:r>
      <w:proofErr w:type="spellStart"/>
      <w:proofErr w:type="gramStart"/>
      <w:r w:rsidR="003953D6">
        <w:rPr>
          <w:rFonts w:ascii="Times New Roman" w:eastAsia="Calibri" w:hAnsi="Times New Roman"/>
          <w:b/>
          <w:sz w:val="24"/>
        </w:rPr>
        <w:t>Dr.Öğr.Üyesi</w:t>
      </w:r>
      <w:proofErr w:type="spellEnd"/>
      <w:proofErr w:type="gramEnd"/>
      <w:r w:rsidR="003953D6">
        <w:rPr>
          <w:rFonts w:ascii="Times New Roman" w:eastAsia="Calibri" w:hAnsi="Times New Roman"/>
          <w:b/>
          <w:sz w:val="24"/>
        </w:rPr>
        <w:t xml:space="preserve"> </w:t>
      </w:r>
      <w:r w:rsidR="000F0629">
        <w:rPr>
          <w:rFonts w:ascii="Times New Roman" w:eastAsia="Calibri" w:hAnsi="Times New Roman"/>
          <w:b/>
          <w:sz w:val="24"/>
        </w:rPr>
        <w:t>RABİA KORKMAZ TAN</w:t>
      </w:r>
    </w:p>
    <w:p w14:paraId="3096A98F" w14:textId="77777777" w:rsidR="00C36A7F" w:rsidRDefault="00C36A7F" w:rsidP="00E06CF8">
      <w:pPr>
        <w:spacing w:after="600" w:line="240" w:lineRule="auto"/>
        <w:jc w:val="center"/>
        <w:rPr>
          <w:rFonts w:ascii="Times New Roman" w:hAnsi="Times New Roman"/>
          <w:bCs/>
          <w:sz w:val="24"/>
          <w:szCs w:val="24"/>
        </w:rPr>
      </w:pPr>
    </w:p>
    <w:p w14:paraId="03BA5B43" w14:textId="77777777" w:rsidR="00C36A7F" w:rsidRDefault="00C36A7F" w:rsidP="00E06CF8">
      <w:pPr>
        <w:spacing w:after="600" w:line="240" w:lineRule="auto"/>
        <w:jc w:val="center"/>
        <w:rPr>
          <w:rFonts w:ascii="Times New Roman" w:hAnsi="Times New Roman"/>
          <w:bCs/>
          <w:sz w:val="24"/>
          <w:szCs w:val="24"/>
        </w:rPr>
      </w:pPr>
    </w:p>
    <w:p w14:paraId="3A36BD03" w14:textId="77777777" w:rsidR="00C36A7F" w:rsidRDefault="00C36A7F" w:rsidP="00E06CF8">
      <w:pPr>
        <w:spacing w:after="600" w:line="240" w:lineRule="auto"/>
        <w:jc w:val="center"/>
        <w:rPr>
          <w:rFonts w:ascii="Times New Roman" w:hAnsi="Times New Roman"/>
          <w:bCs/>
          <w:sz w:val="24"/>
          <w:szCs w:val="24"/>
        </w:rPr>
      </w:pPr>
    </w:p>
    <w:p w14:paraId="67CE92F3" w14:textId="7403D45C" w:rsidR="00E06CF8" w:rsidRPr="004112A8" w:rsidRDefault="00E06CF8" w:rsidP="00E06CF8">
      <w:pPr>
        <w:spacing w:after="600" w:line="240" w:lineRule="auto"/>
        <w:jc w:val="center"/>
        <w:rPr>
          <w:rFonts w:ascii="Times New Roman" w:eastAsia="Calibri" w:hAnsi="Times New Roman"/>
          <w:b/>
          <w:sz w:val="24"/>
        </w:rPr>
      </w:pPr>
      <w:r w:rsidRPr="004112A8">
        <w:rPr>
          <w:rFonts w:ascii="Times New Roman" w:eastAsia="Calibri" w:hAnsi="Times New Roman"/>
          <w:b/>
          <w:sz w:val="24"/>
        </w:rPr>
        <w:t>TEKİRDAĞ-</w:t>
      </w:r>
      <w:r w:rsidR="000F0629">
        <w:rPr>
          <w:rFonts w:ascii="Times New Roman" w:eastAsia="Calibri" w:hAnsi="Times New Roman"/>
          <w:b/>
          <w:sz w:val="24"/>
        </w:rPr>
        <w:t>2024</w:t>
      </w:r>
    </w:p>
    <w:p w14:paraId="7AE85FA5" w14:textId="77777777" w:rsidR="00E06CF8" w:rsidRPr="004112A8" w:rsidRDefault="00E06CF8" w:rsidP="00E06CF8">
      <w:pPr>
        <w:jc w:val="center"/>
        <w:rPr>
          <w:rFonts w:ascii="Times New Roman" w:eastAsia="Calibri" w:hAnsi="Times New Roman"/>
          <w:b/>
          <w:sz w:val="24"/>
        </w:rPr>
        <w:sectPr w:rsidR="00E06CF8" w:rsidRPr="004112A8" w:rsidSect="00004899">
          <w:footnotePr>
            <w:numRestart w:val="eachPage"/>
          </w:footnotePr>
          <w:pgSz w:w="11906" w:h="16838"/>
          <w:pgMar w:top="1418" w:right="1134" w:bottom="1418" w:left="1701" w:header="709" w:footer="709" w:gutter="0"/>
          <w:cols w:space="708"/>
          <w:docGrid w:linePitch="360"/>
        </w:sectPr>
      </w:pPr>
      <w:r w:rsidRPr="004112A8">
        <w:rPr>
          <w:rFonts w:ascii="Times New Roman" w:eastAsia="Calibri" w:hAnsi="Times New Roman"/>
          <w:b/>
          <w:sz w:val="24"/>
        </w:rPr>
        <w:t>Her hakkı saklıdır.</w:t>
      </w:r>
    </w:p>
    <w:p w14:paraId="3FAA484F" w14:textId="48A47E3A" w:rsidR="00E06CF8" w:rsidRPr="004112A8" w:rsidRDefault="00E06CF8" w:rsidP="00665DCA">
      <w:pPr>
        <w:pStyle w:val="FBEParagraf"/>
      </w:pPr>
      <w:r w:rsidRPr="004112A8">
        <w:lastRenderedPageBreak/>
        <w:t xml:space="preserve">Bu </w:t>
      </w:r>
      <w:r w:rsidR="00C306BE">
        <w:t>raporda</w:t>
      </w:r>
      <w:r w:rsidRPr="004112A8">
        <w:t xml:space="preserve"> görsel, işitsel ve yazılı biçimde sunulan tüm bilgi ve sonuçların akademik ve etik kurallara uyularak tarafımdan elde edildiğini, </w:t>
      </w:r>
      <w:r w:rsidR="00C306BE">
        <w:t>rapor</w:t>
      </w:r>
      <w:r w:rsidRPr="004112A8">
        <w:t xml:space="preserve"> içinde yer alan ancak bu çalışmaya özgü olmayan tüm sonuç ve bilgileri </w:t>
      </w:r>
      <w:r w:rsidR="00C306BE">
        <w:t>raporda</w:t>
      </w:r>
      <w:r w:rsidRPr="004112A8">
        <w:t xml:space="preserve"> eksiksiz biçimde kaynak göstererek belirttiğimi beyan ederim.</w:t>
      </w:r>
    </w:p>
    <w:p w14:paraId="695927DF" w14:textId="1E463271" w:rsidR="00C36A7F" w:rsidRDefault="001A6E7E" w:rsidP="00C36A7F">
      <w:pPr>
        <w:jc w:val="right"/>
        <w:rPr>
          <w:rFonts w:ascii="Times New Roman" w:eastAsia="Calibri" w:hAnsi="Times New Roman"/>
          <w:sz w:val="24"/>
        </w:rPr>
      </w:pPr>
      <w:bookmarkStart w:id="3" w:name="_Toc6239004"/>
      <w:bookmarkStart w:id="4" w:name="_Toc14433236"/>
      <w:r>
        <w:rPr>
          <w:rFonts w:ascii="Times New Roman" w:eastAsia="Calibri" w:hAnsi="Times New Roman"/>
          <w:sz w:val="24"/>
        </w:rPr>
        <w:t>Ali YILDIZ</w:t>
      </w:r>
    </w:p>
    <w:p w14:paraId="3683CAAB" w14:textId="6BA1D571" w:rsidR="00C306BE" w:rsidRDefault="00C306BE">
      <w:pPr>
        <w:rPr>
          <w:rFonts w:ascii="Times New Roman" w:eastAsiaTheme="majorEastAsia" w:hAnsi="Times New Roman" w:cs="Times New Roman"/>
          <w:b/>
          <w:caps/>
          <w:sz w:val="24"/>
          <w:szCs w:val="32"/>
          <w:lang w:eastAsia="zh-CN" w:bidi="hi-IN"/>
        </w:rPr>
      </w:pPr>
      <w:r>
        <w:br w:type="page"/>
      </w:r>
    </w:p>
    <w:p w14:paraId="3A863834" w14:textId="77777777" w:rsidR="00C36A7F" w:rsidRDefault="00C36A7F" w:rsidP="00A71DD9">
      <w:pPr>
        <w:pStyle w:val="FBEZET-ABSTRACT"/>
      </w:pPr>
    </w:p>
    <w:p w14:paraId="1A26331C" w14:textId="1962330E" w:rsidR="00E06CF8" w:rsidRPr="004112A8" w:rsidRDefault="00E06CF8" w:rsidP="00A71DD9">
      <w:pPr>
        <w:pStyle w:val="FBEZET-ABSTRACT"/>
      </w:pPr>
      <w:r w:rsidRPr="004112A8">
        <w:t>ÖZET</w:t>
      </w:r>
      <w:bookmarkEnd w:id="3"/>
      <w:bookmarkEnd w:id="4"/>
    </w:p>
    <w:p w14:paraId="36F850DA" w14:textId="77777777" w:rsidR="00C36A7F" w:rsidRDefault="00C36A7F" w:rsidP="00E06CF8">
      <w:pPr>
        <w:spacing w:after="0" w:line="360" w:lineRule="auto"/>
        <w:jc w:val="center"/>
        <w:rPr>
          <w:rFonts w:ascii="Times New Roman" w:eastAsia="Noto Sans CJK SC Regular" w:hAnsi="Times New Roman"/>
          <w:sz w:val="24"/>
          <w:szCs w:val="24"/>
          <w:lang w:eastAsia="zh-CN" w:bidi="hi-IN"/>
        </w:rPr>
      </w:pPr>
    </w:p>
    <w:p w14:paraId="3CDA57BC" w14:textId="18427537" w:rsidR="00E06CF8" w:rsidRPr="003953D6" w:rsidRDefault="000F0629" w:rsidP="00E06CF8">
      <w:pPr>
        <w:spacing w:after="0" w:line="360" w:lineRule="auto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color w:val="000000"/>
          <w:sz w:val="24"/>
          <w:szCs w:val="24"/>
        </w:rPr>
        <w:t>KİŞSEL AJANDA</w:t>
      </w:r>
    </w:p>
    <w:p w14:paraId="631953A3" w14:textId="5DAA814F" w:rsidR="003953D6" w:rsidRDefault="003953D6" w:rsidP="003953D6">
      <w:pPr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</w:p>
    <w:p w14:paraId="2C83C287" w14:textId="224697DE" w:rsidR="003953D6" w:rsidRDefault="003953D6" w:rsidP="000F0629">
      <w:pPr>
        <w:spacing w:after="0" w:line="36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            Sunumumuzda </w:t>
      </w:r>
      <w:r w:rsidR="000F0629">
        <w:rPr>
          <w:rFonts w:ascii="Times New Roman" w:hAnsi="Times New Roman"/>
          <w:color w:val="000000"/>
          <w:sz w:val="24"/>
          <w:szCs w:val="24"/>
        </w:rPr>
        <w:t>projemiz konusu olan “Kişisel Ajanda” hakkında bilgi verildi. Oluşturulan “</w:t>
      </w:r>
      <w:proofErr w:type="spellStart"/>
      <w:r w:rsidR="000F0629">
        <w:rPr>
          <w:rFonts w:ascii="Times New Roman" w:hAnsi="Times New Roman"/>
          <w:color w:val="000000"/>
          <w:sz w:val="24"/>
          <w:szCs w:val="24"/>
        </w:rPr>
        <w:t>Gantt</w:t>
      </w:r>
      <w:proofErr w:type="spellEnd"/>
      <w:r w:rsidR="000F0629">
        <w:rPr>
          <w:rFonts w:ascii="Times New Roman" w:hAnsi="Times New Roman"/>
          <w:color w:val="000000"/>
          <w:sz w:val="24"/>
          <w:szCs w:val="24"/>
        </w:rPr>
        <w:t xml:space="preserve"> Şeması” ile projenin zaman ve süre kontrolü sağlandı ve tanıtıldı. Ayrıca “</w:t>
      </w:r>
      <w:proofErr w:type="spellStart"/>
      <w:r w:rsidR="000F0629">
        <w:rPr>
          <w:rFonts w:ascii="Times New Roman" w:hAnsi="Times New Roman"/>
          <w:color w:val="000000"/>
          <w:sz w:val="24"/>
          <w:szCs w:val="24"/>
        </w:rPr>
        <w:t>Use</w:t>
      </w:r>
      <w:proofErr w:type="spellEnd"/>
      <w:r w:rsidR="000F0629">
        <w:rPr>
          <w:rFonts w:ascii="Times New Roman" w:hAnsi="Times New Roman"/>
          <w:color w:val="000000"/>
          <w:sz w:val="24"/>
          <w:szCs w:val="24"/>
        </w:rPr>
        <w:t xml:space="preserve"> Case” ile kullanıcı rolleri belirlendi ve projemizin fonksiyonel yönleri tanıtıldı. “Class Şeması” ile projemizdeki sınıflar belirlendi ve genel hatlarıyla projemizin oluşumu sağlandı. Bunlarla beraber projemizin özellikler ve kullanışı hakkında bilgi verildi.</w:t>
      </w:r>
    </w:p>
    <w:p w14:paraId="684AD07F" w14:textId="77777777" w:rsidR="003953D6" w:rsidRPr="004112A8" w:rsidRDefault="003953D6" w:rsidP="00E06CF8">
      <w:pPr>
        <w:spacing w:after="0" w:line="360" w:lineRule="auto"/>
        <w:jc w:val="center"/>
        <w:rPr>
          <w:rFonts w:ascii="Times New Roman" w:hAnsi="Times New Roman"/>
          <w:color w:val="000000"/>
          <w:sz w:val="24"/>
          <w:szCs w:val="24"/>
        </w:rPr>
      </w:pPr>
    </w:p>
    <w:p w14:paraId="5AC63420" w14:textId="77777777" w:rsidR="00E06CF8" w:rsidRPr="004112A8" w:rsidRDefault="00E06CF8" w:rsidP="00E06CF8">
      <w:pPr>
        <w:spacing w:after="0" w:line="240" w:lineRule="auto"/>
        <w:jc w:val="both"/>
        <w:rPr>
          <w:rFonts w:ascii="Times New Roman" w:eastAsia="Noto Sans CJK SC Regular" w:hAnsi="Times New Roman"/>
          <w:iCs/>
          <w:sz w:val="24"/>
          <w:szCs w:val="24"/>
          <w:lang w:eastAsia="zh-CN" w:bidi="hi-IN"/>
        </w:rPr>
      </w:pPr>
    </w:p>
    <w:p w14:paraId="00CA88DE" w14:textId="77777777" w:rsidR="00E06CF8" w:rsidRPr="004112A8" w:rsidRDefault="00E06CF8" w:rsidP="00E06CF8">
      <w:pPr>
        <w:spacing w:after="0" w:line="240" w:lineRule="auto"/>
        <w:jc w:val="both"/>
        <w:rPr>
          <w:rFonts w:ascii="Times New Roman" w:eastAsia="Noto Sans CJK SC Regular" w:hAnsi="Times New Roman"/>
          <w:iCs/>
          <w:sz w:val="24"/>
          <w:szCs w:val="24"/>
          <w:lang w:eastAsia="zh-CN" w:bidi="hi-IN"/>
        </w:rPr>
      </w:pPr>
    </w:p>
    <w:p w14:paraId="74F16CEF" w14:textId="77777777" w:rsidR="00E06CF8" w:rsidRPr="004112A8" w:rsidRDefault="00E06CF8" w:rsidP="00E06CF8">
      <w:pPr>
        <w:spacing w:after="0" w:line="240" w:lineRule="auto"/>
        <w:jc w:val="both"/>
        <w:rPr>
          <w:rFonts w:ascii="Times New Roman" w:eastAsia="Noto Sans CJK SC Regular" w:hAnsi="Times New Roman"/>
          <w:iCs/>
          <w:sz w:val="24"/>
          <w:szCs w:val="24"/>
          <w:lang w:eastAsia="zh-CN" w:bidi="hi-IN"/>
        </w:rPr>
      </w:pPr>
    </w:p>
    <w:p w14:paraId="6CED072E" w14:textId="77777777" w:rsidR="00E06CF8" w:rsidRPr="004112A8" w:rsidRDefault="00E06CF8" w:rsidP="00E06CF8">
      <w:pPr>
        <w:spacing w:after="0" w:line="240" w:lineRule="auto"/>
        <w:jc w:val="both"/>
        <w:rPr>
          <w:rFonts w:ascii="Times New Roman" w:eastAsia="Noto Sans CJK SC Regular" w:hAnsi="Times New Roman"/>
          <w:iCs/>
          <w:sz w:val="24"/>
          <w:szCs w:val="24"/>
          <w:lang w:eastAsia="zh-CN" w:bidi="hi-IN"/>
        </w:rPr>
      </w:pPr>
    </w:p>
    <w:p w14:paraId="5C396CEA" w14:textId="77777777" w:rsidR="00E06CF8" w:rsidRPr="004112A8" w:rsidRDefault="00E06CF8" w:rsidP="00E06CF8">
      <w:pPr>
        <w:spacing w:after="0" w:line="240" w:lineRule="auto"/>
        <w:jc w:val="both"/>
        <w:rPr>
          <w:rFonts w:ascii="Times New Roman" w:eastAsia="Noto Sans CJK SC Regular" w:hAnsi="Times New Roman"/>
          <w:iCs/>
          <w:sz w:val="24"/>
          <w:szCs w:val="24"/>
          <w:lang w:eastAsia="zh-CN" w:bidi="hi-IN"/>
        </w:rPr>
      </w:pPr>
    </w:p>
    <w:p w14:paraId="22143AEE" w14:textId="77777777" w:rsidR="00E06CF8" w:rsidRPr="004112A8" w:rsidRDefault="00E06CF8" w:rsidP="00E06CF8">
      <w:pPr>
        <w:spacing w:after="0" w:line="240" w:lineRule="auto"/>
        <w:jc w:val="both"/>
        <w:rPr>
          <w:rFonts w:ascii="Times New Roman" w:eastAsia="Noto Sans CJK SC Regular" w:hAnsi="Times New Roman"/>
          <w:iCs/>
          <w:sz w:val="24"/>
          <w:szCs w:val="24"/>
          <w:lang w:eastAsia="zh-CN" w:bidi="hi-IN"/>
        </w:rPr>
      </w:pPr>
    </w:p>
    <w:p w14:paraId="7D2581D7" w14:textId="77777777" w:rsidR="00E06CF8" w:rsidRPr="004112A8" w:rsidRDefault="00E06CF8" w:rsidP="00E06CF8">
      <w:pPr>
        <w:spacing w:after="0" w:line="240" w:lineRule="auto"/>
        <w:jc w:val="both"/>
        <w:rPr>
          <w:rFonts w:ascii="Times New Roman" w:eastAsia="Noto Sans CJK SC Regular" w:hAnsi="Times New Roman"/>
          <w:iCs/>
          <w:sz w:val="24"/>
          <w:szCs w:val="24"/>
          <w:lang w:eastAsia="zh-CN" w:bidi="hi-IN"/>
        </w:rPr>
      </w:pPr>
    </w:p>
    <w:p w14:paraId="22F31CF4" w14:textId="77777777" w:rsidR="00E06CF8" w:rsidRPr="004112A8" w:rsidRDefault="00E06CF8" w:rsidP="00E06CF8">
      <w:pPr>
        <w:spacing w:after="0" w:line="240" w:lineRule="auto"/>
        <w:jc w:val="both"/>
        <w:rPr>
          <w:rFonts w:ascii="Times New Roman" w:eastAsia="Noto Sans CJK SC Regular" w:hAnsi="Times New Roman"/>
          <w:iCs/>
          <w:sz w:val="24"/>
          <w:szCs w:val="24"/>
          <w:lang w:eastAsia="zh-CN" w:bidi="hi-IN"/>
        </w:rPr>
      </w:pPr>
    </w:p>
    <w:p w14:paraId="63AA7C41" w14:textId="77777777" w:rsidR="00E06CF8" w:rsidRPr="004112A8" w:rsidRDefault="00E06CF8" w:rsidP="00E06CF8">
      <w:pPr>
        <w:spacing w:after="0" w:line="240" w:lineRule="auto"/>
        <w:jc w:val="both"/>
        <w:rPr>
          <w:rFonts w:ascii="Times New Roman" w:eastAsia="Noto Sans CJK SC Regular" w:hAnsi="Times New Roman"/>
          <w:iCs/>
          <w:sz w:val="24"/>
          <w:szCs w:val="24"/>
          <w:lang w:eastAsia="zh-CN" w:bidi="hi-IN"/>
        </w:rPr>
      </w:pPr>
    </w:p>
    <w:p w14:paraId="1E6DAB9F" w14:textId="77777777" w:rsidR="00E06CF8" w:rsidRPr="004112A8" w:rsidRDefault="00E06CF8" w:rsidP="00E06CF8">
      <w:pPr>
        <w:spacing w:after="0" w:line="240" w:lineRule="auto"/>
        <w:jc w:val="both"/>
        <w:rPr>
          <w:rFonts w:ascii="Times New Roman" w:eastAsia="Noto Sans CJK SC Regular" w:hAnsi="Times New Roman"/>
          <w:iCs/>
          <w:sz w:val="24"/>
          <w:szCs w:val="24"/>
          <w:lang w:eastAsia="zh-CN" w:bidi="hi-IN"/>
        </w:rPr>
      </w:pPr>
    </w:p>
    <w:p w14:paraId="705DBCB7" w14:textId="77777777" w:rsidR="00E06CF8" w:rsidRPr="004112A8" w:rsidRDefault="00E06CF8" w:rsidP="00E06CF8">
      <w:pPr>
        <w:spacing w:after="0" w:line="240" w:lineRule="auto"/>
        <w:jc w:val="both"/>
        <w:rPr>
          <w:rFonts w:ascii="Times New Roman" w:eastAsia="Noto Sans CJK SC Regular" w:hAnsi="Times New Roman"/>
          <w:iCs/>
          <w:sz w:val="24"/>
          <w:szCs w:val="24"/>
          <w:lang w:eastAsia="zh-CN" w:bidi="hi-IN"/>
        </w:rPr>
      </w:pPr>
    </w:p>
    <w:p w14:paraId="571D9D08" w14:textId="77777777" w:rsidR="00E06CF8" w:rsidRPr="004112A8" w:rsidRDefault="00E06CF8" w:rsidP="00E06CF8">
      <w:pPr>
        <w:spacing w:after="0" w:line="240" w:lineRule="auto"/>
        <w:jc w:val="both"/>
        <w:rPr>
          <w:rFonts w:ascii="Times New Roman" w:eastAsia="Noto Sans CJK SC Regular" w:hAnsi="Times New Roman"/>
          <w:iCs/>
          <w:sz w:val="24"/>
          <w:szCs w:val="24"/>
          <w:lang w:eastAsia="zh-CN" w:bidi="hi-IN"/>
        </w:rPr>
      </w:pPr>
    </w:p>
    <w:p w14:paraId="261E331E" w14:textId="77777777" w:rsidR="00E06CF8" w:rsidRPr="004112A8" w:rsidRDefault="00E06CF8" w:rsidP="00E06CF8">
      <w:pPr>
        <w:spacing w:after="0" w:line="240" w:lineRule="auto"/>
        <w:jc w:val="both"/>
        <w:rPr>
          <w:rFonts w:ascii="Times New Roman" w:eastAsia="Noto Sans CJK SC Regular" w:hAnsi="Times New Roman"/>
          <w:iCs/>
          <w:sz w:val="24"/>
          <w:szCs w:val="24"/>
          <w:lang w:eastAsia="zh-CN" w:bidi="hi-IN"/>
        </w:rPr>
      </w:pPr>
    </w:p>
    <w:p w14:paraId="6F9BDF5C" w14:textId="77777777" w:rsidR="00E06CF8" w:rsidRPr="004112A8" w:rsidRDefault="00E06CF8" w:rsidP="00E06CF8">
      <w:pPr>
        <w:spacing w:after="0" w:line="240" w:lineRule="auto"/>
        <w:jc w:val="both"/>
        <w:rPr>
          <w:rFonts w:ascii="Times New Roman" w:eastAsia="Noto Sans CJK SC Regular" w:hAnsi="Times New Roman"/>
          <w:iCs/>
          <w:sz w:val="24"/>
          <w:szCs w:val="24"/>
          <w:lang w:eastAsia="zh-CN" w:bidi="hi-IN"/>
        </w:rPr>
      </w:pPr>
    </w:p>
    <w:p w14:paraId="49D4C7FA" w14:textId="77777777" w:rsidR="00E06CF8" w:rsidRDefault="00E06CF8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0308AFE5" w14:textId="77777777" w:rsidR="00E06CF8" w:rsidRDefault="00E06CF8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7F509125" w14:textId="77777777" w:rsidR="00E06CF8" w:rsidRDefault="00E06CF8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50DD380C" w14:textId="77777777" w:rsidR="00E06CF8" w:rsidRDefault="00E06CF8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51BBFBA6" w14:textId="77777777" w:rsidR="00E06CF8" w:rsidRDefault="00E06CF8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33B20099" w14:textId="77777777" w:rsidR="00E06CF8" w:rsidRDefault="00E06CF8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4ECDB9A2" w14:textId="77777777" w:rsidR="00E06CF8" w:rsidRDefault="00E06CF8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455763B4" w14:textId="77777777" w:rsidR="00E06CF8" w:rsidRDefault="00E06CF8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4498C0CA" w14:textId="2ADFEE7E" w:rsidR="00E06CF8" w:rsidRDefault="00E06CF8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6BCD20AD" w14:textId="376B82EF" w:rsidR="00726784" w:rsidRDefault="00726784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328AEEDB" w14:textId="77777777" w:rsidR="00726784" w:rsidRDefault="00726784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3328DB67" w14:textId="77777777" w:rsidR="00E06CF8" w:rsidRDefault="00E06CF8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4175C5FA" w14:textId="4A26F456" w:rsidR="00E06CF8" w:rsidRDefault="00E06CF8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53787217" w14:textId="4EBDB6F1" w:rsidR="00C306BE" w:rsidRDefault="00C306BE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5F202C8B" w14:textId="7059A709" w:rsidR="00C306BE" w:rsidRDefault="00C306BE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3A69FC9B" w14:textId="0F0C955C" w:rsidR="00C306BE" w:rsidRDefault="00C306BE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70CAB619" w14:textId="2BB8C875" w:rsidR="00C306BE" w:rsidRDefault="00C306BE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6AEEEF37" w14:textId="6B5C1274" w:rsidR="00C306BE" w:rsidRDefault="00C306BE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463CE78C" w14:textId="298BC5FE" w:rsidR="00C306BE" w:rsidRDefault="00C306BE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72377CD5" w14:textId="55BCF63B" w:rsidR="00C306BE" w:rsidRDefault="00C306BE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4D3F2334" w14:textId="0A365FB4" w:rsidR="00C306BE" w:rsidRDefault="00C306BE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63023FC0" w14:textId="77777777" w:rsidR="00C306BE" w:rsidRDefault="00C306BE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5E38CD34" w14:textId="77777777" w:rsidR="00E06CF8" w:rsidRDefault="00E06CF8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4425255F" w14:textId="77777777" w:rsidR="00E06CF8" w:rsidRDefault="00E06CF8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6017936A" w14:textId="77777777" w:rsidR="00E06CF8" w:rsidRDefault="00E06CF8" w:rsidP="00E06CF8">
      <w:pPr>
        <w:spacing w:after="0" w:line="240" w:lineRule="auto"/>
        <w:jc w:val="center"/>
        <w:rPr>
          <w:rFonts w:ascii="Times New Roman" w:eastAsia="Noto Sans CJK SC Regular" w:hAnsi="Times New Roman"/>
          <w:b/>
          <w:iCs/>
          <w:sz w:val="24"/>
          <w:szCs w:val="24"/>
          <w:lang w:eastAsia="zh-CN" w:bidi="hi-IN"/>
        </w:rPr>
      </w:pPr>
    </w:p>
    <w:p w14:paraId="29E4CB05" w14:textId="77777777" w:rsidR="00E06CF8" w:rsidRPr="004112A8" w:rsidRDefault="00E06CF8" w:rsidP="00FC3548">
      <w:pPr>
        <w:pStyle w:val="FBEindekilerekillerTablolar"/>
      </w:pPr>
      <w:bookmarkStart w:id="5" w:name="_Toc6239006"/>
      <w:bookmarkStart w:id="6" w:name="_Toc14433238"/>
      <w:r w:rsidRPr="004112A8">
        <w:t>İÇİNDEKİLER</w:t>
      </w:r>
      <w:bookmarkEnd w:id="5"/>
      <w:bookmarkEnd w:id="6"/>
    </w:p>
    <w:p w14:paraId="494D482C" w14:textId="15480253" w:rsidR="00726357" w:rsidRDefault="008544F3" w:rsidP="00BB71C2">
      <w:pPr>
        <w:pStyle w:val="T1"/>
        <w:rPr>
          <w:rFonts w:eastAsiaTheme="minorEastAsia" w:cstheme="minorBidi"/>
          <w:sz w:val="22"/>
        </w:rPr>
      </w:pPr>
      <w:r>
        <w:fldChar w:fldCharType="begin"/>
      </w:r>
      <w:r w:rsidR="007A1705">
        <w:instrText xml:space="preserve"> TOC \o "1-3" \h \z \u </w:instrText>
      </w:r>
      <w:r>
        <w:fldChar w:fldCharType="separate"/>
      </w:r>
      <w:hyperlink w:anchor="_top" w:history="1">
        <w:r w:rsidR="00726357" w:rsidRPr="00D863BA">
          <w:rPr>
            <w:rStyle w:val="Kpr"/>
            <w:lang w:bidi="hi-IN"/>
          </w:rPr>
          <w:t>ÖZET</w:t>
        </w:r>
        <w:r w:rsidR="00255B10" w:rsidRPr="00D863BA">
          <w:rPr>
            <w:rStyle w:val="Kpr"/>
            <w:lang w:bidi="hi-IN"/>
          </w:rPr>
          <w:t>...</w:t>
        </w:r>
        <w:r w:rsidR="00726357" w:rsidRPr="00D863BA">
          <w:rPr>
            <w:rStyle w:val="Kpr"/>
            <w:webHidden/>
          </w:rPr>
          <w:fldChar w:fldCharType="begin"/>
        </w:r>
        <w:r w:rsidR="00726357" w:rsidRPr="00D863BA">
          <w:rPr>
            <w:rStyle w:val="Kpr"/>
            <w:webHidden/>
          </w:rPr>
          <w:instrText xml:space="preserve"> PAGEREF _Toc14433236 \h </w:instrText>
        </w:r>
        <w:r w:rsidR="00726357" w:rsidRPr="00D863BA">
          <w:rPr>
            <w:rStyle w:val="Kpr"/>
            <w:webHidden/>
          </w:rPr>
        </w:r>
        <w:r w:rsidR="00726357" w:rsidRPr="00D863BA">
          <w:rPr>
            <w:rStyle w:val="Kpr"/>
            <w:webHidden/>
          </w:rPr>
          <w:fldChar w:fldCharType="separate"/>
        </w:r>
        <w:r w:rsidR="00D863BA" w:rsidRPr="00D863BA">
          <w:rPr>
            <w:rStyle w:val="Kpr"/>
            <w:webHidden/>
          </w:rPr>
          <w:t>...............................................................................................................................</w:t>
        </w:r>
        <w:r w:rsidR="00515EC8" w:rsidRPr="00D863BA">
          <w:rPr>
            <w:rStyle w:val="Kpr"/>
            <w:webHidden/>
          </w:rPr>
          <w:t>i</w:t>
        </w:r>
        <w:r w:rsidR="00726357" w:rsidRPr="00D863BA">
          <w:rPr>
            <w:rStyle w:val="Kpr"/>
            <w:webHidden/>
          </w:rPr>
          <w:fldChar w:fldCharType="end"/>
        </w:r>
        <w:r w:rsidR="00B655A6" w:rsidRPr="00D863BA">
          <w:rPr>
            <w:rStyle w:val="Kpr"/>
          </w:rPr>
          <w:t>v</w:t>
        </w:r>
      </w:hyperlink>
    </w:p>
    <w:p w14:paraId="26D830D6" w14:textId="529E55EC" w:rsidR="00726357" w:rsidRDefault="00000000" w:rsidP="00BB71C2">
      <w:pPr>
        <w:pStyle w:val="T1"/>
        <w:rPr>
          <w:rFonts w:eastAsiaTheme="minorEastAsia" w:cstheme="minorBidi"/>
          <w:sz w:val="22"/>
        </w:rPr>
      </w:pPr>
      <w:hyperlink w:anchor="_Toc14433238" w:history="1">
        <w:r w:rsidR="00726357" w:rsidRPr="00EC7533">
          <w:rPr>
            <w:rStyle w:val="Kpr"/>
          </w:rPr>
          <w:t>İÇİNDEKİLER</w:t>
        </w:r>
        <w:r w:rsidR="00726357">
          <w:rPr>
            <w:webHidden/>
          </w:rPr>
          <w:tab/>
        </w:r>
        <w:r w:rsidR="00B655A6">
          <w:rPr>
            <w:webHidden/>
          </w:rPr>
          <w:t>v</w:t>
        </w:r>
      </w:hyperlink>
    </w:p>
    <w:p w14:paraId="66537285" w14:textId="042F8FB6" w:rsidR="00F36975" w:rsidRPr="003C5A14" w:rsidRDefault="00B655A6" w:rsidP="00BB71C2">
      <w:pPr>
        <w:pStyle w:val="T1"/>
        <w:rPr>
          <w:rStyle w:val="Kpr"/>
        </w:rPr>
      </w:pPr>
      <w:r>
        <w:t>1.</w:t>
      </w:r>
      <w:r w:rsidR="008544F3">
        <w:fldChar w:fldCharType="end"/>
      </w:r>
      <w:r w:rsidR="00651824" w:rsidRPr="00F82D86">
        <w:fldChar w:fldCharType="begin"/>
      </w:r>
      <w:r w:rsidR="00F82D86" w:rsidRPr="00F82D86">
        <w:instrText>HYPERLINK  \l "_PROJE_TANIMI"</w:instrText>
      </w:r>
      <w:r w:rsidR="00651824" w:rsidRPr="00F82D86">
        <w:fldChar w:fldCharType="separate"/>
      </w:r>
      <w:r w:rsidR="002C7098" w:rsidRPr="003C5A14">
        <w:rPr>
          <w:rStyle w:val="Kpr"/>
          <w:color w:val="000000" w:themeColor="text1"/>
          <w:u w:val="none"/>
        </w:rPr>
        <w:t>PROJE</w:t>
      </w:r>
      <w:r w:rsidR="00F36975" w:rsidRPr="003C5A14">
        <w:rPr>
          <w:rStyle w:val="Kpr"/>
          <w:color w:val="000000" w:themeColor="text1"/>
          <w:u w:val="none"/>
        </w:rPr>
        <w:t xml:space="preserve"> TANIMI</w:t>
      </w:r>
      <w:r w:rsidR="00D9183A" w:rsidRPr="003C5A14">
        <w:rPr>
          <w:rStyle w:val="Kpr"/>
          <w:color w:val="000000" w:themeColor="text1"/>
          <w:u w:val="none"/>
        </w:rPr>
        <w:t>………………………………………………………………</w:t>
      </w:r>
      <w:r w:rsidR="003F4D55" w:rsidRPr="003C5A14">
        <w:rPr>
          <w:rStyle w:val="Kpr"/>
          <w:color w:val="000000" w:themeColor="text1"/>
          <w:u w:val="none"/>
        </w:rPr>
        <w:t>1</w:t>
      </w:r>
    </w:p>
    <w:p w14:paraId="680C09A5" w14:textId="77777777" w:rsidR="008B0D1B" w:rsidRDefault="00651824" w:rsidP="008B0D1B">
      <w:pPr>
        <w:rPr>
          <w:color w:val="000000" w:themeColor="text1"/>
          <w:lang w:eastAsia="tr-TR"/>
        </w:rPr>
      </w:pPr>
      <w:r w:rsidRPr="00F82D86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lang w:eastAsia="tr-TR"/>
        </w:rPr>
        <w:fldChar w:fldCharType="end"/>
      </w:r>
      <w:r w:rsidR="00A71D13">
        <w:rPr>
          <w:lang w:eastAsia="tr-TR"/>
        </w:rPr>
        <w:t xml:space="preserve">1.1 </w:t>
      </w:r>
      <w:hyperlink w:anchor="_GÖREVLERNDİRME_TABLOSU" w:history="1">
        <w:r w:rsidR="00A71D13" w:rsidRPr="00D863BA">
          <w:rPr>
            <w:rStyle w:val="Kpr"/>
            <w:color w:val="000000" w:themeColor="text1"/>
            <w:u w:val="none"/>
            <w:lang w:eastAsia="tr-TR"/>
          </w:rPr>
          <w:t>GÖREVLENDİRME TABLOSU</w:t>
        </w:r>
        <w:r w:rsidR="00A71D13" w:rsidRPr="00A71D13">
          <w:rPr>
            <w:rStyle w:val="Kpr"/>
            <w:color w:val="000000" w:themeColor="text1"/>
            <w:u w:val="none"/>
            <w:lang w:eastAsia="tr-TR"/>
          </w:rPr>
          <w:t>………………………………………………………………………………………………</w:t>
        </w:r>
        <w:proofErr w:type="gramStart"/>
        <w:r w:rsidR="00A71D13" w:rsidRPr="00A71D13">
          <w:rPr>
            <w:rStyle w:val="Kpr"/>
            <w:color w:val="000000" w:themeColor="text1"/>
            <w:u w:val="none"/>
            <w:lang w:eastAsia="tr-TR"/>
          </w:rPr>
          <w:t>…….</w:t>
        </w:r>
        <w:proofErr w:type="gramEnd"/>
        <w:r w:rsidR="00A71D13" w:rsidRPr="00A71D13">
          <w:rPr>
            <w:rStyle w:val="Kpr"/>
            <w:color w:val="000000" w:themeColor="text1"/>
            <w:u w:val="none"/>
            <w:lang w:eastAsia="tr-TR"/>
          </w:rPr>
          <w:t>.</w:t>
        </w:r>
        <w:r w:rsidR="00A71D13" w:rsidRPr="00A71D13">
          <w:rPr>
            <w:rStyle w:val="Kpr"/>
            <w:color w:val="000000" w:themeColor="text1"/>
            <w:sz w:val="24"/>
            <w:szCs w:val="24"/>
            <w:u w:val="none"/>
            <w:lang w:eastAsia="tr-TR"/>
          </w:rPr>
          <w:t>1</w:t>
        </w:r>
      </w:hyperlink>
    </w:p>
    <w:p w14:paraId="121E867F" w14:textId="6B14D00E" w:rsidR="000F18FF" w:rsidRDefault="000F18FF">
      <w:pPr>
        <w:pStyle w:val="ekillerTablosu"/>
        <w:tabs>
          <w:tab w:val="right" w:leader="dot" w:pos="9061"/>
        </w:tabs>
        <w:rPr>
          <w:rFonts w:eastAsiaTheme="minorEastAsia"/>
          <w:noProof/>
          <w:kern w:val="2"/>
          <w:lang w:eastAsia="tr-TR"/>
          <w14:ligatures w14:val="standardContextual"/>
        </w:rPr>
      </w:pPr>
      <w:r>
        <w:fldChar w:fldCharType="begin"/>
      </w:r>
      <w:r>
        <w:instrText xml:space="preserve"> TOC \h \z \c "Şekil" </w:instrText>
      </w:r>
      <w:r>
        <w:fldChar w:fldCharType="separate"/>
      </w:r>
      <w:hyperlink w:anchor="_Toc163059932" w:history="1">
        <w:r w:rsidRPr="00F72461">
          <w:rPr>
            <w:rStyle w:val="Kpr"/>
            <w:noProof/>
          </w:rPr>
          <w:t>Şekil 1 Görevlendirme Tablos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059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02A042E" w14:textId="6A6645C8" w:rsidR="00A71D13" w:rsidRPr="008B0D1B" w:rsidRDefault="000F18FF" w:rsidP="008B0D1B">
      <w:pPr>
        <w:rPr>
          <w:sz w:val="24"/>
          <w:szCs w:val="24"/>
          <w:lang w:eastAsia="tr-TR"/>
        </w:rPr>
      </w:pPr>
      <w:r>
        <w:fldChar w:fldCharType="end"/>
      </w:r>
      <w:r w:rsidR="00A71D13">
        <w:fldChar w:fldCharType="begin"/>
      </w:r>
      <w:r w:rsidR="00A71D13">
        <w:instrText xml:space="preserve"> TOC \h \z \c "Şekil" </w:instrText>
      </w:r>
      <w:r w:rsidR="00000000">
        <w:fldChar w:fldCharType="separate"/>
      </w:r>
      <w:r w:rsidR="00A71D13">
        <w:fldChar w:fldCharType="end"/>
      </w:r>
    </w:p>
    <w:p w14:paraId="5198346C" w14:textId="464EFF39" w:rsidR="00F36975" w:rsidRPr="00E31C46" w:rsidRDefault="00000000" w:rsidP="00BB71C2">
      <w:pPr>
        <w:pStyle w:val="T1"/>
      </w:pPr>
      <w:hyperlink w:anchor="_GRAFİKLER_VE_ŞEMALAR" w:history="1">
        <w:r w:rsidR="00E31C46" w:rsidRPr="00E31C46">
          <w:rPr>
            <w:rStyle w:val="Kpr"/>
            <w:color w:val="000000" w:themeColor="text1"/>
            <w:u w:val="none"/>
          </w:rPr>
          <w:t>2.</w:t>
        </w:r>
        <w:r w:rsidR="003C5A14" w:rsidRPr="00E31C46">
          <w:rPr>
            <w:rStyle w:val="Kpr"/>
            <w:color w:val="000000" w:themeColor="text1"/>
            <w:u w:val="none"/>
          </w:rPr>
          <w:t>GRAFİKLER VE ŞEMALAR</w:t>
        </w:r>
        <w:r w:rsidR="00E661FD" w:rsidRPr="00E31C46">
          <w:rPr>
            <w:rStyle w:val="Kpr"/>
            <w:color w:val="000000" w:themeColor="text1"/>
            <w:u w:val="none"/>
          </w:rPr>
          <w:t>……………………………………………</w:t>
        </w:r>
        <w:r w:rsidR="00CE554F" w:rsidRPr="00E31C46">
          <w:rPr>
            <w:rStyle w:val="Kpr"/>
            <w:color w:val="000000" w:themeColor="text1"/>
            <w:u w:val="none"/>
          </w:rPr>
          <w:t>2</w:t>
        </w:r>
      </w:hyperlink>
    </w:p>
    <w:p w14:paraId="2564FB05" w14:textId="16A99F10" w:rsidR="00515EC8" w:rsidRPr="00515EC8" w:rsidRDefault="00CE554F" w:rsidP="00515EC8">
      <w:pPr>
        <w:rPr>
          <w:noProof/>
        </w:rPr>
      </w:pPr>
      <w:r>
        <w:rPr>
          <w:lang w:eastAsia="tr-TR"/>
        </w:rPr>
        <w:t>2</w:t>
      </w:r>
      <w:r w:rsidR="00F36975">
        <w:rPr>
          <w:lang w:eastAsia="tr-TR"/>
        </w:rPr>
        <w:t>.1</w:t>
      </w:r>
      <w:r w:rsidR="008B0D1B">
        <w:rPr>
          <w:lang w:eastAsia="tr-TR"/>
        </w:rPr>
        <w:t xml:space="preserve"> </w:t>
      </w:r>
      <w:hyperlink w:anchor="_GANTT_ŞEMASI" w:history="1">
        <w:r w:rsidR="008B0D1B" w:rsidRPr="00E31C46">
          <w:rPr>
            <w:rStyle w:val="Kpr"/>
            <w:color w:val="auto"/>
            <w:u w:val="none"/>
            <w:lang w:eastAsia="tr-TR"/>
          </w:rPr>
          <w:t>GANTT ŞEMASI</w:t>
        </w:r>
        <w:r w:rsidR="00BA3AF2" w:rsidRPr="00E31C46">
          <w:rPr>
            <w:rStyle w:val="Kpr"/>
            <w:color w:val="auto"/>
            <w:u w:val="none"/>
            <w:lang w:eastAsia="tr-TR"/>
          </w:rPr>
          <w:t>..................................................................................................</w:t>
        </w:r>
        <w:r w:rsidR="00BA3AF2" w:rsidRPr="00E31C46">
          <w:rPr>
            <w:rStyle w:val="Kpr"/>
            <w:color w:val="auto"/>
            <w:sz w:val="24"/>
            <w:szCs w:val="24"/>
            <w:u w:val="none"/>
            <w:lang w:eastAsia="tr-TR"/>
          </w:rPr>
          <w:t>2</w:t>
        </w:r>
      </w:hyperlink>
      <w:r w:rsidR="00E31C46">
        <w:fldChar w:fldCharType="begin"/>
      </w:r>
      <w:r w:rsidR="00E31C46">
        <w:instrText xml:space="preserve"> TOC \h \z \c "Şekil" </w:instrText>
      </w:r>
      <w:r w:rsidR="00E31C46">
        <w:fldChar w:fldCharType="separate"/>
      </w:r>
    </w:p>
    <w:p w14:paraId="457BC983" w14:textId="397C9ED3" w:rsidR="00515EC8" w:rsidRDefault="00000000">
      <w:pPr>
        <w:pStyle w:val="ekillerTablosu"/>
        <w:tabs>
          <w:tab w:val="right" w:leader="dot" w:pos="9061"/>
        </w:tabs>
        <w:rPr>
          <w:rFonts w:eastAsiaTheme="minorEastAsia"/>
          <w:noProof/>
          <w:kern w:val="2"/>
          <w:lang w:eastAsia="tr-TR"/>
          <w14:ligatures w14:val="standardContextual"/>
        </w:rPr>
      </w:pPr>
      <w:hyperlink w:anchor="_Toc163061257" w:history="1">
        <w:r w:rsidR="00515EC8" w:rsidRPr="00C13551">
          <w:rPr>
            <w:rStyle w:val="Kpr"/>
            <w:noProof/>
          </w:rPr>
          <w:t>Şekil 2 Gantt Şeması</w:t>
        </w:r>
        <w:r w:rsidR="00515EC8">
          <w:rPr>
            <w:noProof/>
            <w:webHidden/>
          </w:rPr>
          <w:tab/>
        </w:r>
        <w:r w:rsidR="00515EC8">
          <w:rPr>
            <w:noProof/>
            <w:webHidden/>
          </w:rPr>
          <w:fldChar w:fldCharType="begin"/>
        </w:r>
        <w:r w:rsidR="00515EC8">
          <w:rPr>
            <w:noProof/>
            <w:webHidden/>
          </w:rPr>
          <w:instrText xml:space="preserve"> PAGEREF _Toc163061257 \h </w:instrText>
        </w:r>
        <w:r w:rsidR="00515EC8">
          <w:rPr>
            <w:noProof/>
            <w:webHidden/>
          </w:rPr>
        </w:r>
        <w:r w:rsidR="00515EC8">
          <w:rPr>
            <w:noProof/>
            <w:webHidden/>
          </w:rPr>
          <w:fldChar w:fldCharType="separate"/>
        </w:r>
        <w:r w:rsidR="00515EC8">
          <w:rPr>
            <w:noProof/>
            <w:webHidden/>
          </w:rPr>
          <w:t>2</w:t>
        </w:r>
        <w:r w:rsidR="00515EC8">
          <w:rPr>
            <w:noProof/>
            <w:webHidden/>
          </w:rPr>
          <w:fldChar w:fldCharType="end"/>
        </w:r>
      </w:hyperlink>
    </w:p>
    <w:p w14:paraId="3FDF2B24" w14:textId="77777777" w:rsidR="00CF3E47" w:rsidRDefault="00E31C46" w:rsidP="007C75AE">
      <w:r>
        <w:fldChar w:fldCharType="end"/>
      </w:r>
    </w:p>
    <w:p w14:paraId="360010CB" w14:textId="0CB6120D" w:rsidR="00F36975" w:rsidRPr="007C75AE" w:rsidRDefault="00000000" w:rsidP="007C75AE">
      <w:hyperlink w:anchor="_KULLANIM_SENARYOSU_DİYAGRAMI" w:history="1">
        <w:r w:rsidR="00CE554F" w:rsidRPr="00C15B73">
          <w:rPr>
            <w:rStyle w:val="Kpr"/>
            <w:color w:val="auto"/>
            <w:u w:val="none"/>
            <w:lang w:eastAsia="tr-TR"/>
          </w:rPr>
          <w:t>2</w:t>
        </w:r>
        <w:r w:rsidR="00F36975" w:rsidRPr="00C15B73">
          <w:rPr>
            <w:rStyle w:val="Kpr"/>
            <w:color w:val="auto"/>
            <w:u w:val="none"/>
            <w:lang w:eastAsia="tr-TR"/>
          </w:rPr>
          <w:t xml:space="preserve">.2 </w:t>
        </w:r>
        <w:r w:rsidR="00C15B73" w:rsidRPr="00C15B73">
          <w:rPr>
            <w:rStyle w:val="Kpr"/>
            <w:color w:val="auto"/>
            <w:u w:val="none"/>
            <w:lang w:eastAsia="tr-TR"/>
          </w:rPr>
          <w:t>KULLANIM SENARYOSU DİYAGRAMI</w:t>
        </w:r>
        <w:r w:rsidR="00BA3AF2" w:rsidRPr="00C15B73">
          <w:rPr>
            <w:rStyle w:val="Kpr"/>
            <w:color w:val="auto"/>
            <w:u w:val="none"/>
            <w:lang w:eastAsia="tr-TR"/>
          </w:rPr>
          <w:t>……………………………………………………………………</w:t>
        </w:r>
        <w:r w:rsidR="00BA3AF2" w:rsidRPr="00C15B73">
          <w:rPr>
            <w:rStyle w:val="Kpr"/>
            <w:color w:val="auto"/>
            <w:sz w:val="24"/>
            <w:szCs w:val="24"/>
            <w:u w:val="none"/>
            <w:lang w:eastAsia="tr-TR"/>
          </w:rPr>
          <w:t>2</w:t>
        </w:r>
      </w:hyperlink>
    </w:p>
    <w:p w14:paraId="69F50585" w14:textId="77777777" w:rsidR="00D34BB3" w:rsidRPr="00D34BB3" w:rsidRDefault="00000000" w:rsidP="00D34BB3">
      <w:pPr>
        <w:pStyle w:val="ekillerTablosu"/>
        <w:tabs>
          <w:tab w:val="right" w:leader="dot" w:pos="9061"/>
        </w:tabs>
        <w:rPr>
          <w:rFonts w:eastAsiaTheme="minorEastAsia"/>
          <w:noProof/>
          <w:kern w:val="2"/>
          <w:lang w:eastAsia="tr-TR"/>
          <w14:ligatures w14:val="standardContextual"/>
        </w:rPr>
      </w:pPr>
      <w:hyperlink w:anchor="_Toc163056852" w:history="1">
        <w:r w:rsidR="00D34BB3" w:rsidRPr="00D34BB3">
          <w:rPr>
            <w:rStyle w:val="Kpr"/>
            <w:noProof/>
            <w:color w:val="auto"/>
            <w:u w:val="none"/>
          </w:rPr>
          <w:t>Şekil 3 Use Case Diagram</w:t>
        </w:r>
        <w:r w:rsidR="00D34BB3" w:rsidRPr="00D34BB3">
          <w:rPr>
            <w:noProof/>
            <w:webHidden/>
          </w:rPr>
          <w:tab/>
        </w:r>
        <w:r w:rsidR="00D34BB3" w:rsidRPr="00D34BB3">
          <w:rPr>
            <w:noProof/>
            <w:webHidden/>
          </w:rPr>
          <w:fldChar w:fldCharType="begin"/>
        </w:r>
        <w:r w:rsidR="00D34BB3" w:rsidRPr="00D34BB3">
          <w:rPr>
            <w:noProof/>
            <w:webHidden/>
          </w:rPr>
          <w:instrText xml:space="preserve"> PAGEREF _Toc163056852 \h </w:instrText>
        </w:r>
        <w:r w:rsidR="00D34BB3" w:rsidRPr="00D34BB3">
          <w:rPr>
            <w:noProof/>
            <w:webHidden/>
          </w:rPr>
        </w:r>
        <w:r w:rsidR="00D34BB3" w:rsidRPr="00D34BB3">
          <w:rPr>
            <w:noProof/>
            <w:webHidden/>
          </w:rPr>
          <w:fldChar w:fldCharType="separate"/>
        </w:r>
        <w:r w:rsidR="00D34BB3" w:rsidRPr="00D34BB3">
          <w:rPr>
            <w:noProof/>
            <w:webHidden/>
          </w:rPr>
          <w:t>3</w:t>
        </w:r>
        <w:r w:rsidR="00D34BB3" w:rsidRPr="00D34BB3">
          <w:rPr>
            <w:noProof/>
            <w:webHidden/>
          </w:rPr>
          <w:fldChar w:fldCharType="end"/>
        </w:r>
      </w:hyperlink>
    </w:p>
    <w:p w14:paraId="4EBE5EAC" w14:textId="69602309" w:rsidR="00F241BB" w:rsidRPr="00FC3548" w:rsidRDefault="00F241BB">
      <w:pPr>
        <w:pStyle w:val="ekillerTablosu"/>
        <w:tabs>
          <w:tab w:val="right" w:leader="dot" w:pos="9061"/>
        </w:tabs>
        <w:rPr>
          <w:rFonts w:eastAsiaTheme="minorEastAsia"/>
          <w:noProof/>
          <w:kern w:val="2"/>
          <w:lang w:eastAsia="tr-TR"/>
          <w14:ligatures w14:val="standardContextual"/>
        </w:rPr>
      </w:pPr>
      <w:r w:rsidRPr="00FC3548">
        <w:rPr>
          <w:sz w:val="24"/>
          <w:szCs w:val="24"/>
          <w:lang w:eastAsia="tr-TR"/>
        </w:rPr>
        <w:fldChar w:fldCharType="begin"/>
      </w:r>
      <w:r w:rsidRPr="00FC3548">
        <w:rPr>
          <w:sz w:val="24"/>
          <w:szCs w:val="24"/>
          <w:lang w:eastAsia="tr-TR"/>
        </w:rPr>
        <w:instrText xml:space="preserve"> TOC \h \z \c "Tablo" </w:instrText>
      </w:r>
      <w:r w:rsidRPr="00FC3548">
        <w:rPr>
          <w:sz w:val="24"/>
          <w:szCs w:val="24"/>
          <w:lang w:eastAsia="tr-TR"/>
        </w:rPr>
        <w:fldChar w:fldCharType="separate"/>
      </w:r>
      <w:hyperlink w:anchor="_Toc163058380" w:history="1">
        <w:r w:rsidRPr="00FC3548">
          <w:rPr>
            <w:rStyle w:val="Kpr"/>
            <w:noProof/>
            <w:color w:val="auto"/>
            <w:u w:val="none"/>
          </w:rPr>
          <w:t>Tablo 1 Senaryo1</w:t>
        </w:r>
        <w:r w:rsidRPr="00FC3548">
          <w:rPr>
            <w:noProof/>
            <w:webHidden/>
          </w:rPr>
          <w:tab/>
        </w:r>
        <w:r w:rsidRPr="00FC3548">
          <w:rPr>
            <w:noProof/>
            <w:webHidden/>
          </w:rPr>
          <w:fldChar w:fldCharType="begin"/>
        </w:r>
        <w:r w:rsidRPr="00FC3548">
          <w:rPr>
            <w:noProof/>
            <w:webHidden/>
          </w:rPr>
          <w:instrText xml:space="preserve"> PAGEREF _Toc163058380 \h </w:instrText>
        </w:r>
        <w:r w:rsidRPr="00FC3548">
          <w:rPr>
            <w:noProof/>
            <w:webHidden/>
          </w:rPr>
        </w:r>
        <w:r w:rsidRPr="00FC3548">
          <w:rPr>
            <w:noProof/>
            <w:webHidden/>
          </w:rPr>
          <w:fldChar w:fldCharType="separate"/>
        </w:r>
        <w:r w:rsidR="006E1D51">
          <w:rPr>
            <w:noProof/>
            <w:webHidden/>
          </w:rPr>
          <w:t>4</w:t>
        </w:r>
        <w:r w:rsidRPr="00FC3548">
          <w:rPr>
            <w:noProof/>
            <w:webHidden/>
          </w:rPr>
          <w:fldChar w:fldCharType="end"/>
        </w:r>
      </w:hyperlink>
    </w:p>
    <w:p w14:paraId="671ED693" w14:textId="5F09BB3D" w:rsidR="00F241BB" w:rsidRPr="00FC3548" w:rsidRDefault="00000000">
      <w:pPr>
        <w:pStyle w:val="ekillerTablosu"/>
        <w:tabs>
          <w:tab w:val="right" w:leader="dot" w:pos="9061"/>
        </w:tabs>
        <w:rPr>
          <w:rFonts w:eastAsiaTheme="minorEastAsia"/>
          <w:noProof/>
          <w:kern w:val="2"/>
          <w:lang w:eastAsia="tr-TR"/>
          <w14:ligatures w14:val="standardContextual"/>
        </w:rPr>
      </w:pPr>
      <w:hyperlink w:anchor="_Toc163058384" w:history="1">
        <w:r w:rsidR="00F241BB" w:rsidRPr="00FC3548">
          <w:rPr>
            <w:rStyle w:val="Kpr"/>
            <w:noProof/>
            <w:color w:val="auto"/>
            <w:u w:val="none"/>
          </w:rPr>
          <w:t>Tablo 2 Senaryo2</w:t>
        </w:r>
        <w:r w:rsidR="00F241BB" w:rsidRPr="00FC3548">
          <w:rPr>
            <w:noProof/>
            <w:webHidden/>
          </w:rPr>
          <w:tab/>
        </w:r>
        <w:r w:rsidR="00F241BB" w:rsidRPr="00FC3548">
          <w:rPr>
            <w:noProof/>
            <w:webHidden/>
          </w:rPr>
          <w:fldChar w:fldCharType="begin"/>
        </w:r>
        <w:r w:rsidR="00F241BB" w:rsidRPr="00FC3548">
          <w:rPr>
            <w:noProof/>
            <w:webHidden/>
          </w:rPr>
          <w:instrText xml:space="preserve"> PAGEREF _Toc163058384 \h </w:instrText>
        </w:r>
        <w:r w:rsidR="00F241BB" w:rsidRPr="00FC3548">
          <w:rPr>
            <w:noProof/>
            <w:webHidden/>
          </w:rPr>
        </w:r>
        <w:r w:rsidR="00F241BB" w:rsidRPr="00FC3548">
          <w:rPr>
            <w:noProof/>
            <w:webHidden/>
          </w:rPr>
          <w:fldChar w:fldCharType="separate"/>
        </w:r>
        <w:r w:rsidR="006E1D51">
          <w:rPr>
            <w:noProof/>
            <w:webHidden/>
          </w:rPr>
          <w:t>4</w:t>
        </w:r>
        <w:r w:rsidR="00F241BB" w:rsidRPr="00FC3548">
          <w:rPr>
            <w:noProof/>
            <w:webHidden/>
          </w:rPr>
          <w:fldChar w:fldCharType="end"/>
        </w:r>
      </w:hyperlink>
    </w:p>
    <w:p w14:paraId="251AA995" w14:textId="09795EC7" w:rsidR="00F241BB" w:rsidRPr="00FC3548" w:rsidRDefault="00000000">
      <w:pPr>
        <w:pStyle w:val="ekillerTablosu"/>
        <w:tabs>
          <w:tab w:val="right" w:leader="dot" w:pos="9061"/>
        </w:tabs>
        <w:rPr>
          <w:rFonts w:eastAsiaTheme="minorEastAsia"/>
          <w:noProof/>
          <w:kern w:val="2"/>
          <w:lang w:eastAsia="tr-TR"/>
          <w14:ligatures w14:val="standardContextual"/>
        </w:rPr>
      </w:pPr>
      <w:hyperlink w:anchor="_Toc163058388" w:history="1">
        <w:r w:rsidR="00F241BB" w:rsidRPr="00FC3548">
          <w:rPr>
            <w:rStyle w:val="Kpr"/>
            <w:noProof/>
            <w:color w:val="auto"/>
            <w:u w:val="none"/>
          </w:rPr>
          <w:t>Tablo 3 Senaryo3</w:t>
        </w:r>
        <w:r w:rsidR="00F241BB" w:rsidRPr="00FC3548">
          <w:rPr>
            <w:noProof/>
            <w:webHidden/>
          </w:rPr>
          <w:tab/>
        </w:r>
        <w:r w:rsidR="00F241BB" w:rsidRPr="00FC3548">
          <w:rPr>
            <w:noProof/>
            <w:webHidden/>
          </w:rPr>
          <w:fldChar w:fldCharType="begin"/>
        </w:r>
        <w:r w:rsidR="00F241BB" w:rsidRPr="00FC3548">
          <w:rPr>
            <w:noProof/>
            <w:webHidden/>
          </w:rPr>
          <w:instrText xml:space="preserve"> PAGEREF _Toc163058388 \h </w:instrText>
        </w:r>
        <w:r w:rsidR="00F241BB" w:rsidRPr="00FC3548">
          <w:rPr>
            <w:noProof/>
            <w:webHidden/>
          </w:rPr>
        </w:r>
        <w:r w:rsidR="00F241BB" w:rsidRPr="00FC3548">
          <w:rPr>
            <w:noProof/>
            <w:webHidden/>
          </w:rPr>
          <w:fldChar w:fldCharType="separate"/>
        </w:r>
        <w:r w:rsidR="006E1D51">
          <w:rPr>
            <w:noProof/>
            <w:webHidden/>
          </w:rPr>
          <w:t>5</w:t>
        </w:r>
        <w:r w:rsidR="00F241BB" w:rsidRPr="00FC3548">
          <w:rPr>
            <w:noProof/>
            <w:webHidden/>
          </w:rPr>
          <w:fldChar w:fldCharType="end"/>
        </w:r>
      </w:hyperlink>
    </w:p>
    <w:p w14:paraId="0A965B3D" w14:textId="76A6AF40" w:rsidR="00F241BB" w:rsidRPr="00FC3548" w:rsidRDefault="00000000">
      <w:pPr>
        <w:pStyle w:val="ekillerTablosu"/>
        <w:tabs>
          <w:tab w:val="right" w:leader="dot" w:pos="9061"/>
        </w:tabs>
        <w:rPr>
          <w:rFonts w:eastAsiaTheme="minorEastAsia"/>
          <w:noProof/>
          <w:kern w:val="2"/>
          <w:lang w:eastAsia="tr-TR"/>
          <w14:ligatures w14:val="standardContextual"/>
        </w:rPr>
      </w:pPr>
      <w:hyperlink w:anchor="_Toc163058389" w:history="1">
        <w:r w:rsidR="00F241BB" w:rsidRPr="00FC3548">
          <w:rPr>
            <w:rStyle w:val="Kpr"/>
            <w:noProof/>
            <w:color w:val="auto"/>
            <w:u w:val="none"/>
          </w:rPr>
          <w:t>Tablo 4 Senaryo4</w:t>
        </w:r>
        <w:r w:rsidR="00F241BB" w:rsidRPr="00FC3548">
          <w:rPr>
            <w:noProof/>
            <w:webHidden/>
          </w:rPr>
          <w:tab/>
        </w:r>
        <w:r w:rsidR="00F241BB" w:rsidRPr="00FC3548">
          <w:rPr>
            <w:noProof/>
            <w:webHidden/>
          </w:rPr>
          <w:fldChar w:fldCharType="begin"/>
        </w:r>
        <w:r w:rsidR="00F241BB" w:rsidRPr="00FC3548">
          <w:rPr>
            <w:noProof/>
            <w:webHidden/>
          </w:rPr>
          <w:instrText xml:space="preserve"> PAGEREF _Toc163058389 \h </w:instrText>
        </w:r>
        <w:r w:rsidR="00F241BB" w:rsidRPr="00FC3548">
          <w:rPr>
            <w:noProof/>
            <w:webHidden/>
          </w:rPr>
        </w:r>
        <w:r w:rsidR="00F241BB" w:rsidRPr="00FC3548">
          <w:rPr>
            <w:noProof/>
            <w:webHidden/>
          </w:rPr>
          <w:fldChar w:fldCharType="separate"/>
        </w:r>
        <w:r w:rsidR="006E1D51">
          <w:rPr>
            <w:noProof/>
            <w:webHidden/>
          </w:rPr>
          <w:t>5</w:t>
        </w:r>
        <w:r w:rsidR="00F241BB" w:rsidRPr="00FC3548">
          <w:rPr>
            <w:noProof/>
            <w:webHidden/>
          </w:rPr>
          <w:fldChar w:fldCharType="end"/>
        </w:r>
      </w:hyperlink>
    </w:p>
    <w:p w14:paraId="5E92D9C7" w14:textId="77777777" w:rsidR="007C75AE" w:rsidRDefault="00F241BB" w:rsidP="007C75AE">
      <w:pPr>
        <w:rPr>
          <w:sz w:val="24"/>
          <w:szCs w:val="24"/>
          <w:lang w:eastAsia="tr-TR"/>
        </w:rPr>
      </w:pPr>
      <w:r w:rsidRPr="00FC3548">
        <w:rPr>
          <w:sz w:val="24"/>
          <w:szCs w:val="24"/>
          <w:lang w:eastAsia="tr-TR"/>
        </w:rPr>
        <w:fldChar w:fldCharType="end"/>
      </w:r>
    </w:p>
    <w:p w14:paraId="6E75312C" w14:textId="31B78D29" w:rsidR="00FC3548" w:rsidRPr="00F844CB" w:rsidRDefault="00000000" w:rsidP="007C75AE">
      <w:pPr>
        <w:rPr>
          <w:sz w:val="24"/>
          <w:szCs w:val="24"/>
          <w:lang w:eastAsia="tr-TR"/>
        </w:rPr>
      </w:pPr>
      <w:hyperlink w:anchor="_3.CLASS_DİYAGRAMI_1" w:history="1">
        <w:r w:rsidR="007C75AE" w:rsidRPr="00F844CB">
          <w:rPr>
            <w:rStyle w:val="Kpr"/>
            <w:color w:val="auto"/>
            <w:u w:val="none"/>
            <w:lang w:eastAsia="tr-TR"/>
          </w:rPr>
          <w:t>2.3 CLASS DİYAGRAMI……………………………………………………………………</w:t>
        </w:r>
        <w:r w:rsidR="007C75AE" w:rsidRPr="00F844CB">
          <w:rPr>
            <w:rStyle w:val="Kpr"/>
            <w:color w:val="auto"/>
            <w:sz w:val="24"/>
            <w:szCs w:val="24"/>
            <w:u w:val="none"/>
            <w:lang w:eastAsia="tr-TR"/>
          </w:rPr>
          <w:t>6</w:t>
        </w:r>
        <w:r w:rsidR="006F704C" w:rsidRPr="00F844CB">
          <w:rPr>
            <w:rStyle w:val="Kpr"/>
            <w:color w:val="auto"/>
            <w:sz w:val="24"/>
            <w:szCs w:val="24"/>
            <w:u w:val="none"/>
            <w:lang w:eastAsia="tr-TR"/>
          </w:rPr>
          <w:tab/>
        </w:r>
      </w:hyperlink>
    </w:p>
    <w:p w14:paraId="743D9B2C" w14:textId="77777777" w:rsidR="000F18FF" w:rsidRDefault="00000000" w:rsidP="000F18FF">
      <w:pPr>
        <w:pStyle w:val="ekillerTablosu"/>
        <w:tabs>
          <w:tab w:val="right" w:leader="dot" w:pos="9061"/>
        </w:tabs>
        <w:rPr>
          <w:rStyle w:val="Kpr"/>
          <w:noProof/>
          <w:color w:val="auto"/>
          <w:u w:val="none"/>
        </w:rPr>
      </w:pPr>
      <w:hyperlink w:anchor="_Toc163059935" w:history="1">
        <w:r w:rsidR="000F18FF" w:rsidRPr="000F18FF">
          <w:rPr>
            <w:rStyle w:val="Kpr"/>
            <w:noProof/>
            <w:color w:val="auto"/>
            <w:u w:val="none"/>
          </w:rPr>
          <w:t>Şekil 4 Class Diyagramı</w:t>
        </w:r>
        <w:r w:rsidR="000F18FF" w:rsidRPr="000F18FF">
          <w:rPr>
            <w:noProof/>
            <w:webHidden/>
          </w:rPr>
          <w:tab/>
        </w:r>
        <w:r w:rsidR="000F18FF" w:rsidRPr="000F18FF">
          <w:rPr>
            <w:noProof/>
            <w:webHidden/>
          </w:rPr>
          <w:fldChar w:fldCharType="begin"/>
        </w:r>
        <w:r w:rsidR="000F18FF" w:rsidRPr="000F18FF">
          <w:rPr>
            <w:noProof/>
            <w:webHidden/>
          </w:rPr>
          <w:instrText xml:space="preserve"> PAGEREF _Toc163059935 \h </w:instrText>
        </w:r>
        <w:r w:rsidR="000F18FF" w:rsidRPr="000F18FF">
          <w:rPr>
            <w:noProof/>
            <w:webHidden/>
          </w:rPr>
        </w:r>
        <w:r w:rsidR="000F18FF" w:rsidRPr="000F18FF">
          <w:rPr>
            <w:noProof/>
            <w:webHidden/>
          </w:rPr>
          <w:fldChar w:fldCharType="separate"/>
        </w:r>
        <w:r w:rsidR="000F18FF" w:rsidRPr="000F18FF">
          <w:rPr>
            <w:noProof/>
            <w:webHidden/>
          </w:rPr>
          <w:t>6</w:t>
        </w:r>
        <w:r w:rsidR="000F18FF" w:rsidRPr="000F18FF">
          <w:rPr>
            <w:noProof/>
            <w:webHidden/>
          </w:rPr>
          <w:fldChar w:fldCharType="end"/>
        </w:r>
      </w:hyperlink>
    </w:p>
    <w:p w14:paraId="49E3276B" w14:textId="77777777" w:rsidR="007C75AE" w:rsidRDefault="007C75AE" w:rsidP="007C75AE"/>
    <w:p w14:paraId="7D9F9854" w14:textId="146AD6A5" w:rsidR="007C75AE" w:rsidRPr="006B1708" w:rsidRDefault="00000000" w:rsidP="006B1708">
      <w:pPr>
        <w:pStyle w:val="ListeParagraf"/>
        <w:numPr>
          <w:ilvl w:val="1"/>
          <w:numId w:val="21"/>
        </w:numPr>
        <w:rPr>
          <w:sz w:val="24"/>
          <w:szCs w:val="24"/>
          <w:lang w:eastAsia="tr-TR"/>
        </w:rPr>
      </w:pPr>
      <w:hyperlink w:anchor="_2.4_SEKANS_DİYAGRAMI" w:history="1">
        <w:r w:rsidR="006B1708" w:rsidRPr="006B1708">
          <w:rPr>
            <w:rStyle w:val="Kpr"/>
            <w:color w:val="auto"/>
            <w:u w:val="none"/>
            <w:lang w:eastAsia="tr-TR"/>
          </w:rPr>
          <w:t>SEKANS</w:t>
        </w:r>
        <w:r w:rsidR="007C75AE" w:rsidRPr="006B1708">
          <w:rPr>
            <w:rStyle w:val="Kpr"/>
            <w:color w:val="auto"/>
            <w:u w:val="none"/>
            <w:lang w:eastAsia="tr-TR"/>
          </w:rPr>
          <w:t xml:space="preserve"> DİYAGRAMI……………………………………………………………………</w:t>
        </w:r>
        <w:r w:rsidR="007C75AE" w:rsidRPr="006B1708">
          <w:rPr>
            <w:rStyle w:val="Kpr"/>
            <w:color w:val="auto"/>
            <w:sz w:val="24"/>
            <w:szCs w:val="24"/>
            <w:u w:val="none"/>
            <w:lang w:eastAsia="tr-TR"/>
          </w:rPr>
          <w:t>7</w:t>
        </w:r>
        <w:r w:rsidR="007C75AE" w:rsidRPr="006B1708">
          <w:rPr>
            <w:rStyle w:val="Kpr"/>
            <w:color w:val="auto"/>
            <w:sz w:val="24"/>
            <w:szCs w:val="24"/>
            <w:u w:val="none"/>
            <w:lang w:eastAsia="tr-TR"/>
          </w:rPr>
          <w:tab/>
        </w:r>
      </w:hyperlink>
    </w:p>
    <w:bookmarkStart w:id="7" w:name="_3.CLASS_DİYAGRAMI"/>
    <w:bookmarkEnd w:id="7"/>
    <w:p w14:paraId="5007845A" w14:textId="569CA237" w:rsidR="00515EC8" w:rsidRDefault="00515EC8" w:rsidP="00177D0B">
      <w:pPr>
        <w:pStyle w:val="ekillerTablosu"/>
        <w:tabs>
          <w:tab w:val="right" w:leader="dot" w:pos="9061"/>
        </w:tabs>
        <w:rPr>
          <w:rStyle w:val="Kpr"/>
          <w:noProof/>
          <w:color w:val="auto"/>
          <w:u w:val="none"/>
        </w:rPr>
      </w:pPr>
      <w:r w:rsidRPr="00515EC8">
        <w:rPr>
          <w:rStyle w:val="Kpr"/>
          <w:noProof/>
          <w:color w:val="auto"/>
          <w:u w:val="none"/>
        </w:rPr>
        <w:fldChar w:fldCharType="begin"/>
      </w:r>
      <w:r w:rsidRPr="00515EC8">
        <w:rPr>
          <w:rStyle w:val="Kpr"/>
          <w:noProof/>
          <w:color w:val="auto"/>
          <w:u w:val="none"/>
        </w:rPr>
        <w:instrText xml:space="preserve"> </w:instrText>
      </w:r>
      <w:r w:rsidRPr="00515EC8">
        <w:rPr>
          <w:noProof/>
        </w:rPr>
        <w:instrText>HYPERLINK \l "_Toc163061260"</w:instrText>
      </w:r>
      <w:r w:rsidRPr="00515EC8">
        <w:rPr>
          <w:rStyle w:val="Kpr"/>
          <w:noProof/>
          <w:color w:val="auto"/>
          <w:u w:val="none"/>
        </w:rPr>
        <w:instrText xml:space="preserve"> </w:instrText>
      </w:r>
      <w:r w:rsidRPr="00515EC8">
        <w:rPr>
          <w:rStyle w:val="Kpr"/>
          <w:noProof/>
          <w:color w:val="auto"/>
          <w:u w:val="none"/>
        </w:rPr>
      </w:r>
      <w:r w:rsidRPr="00515EC8">
        <w:rPr>
          <w:rStyle w:val="Kpr"/>
          <w:noProof/>
          <w:color w:val="auto"/>
          <w:u w:val="none"/>
        </w:rPr>
        <w:fldChar w:fldCharType="separate"/>
      </w:r>
      <w:r w:rsidRPr="00515EC8">
        <w:rPr>
          <w:rStyle w:val="Kpr"/>
          <w:noProof/>
          <w:color w:val="auto"/>
          <w:u w:val="none"/>
        </w:rPr>
        <w:t>Şekil 5 Sekans Diyagramı</w:t>
      </w:r>
      <w:r w:rsidRPr="00515EC8">
        <w:rPr>
          <w:noProof/>
          <w:webHidden/>
        </w:rPr>
        <w:tab/>
      </w:r>
      <w:r w:rsidRPr="00515EC8">
        <w:rPr>
          <w:noProof/>
          <w:webHidden/>
        </w:rPr>
        <w:fldChar w:fldCharType="begin"/>
      </w:r>
      <w:r w:rsidRPr="00515EC8">
        <w:rPr>
          <w:noProof/>
          <w:webHidden/>
        </w:rPr>
        <w:instrText xml:space="preserve"> PAGEREF _Toc163061260 \h </w:instrText>
      </w:r>
      <w:r w:rsidRPr="00515EC8">
        <w:rPr>
          <w:noProof/>
          <w:webHidden/>
        </w:rPr>
      </w:r>
      <w:r w:rsidRPr="00515EC8">
        <w:rPr>
          <w:noProof/>
          <w:webHidden/>
        </w:rPr>
        <w:fldChar w:fldCharType="separate"/>
      </w:r>
      <w:r w:rsidRPr="00515EC8">
        <w:rPr>
          <w:noProof/>
          <w:webHidden/>
        </w:rPr>
        <w:t>7</w:t>
      </w:r>
      <w:r w:rsidRPr="00515EC8">
        <w:rPr>
          <w:noProof/>
          <w:webHidden/>
        </w:rPr>
        <w:fldChar w:fldCharType="end"/>
      </w:r>
      <w:r w:rsidRPr="00515EC8">
        <w:rPr>
          <w:rStyle w:val="Kpr"/>
          <w:noProof/>
          <w:color w:val="auto"/>
          <w:u w:val="none"/>
        </w:rPr>
        <w:fldChar w:fldCharType="end"/>
      </w:r>
    </w:p>
    <w:p w14:paraId="17DD1F8E" w14:textId="77777777" w:rsidR="00177D0B" w:rsidRPr="00177D0B" w:rsidRDefault="00177D0B" w:rsidP="00177D0B">
      <w:pPr>
        <w:rPr>
          <w:lang w:eastAsia="tr-TR"/>
        </w:rPr>
      </w:pPr>
    </w:p>
    <w:p w14:paraId="68CB4270" w14:textId="56E9524F" w:rsidR="00D9183A" w:rsidRPr="00BB71C2" w:rsidRDefault="00D9183A" w:rsidP="00BB71C2">
      <w:pPr>
        <w:pStyle w:val="T1"/>
      </w:pPr>
      <w:r w:rsidRPr="00BB71C2">
        <w:t>KAYNAKLAR</w:t>
      </w:r>
    </w:p>
    <w:p w14:paraId="6B24DAFF" w14:textId="76B1C0DE" w:rsidR="00177D0B" w:rsidRPr="00BB71C2" w:rsidRDefault="00177D0B" w:rsidP="00177D0B">
      <w:pPr>
        <w:pStyle w:val="T1"/>
      </w:pPr>
      <w:r>
        <w:t>ÖZGEÇMİŞ</w:t>
      </w:r>
    </w:p>
    <w:p w14:paraId="4C9A9420" w14:textId="77777777" w:rsidR="00F36975" w:rsidRPr="00F36975" w:rsidRDefault="00F36975" w:rsidP="00F36975">
      <w:pPr>
        <w:rPr>
          <w:lang w:eastAsia="tr-TR"/>
        </w:rPr>
      </w:pPr>
    </w:p>
    <w:p w14:paraId="4351C234" w14:textId="77777777" w:rsidR="00220581" w:rsidRPr="00220581" w:rsidRDefault="00220581" w:rsidP="00220581">
      <w:pPr>
        <w:rPr>
          <w:lang w:eastAsia="tr-TR"/>
        </w:rPr>
        <w:sectPr w:rsidR="00220581" w:rsidRPr="00220581" w:rsidSect="00004899">
          <w:footerReference w:type="default" r:id="rId8"/>
          <w:pgSz w:w="11906" w:h="16838"/>
          <w:pgMar w:top="1418" w:right="1134" w:bottom="1418" w:left="1701" w:header="709" w:footer="709" w:gutter="0"/>
          <w:pgNumType w:fmt="lowerRoman" w:start="3"/>
          <w:cols w:space="708"/>
          <w:docGrid w:linePitch="360"/>
        </w:sectPr>
      </w:pPr>
    </w:p>
    <w:p w14:paraId="3A432D8F" w14:textId="4BE1282D" w:rsidR="00773255" w:rsidRDefault="002C7098" w:rsidP="00D9183A">
      <w:pPr>
        <w:pStyle w:val="Balk1"/>
      </w:pPr>
      <w:bookmarkStart w:id="8" w:name="_PROJE_TANIMI"/>
      <w:bookmarkEnd w:id="8"/>
      <w:r>
        <w:lastRenderedPageBreak/>
        <w:t>PROJE</w:t>
      </w:r>
      <w:r w:rsidR="00B06001">
        <w:t xml:space="preserve"> </w:t>
      </w:r>
      <w:r w:rsidR="00D9183A">
        <w:t>TANIMI</w:t>
      </w:r>
    </w:p>
    <w:p w14:paraId="7BD72AEC" w14:textId="77777777" w:rsidR="003C5A14" w:rsidRDefault="002C7098" w:rsidP="00E661FD">
      <w:pPr>
        <w:rPr>
          <w:sz w:val="24"/>
          <w:szCs w:val="24"/>
        </w:rPr>
      </w:pPr>
      <w:r w:rsidRPr="002C7098">
        <w:rPr>
          <w:sz w:val="24"/>
          <w:szCs w:val="24"/>
        </w:rPr>
        <w:t>Kişisel kullanım için hazırlanan bu projede kullanıcılar randevularını ayarlayabilir, ekleyip çıkarabilir ve görüntüleyebilirler.</w:t>
      </w:r>
      <w:r>
        <w:rPr>
          <w:sz w:val="24"/>
          <w:szCs w:val="24"/>
        </w:rPr>
        <w:t xml:space="preserve"> Ayrıca p</w:t>
      </w:r>
      <w:r w:rsidRPr="002C7098">
        <w:rPr>
          <w:sz w:val="24"/>
          <w:szCs w:val="24"/>
        </w:rPr>
        <w:t>rojemizde üç farklı kullanıcı tipi bulunmaktadır. Görevli, Normal</w:t>
      </w:r>
      <w:r>
        <w:rPr>
          <w:sz w:val="24"/>
          <w:szCs w:val="24"/>
        </w:rPr>
        <w:t xml:space="preserve"> </w:t>
      </w:r>
      <w:r w:rsidRPr="002C7098">
        <w:rPr>
          <w:sz w:val="24"/>
          <w:szCs w:val="24"/>
        </w:rPr>
        <w:t>(</w:t>
      </w:r>
      <w:r>
        <w:rPr>
          <w:sz w:val="24"/>
          <w:szCs w:val="24"/>
        </w:rPr>
        <w:t>Ücretsiz</w:t>
      </w:r>
      <w:r w:rsidRPr="002C7098">
        <w:rPr>
          <w:sz w:val="24"/>
          <w:szCs w:val="24"/>
        </w:rPr>
        <w:t>) ve Premium</w:t>
      </w:r>
      <w:r>
        <w:rPr>
          <w:sz w:val="24"/>
          <w:szCs w:val="24"/>
        </w:rPr>
        <w:t xml:space="preserve"> </w:t>
      </w:r>
      <w:r w:rsidRPr="002C7098">
        <w:rPr>
          <w:sz w:val="24"/>
          <w:szCs w:val="24"/>
        </w:rPr>
        <w:t>(Ücretli) kullanıcılar bulunmaktadır.</w:t>
      </w:r>
      <w:r w:rsidR="00B06001">
        <w:rPr>
          <w:sz w:val="24"/>
          <w:szCs w:val="24"/>
        </w:rPr>
        <w:t xml:space="preserve"> </w:t>
      </w:r>
      <w:r w:rsidRPr="002C7098">
        <w:rPr>
          <w:sz w:val="24"/>
          <w:szCs w:val="24"/>
        </w:rPr>
        <w:t>Normal kullanıcılara ayda 5 randevu hakkı tanınırken ücretli kullanıcılara sınırsız randevu hakkı tanınm</w:t>
      </w:r>
      <w:r>
        <w:rPr>
          <w:sz w:val="24"/>
          <w:szCs w:val="24"/>
        </w:rPr>
        <w:t>aktadır</w:t>
      </w:r>
      <w:r w:rsidRPr="002C7098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2C7098">
        <w:rPr>
          <w:sz w:val="24"/>
          <w:szCs w:val="24"/>
        </w:rPr>
        <w:t>Kişisel ajandamızın kolay kullanımı için sürükle bırak şeklinde randevu alınabilir. Kullanıcı randevulara dilediği gibi renkler verebilmektedir.</w:t>
      </w:r>
    </w:p>
    <w:p w14:paraId="780071C7" w14:textId="77777777" w:rsidR="00A71D13" w:rsidRDefault="00A71D13" w:rsidP="00E661FD">
      <w:pPr>
        <w:rPr>
          <w:sz w:val="24"/>
          <w:szCs w:val="24"/>
        </w:rPr>
      </w:pPr>
    </w:p>
    <w:p w14:paraId="2E0A8F32" w14:textId="77777777" w:rsidR="00A71D13" w:rsidRDefault="00A71D13" w:rsidP="00E661FD">
      <w:pPr>
        <w:rPr>
          <w:sz w:val="24"/>
          <w:szCs w:val="24"/>
        </w:rPr>
      </w:pPr>
    </w:p>
    <w:p w14:paraId="210EF5FA" w14:textId="77777777" w:rsidR="00A71D13" w:rsidRDefault="00A71D13" w:rsidP="00E661FD">
      <w:pPr>
        <w:rPr>
          <w:sz w:val="24"/>
          <w:szCs w:val="24"/>
        </w:rPr>
      </w:pPr>
    </w:p>
    <w:p w14:paraId="30E06DA6" w14:textId="39913677" w:rsidR="00A71D13" w:rsidRDefault="00A71D13" w:rsidP="00A71D13">
      <w:pPr>
        <w:pStyle w:val="Balk1"/>
        <w:numPr>
          <w:ilvl w:val="1"/>
          <w:numId w:val="20"/>
        </w:numPr>
      </w:pPr>
      <w:bookmarkStart w:id="9" w:name="_GÖREVLERNDİRME_TABLOSU"/>
      <w:bookmarkEnd w:id="9"/>
      <w:r>
        <w:rPr>
          <w:lang w:eastAsia="tr-TR"/>
        </w:rPr>
        <w:t>GÖREVLERNDİRME TABLOSU</w:t>
      </w:r>
      <w:r>
        <w:t xml:space="preserve"> </w:t>
      </w:r>
    </w:p>
    <w:p w14:paraId="1EB19E60" w14:textId="159AEBCA" w:rsidR="008B0D1B" w:rsidRPr="009E18DB" w:rsidRDefault="008B0D1B" w:rsidP="008B0D1B">
      <w:pPr>
        <w:rPr>
          <w:sz w:val="24"/>
          <w:szCs w:val="24"/>
        </w:rPr>
      </w:pPr>
      <w:r w:rsidRPr="009E18DB">
        <w:rPr>
          <w:sz w:val="24"/>
          <w:szCs w:val="24"/>
        </w:rPr>
        <w:t>Görevlendirme tablosu ile projede yer alan ekip üyelerinin sorumlulukları belirtildi ve düzenlendi.</w:t>
      </w:r>
    </w:p>
    <w:p w14:paraId="32E722A2" w14:textId="2D5C0DE2" w:rsidR="00E31C46" w:rsidRDefault="00E31C46" w:rsidP="008B0D1B"/>
    <w:p w14:paraId="0BBCEAD0" w14:textId="73546232" w:rsidR="008B0D1B" w:rsidRDefault="00E31C46" w:rsidP="008B0D1B">
      <w:r>
        <w:rPr>
          <w:noProof/>
          <w:szCs w:val="24"/>
        </w:rPr>
        <w:drawing>
          <wp:anchor distT="0" distB="0" distL="114300" distR="114300" simplePos="0" relativeHeight="251669504" behindDoc="1" locked="0" layoutInCell="1" allowOverlap="1" wp14:anchorId="7E45FBD5" wp14:editId="644AD483">
            <wp:simplePos x="0" y="0"/>
            <wp:positionH relativeFrom="margin">
              <wp:posOffset>-363855</wp:posOffset>
            </wp:positionH>
            <wp:positionV relativeFrom="paragraph">
              <wp:posOffset>251460</wp:posOffset>
            </wp:positionV>
            <wp:extent cx="6278880" cy="4251960"/>
            <wp:effectExtent l="0" t="0" r="7620" b="0"/>
            <wp:wrapTight wrapText="bothSides">
              <wp:wrapPolygon edited="0">
                <wp:start x="0" y="0"/>
                <wp:lineTo x="0" y="21484"/>
                <wp:lineTo x="21561" y="21484"/>
                <wp:lineTo x="21561" y="0"/>
                <wp:lineTo x="0" y="0"/>
              </wp:wrapPolygon>
            </wp:wrapTight>
            <wp:docPr id="167069135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69135" name="Resim 16706913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8880" cy="4251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777A6A" w14:textId="0B65A5D3" w:rsidR="00773255" w:rsidRPr="009E18DB" w:rsidRDefault="00A71D13" w:rsidP="009E18DB">
      <w:pPr>
        <w:pStyle w:val="ResimYazs"/>
        <w:ind w:left="2836" w:firstLine="709"/>
        <w:rPr>
          <w:sz w:val="22"/>
          <w:szCs w:val="22"/>
        </w:rPr>
      </w:pPr>
      <w:bookmarkStart w:id="10" w:name="_Toc163052371"/>
      <w:bookmarkStart w:id="11" w:name="_Toc163056850"/>
      <w:bookmarkStart w:id="12" w:name="_Toc163059932"/>
      <w:bookmarkStart w:id="13" w:name="_Toc163060560"/>
      <w:bookmarkStart w:id="14" w:name="_Toc163061256"/>
      <w:r w:rsidRPr="008B0D1B">
        <w:rPr>
          <w:sz w:val="22"/>
          <w:szCs w:val="22"/>
        </w:rPr>
        <w:t xml:space="preserve">Şekil </w:t>
      </w:r>
      <w:r w:rsidRPr="008B0D1B">
        <w:rPr>
          <w:sz w:val="22"/>
          <w:szCs w:val="22"/>
        </w:rPr>
        <w:fldChar w:fldCharType="begin"/>
      </w:r>
      <w:r w:rsidRPr="008B0D1B">
        <w:rPr>
          <w:sz w:val="22"/>
          <w:szCs w:val="22"/>
        </w:rPr>
        <w:instrText xml:space="preserve"> SEQ Şekil \* ARABIC </w:instrText>
      </w:r>
      <w:r w:rsidRPr="008B0D1B">
        <w:rPr>
          <w:sz w:val="22"/>
          <w:szCs w:val="22"/>
        </w:rPr>
        <w:fldChar w:fldCharType="separate"/>
      </w:r>
      <w:r w:rsidR="00515EC8">
        <w:rPr>
          <w:noProof/>
          <w:sz w:val="22"/>
          <w:szCs w:val="22"/>
        </w:rPr>
        <w:t>1</w:t>
      </w:r>
      <w:r w:rsidRPr="008B0D1B">
        <w:rPr>
          <w:sz w:val="22"/>
          <w:szCs w:val="22"/>
        </w:rPr>
        <w:fldChar w:fldCharType="end"/>
      </w:r>
      <w:r w:rsidRPr="008B0D1B">
        <w:rPr>
          <w:sz w:val="22"/>
          <w:szCs w:val="22"/>
        </w:rPr>
        <w:t xml:space="preserve"> Görevlendirme Tablosu</w:t>
      </w:r>
      <w:bookmarkEnd w:id="10"/>
      <w:bookmarkEnd w:id="11"/>
      <w:bookmarkEnd w:id="12"/>
      <w:bookmarkEnd w:id="13"/>
      <w:bookmarkEnd w:id="14"/>
      <w:r w:rsidR="00773255">
        <w:br w:type="page"/>
      </w:r>
    </w:p>
    <w:p w14:paraId="0A57687F" w14:textId="77777777" w:rsidR="00CE554F" w:rsidRPr="00CE554F" w:rsidRDefault="00CE554F" w:rsidP="00CE554F"/>
    <w:p w14:paraId="0BFADDD6" w14:textId="23ED4503" w:rsidR="00A71D13" w:rsidRDefault="00A71D13" w:rsidP="00A71D13">
      <w:pPr>
        <w:pStyle w:val="Balk1"/>
      </w:pPr>
      <w:bookmarkStart w:id="15" w:name="_GRAFİKLER_VE_ŞEMALAR"/>
      <w:bookmarkEnd w:id="15"/>
      <w:r>
        <w:t>GRAFİKLER VE ŞEMALAR</w:t>
      </w:r>
    </w:p>
    <w:p w14:paraId="2A72A45B" w14:textId="77777777" w:rsidR="00A71D13" w:rsidRDefault="00A71D13" w:rsidP="00A71D13"/>
    <w:p w14:paraId="70CF9104" w14:textId="06B3EDE3" w:rsidR="00A71D13" w:rsidRDefault="008B0D1B" w:rsidP="00A71D13">
      <w:pPr>
        <w:pStyle w:val="Balk2"/>
        <w:rPr>
          <w:lang w:eastAsia="tr-TR"/>
        </w:rPr>
      </w:pPr>
      <w:bookmarkStart w:id="16" w:name="_GANTT_ŞEMASI"/>
      <w:bookmarkEnd w:id="16"/>
      <w:r>
        <w:rPr>
          <w:lang w:eastAsia="tr-TR"/>
        </w:rPr>
        <w:t>GANTT ŞEMASI</w:t>
      </w:r>
    </w:p>
    <w:p w14:paraId="65FB3725" w14:textId="5E234343" w:rsidR="00A71D13" w:rsidRPr="009E18DB" w:rsidRDefault="008B0D1B" w:rsidP="00A71D13">
      <w:pPr>
        <w:rPr>
          <w:sz w:val="24"/>
          <w:szCs w:val="24"/>
          <w:lang w:val="en-US" w:eastAsia="tr-TR"/>
        </w:rPr>
      </w:pPr>
      <w:r w:rsidRPr="009E18DB">
        <w:rPr>
          <w:sz w:val="24"/>
          <w:szCs w:val="24"/>
          <w:lang w:val="en-US" w:eastAsia="tr-TR"/>
        </w:rPr>
        <w:t xml:space="preserve">Gannt </w:t>
      </w:r>
      <w:proofErr w:type="spellStart"/>
      <w:r w:rsidRPr="009E18DB">
        <w:rPr>
          <w:sz w:val="24"/>
          <w:szCs w:val="24"/>
          <w:lang w:val="en-US" w:eastAsia="tr-TR"/>
        </w:rPr>
        <w:t>Şeması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ile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projenin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süreç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içindeki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ilerleyişi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takip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edilebilir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kılındı</w:t>
      </w:r>
      <w:proofErr w:type="spellEnd"/>
      <w:r w:rsidRPr="009E18DB">
        <w:rPr>
          <w:sz w:val="24"/>
          <w:szCs w:val="24"/>
          <w:lang w:val="en-US" w:eastAsia="tr-TR"/>
        </w:rPr>
        <w:t xml:space="preserve">. </w:t>
      </w:r>
      <w:proofErr w:type="spellStart"/>
      <w:r w:rsidRPr="009E18DB">
        <w:rPr>
          <w:sz w:val="24"/>
          <w:szCs w:val="24"/>
          <w:lang w:val="en-US" w:eastAsia="tr-TR"/>
        </w:rPr>
        <w:t>Ayrıca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bu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şema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ile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projenin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tahmini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bitiş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ve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teslim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süreci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belirtilmiş</w:t>
      </w:r>
      <w:proofErr w:type="spellEnd"/>
      <w:r w:rsidRPr="009E18DB">
        <w:rPr>
          <w:sz w:val="24"/>
          <w:szCs w:val="24"/>
          <w:lang w:val="en-US" w:eastAsia="tr-TR"/>
        </w:rPr>
        <w:t xml:space="preserve"> </w:t>
      </w:r>
      <w:proofErr w:type="spellStart"/>
      <w:r w:rsidRPr="009E18DB">
        <w:rPr>
          <w:sz w:val="24"/>
          <w:szCs w:val="24"/>
          <w:lang w:val="en-US" w:eastAsia="tr-TR"/>
        </w:rPr>
        <w:t>oldu</w:t>
      </w:r>
      <w:proofErr w:type="spellEnd"/>
      <w:r w:rsidRPr="009E18DB">
        <w:rPr>
          <w:sz w:val="24"/>
          <w:szCs w:val="24"/>
          <w:lang w:val="en-US" w:eastAsia="tr-TR"/>
        </w:rPr>
        <w:t>.</w:t>
      </w:r>
    </w:p>
    <w:p w14:paraId="73B65052" w14:textId="019A2977" w:rsidR="008B0D1B" w:rsidRDefault="008B0D1B" w:rsidP="00A71D13">
      <w:pPr>
        <w:rPr>
          <w:sz w:val="24"/>
          <w:szCs w:val="24"/>
          <w:lang w:val="en-US" w:eastAsia="tr-TR"/>
        </w:rPr>
      </w:pPr>
    </w:p>
    <w:p w14:paraId="5456BA82" w14:textId="1235646B" w:rsidR="008B0D1B" w:rsidRPr="00BA3AF2" w:rsidRDefault="00CF3E47" w:rsidP="00A71D13">
      <w:pPr>
        <w:rPr>
          <w:sz w:val="24"/>
          <w:szCs w:val="24"/>
          <w:lang w:eastAsia="tr-T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5FCC7FEB" wp14:editId="164C719A">
                <wp:simplePos x="0" y="0"/>
                <wp:positionH relativeFrom="column">
                  <wp:posOffset>-74295</wp:posOffset>
                </wp:positionH>
                <wp:positionV relativeFrom="paragraph">
                  <wp:posOffset>5461635</wp:posOffset>
                </wp:positionV>
                <wp:extent cx="576008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0778945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0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E1ECC78" w14:textId="4E857E40" w:rsidR="008B0D1B" w:rsidRPr="008B0D1B" w:rsidRDefault="008B0D1B" w:rsidP="008B0D1B">
                            <w:pPr>
                              <w:pStyle w:val="ResimYazs"/>
                              <w:ind w:left="3545"/>
                              <w:rPr>
                                <w:noProof/>
                                <w:sz w:val="22"/>
                                <w:szCs w:val="22"/>
                                <w:lang w:val="en-US"/>
                              </w:rPr>
                            </w:pPr>
                            <w:bookmarkStart w:id="17" w:name="_Toc163059933"/>
                            <w:bookmarkStart w:id="18" w:name="_Toc163060561"/>
                            <w:bookmarkStart w:id="19" w:name="_Toc163061257"/>
                            <w:r w:rsidRPr="008B0D1B">
                              <w:rPr>
                                <w:sz w:val="22"/>
                                <w:szCs w:val="22"/>
                              </w:rPr>
                              <w:t xml:space="preserve">Şekil </w:t>
                            </w:r>
                            <w:r w:rsidRPr="008B0D1B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8B0D1B">
                              <w:rPr>
                                <w:sz w:val="22"/>
                                <w:szCs w:val="22"/>
                              </w:rPr>
                              <w:instrText xml:space="preserve"> SEQ Şekil \* ARABIC </w:instrText>
                            </w:r>
                            <w:r w:rsidRPr="008B0D1B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515EC8">
                              <w:rPr>
                                <w:noProof/>
                                <w:sz w:val="22"/>
                                <w:szCs w:val="22"/>
                              </w:rPr>
                              <w:t>2</w:t>
                            </w:r>
                            <w:r w:rsidRPr="008B0D1B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8B0D1B">
                              <w:rPr>
                                <w:sz w:val="22"/>
                                <w:szCs w:val="22"/>
                              </w:rPr>
                              <w:t xml:space="preserve"> Gantt Şeması</w:t>
                            </w:r>
                            <w:bookmarkEnd w:id="17"/>
                            <w:bookmarkEnd w:id="18"/>
                            <w:bookmarkEnd w:id="1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CC7FEB"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margin-left:-5.85pt;margin-top:430.05pt;width:453.55pt;height:.05pt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" stroked="f">
                <v:textbox style="mso-fit-shape-to-text:t" inset="0,0,0,0">
                  <w:txbxContent>
                    <w:p w14:paraId="2E1ECC78" w14:textId="4E857E40" w:rsidR="008B0D1B" w:rsidRPr="008B0D1B" w:rsidRDefault="008B0D1B" w:rsidP="008B0D1B">
                      <w:pPr>
                        <w:pStyle w:val="ResimYazs"/>
                        <w:ind w:left="3545"/>
                        <w:rPr>
                          <w:noProof/>
                          <w:sz w:val="22"/>
                          <w:szCs w:val="22"/>
                          <w:lang w:val="en-US"/>
                        </w:rPr>
                      </w:pPr>
                      <w:bookmarkStart w:id="20" w:name="_Toc163059933"/>
                      <w:bookmarkStart w:id="21" w:name="_Toc163060561"/>
                      <w:bookmarkStart w:id="22" w:name="_Toc163061257"/>
                      <w:r w:rsidRPr="008B0D1B">
                        <w:rPr>
                          <w:sz w:val="22"/>
                          <w:szCs w:val="22"/>
                        </w:rPr>
                        <w:t xml:space="preserve">Şekil </w:t>
                      </w:r>
                      <w:r w:rsidRPr="008B0D1B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8B0D1B">
                        <w:rPr>
                          <w:sz w:val="22"/>
                          <w:szCs w:val="22"/>
                        </w:rPr>
                        <w:instrText xml:space="preserve"> SEQ Şekil \* ARABIC </w:instrText>
                      </w:r>
                      <w:r w:rsidRPr="008B0D1B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515EC8">
                        <w:rPr>
                          <w:noProof/>
                          <w:sz w:val="22"/>
                          <w:szCs w:val="22"/>
                        </w:rPr>
                        <w:t>2</w:t>
                      </w:r>
                      <w:r w:rsidRPr="008B0D1B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8B0D1B">
                        <w:rPr>
                          <w:sz w:val="22"/>
                          <w:szCs w:val="22"/>
                        </w:rPr>
                        <w:t xml:space="preserve"> Gantt Şeması</w:t>
                      </w:r>
                      <w:bookmarkEnd w:id="20"/>
                      <w:bookmarkEnd w:id="21"/>
                      <w:bookmarkEnd w:id="22"/>
                    </w:p>
                  </w:txbxContent>
                </v:textbox>
                <w10:wrap type="tight"/>
              </v:shape>
            </w:pict>
          </mc:Fallback>
        </mc:AlternateContent>
      </w:r>
      <w:r w:rsidR="00515EC8">
        <w:rPr>
          <w:noProof/>
        </w:rPr>
        <w:drawing>
          <wp:anchor distT="0" distB="0" distL="114300" distR="114300" simplePos="0" relativeHeight="251697152" behindDoc="1" locked="0" layoutInCell="1" allowOverlap="1" wp14:anchorId="3F27D685" wp14:editId="09440448">
            <wp:simplePos x="0" y="0"/>
            <wp:positionH relativeFrom="margin">
              <wp:posOffset>-508635</wp:posOffset>
            </wp:positionH>
            <wp:positionV relativeFrom="paragraph">
              <wp:posOffset>361950</wp:posOffset>
            </wp:positionV>
            <wp:extent cx="6499860" cy="5013960"/>
            <wp:effectExtent l="0" t="0" r="0" b="0"/>
            <wp:wrapTight wrapText="bothSides">
              <wp:wrapPolygon edited="0">
                <wp:start x="0" y="0"/>
                <wp:lineTo x="0" y="21502"/>
                <wp:lineTo x="21524" y="21502"/>
                <wp:lineTo x="21524" y="0"/>
                <wp:lineTo x="0" y="0"/>
              </wp:wrapPolygon>
            </wp:wrapTight>
            <wp:docPr id="1352760060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760060" name="Resim 135276006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9860" cy="501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0D1B">
        <w:rPr>
          <w:sz w:val="24"/>
          <w:szCs w:val="24"/>
          <w:lang w:val="en-US" w:eastAsia="tr-TR"/>
        </w:rPr>
        <w:tab/>
      </w:r>
      <w:r w:rsidR="008B0D1B">
        <w:rPr>
          <w:sz w:val="24"/>
          <w:szCs w:val="24"/>
          <w:lang w:val="en-US" w:eastAsia="tr-TR"/>
        </w:rPr>
        <w:tab/>
      </w:r>
    </w:p>
    <w:p w14:paraId="717F6779" w14:textId="5E965B74" w:rsidR="00A71D13" w:rsidRDefault="00A71D13" w:rsidP="00A71D13">
      <w:pPr>
        <w:rPr>
          <w:lang w:eastAsia="tr-TR"/>
        </w:rPr>
      </w:pPr>
    </w:p>
    <w:p w14:paraId="75152FA9" w14:textId="77777777" w:rsidR="00E31C46" w:rsidRDefault="00E31C46" w:rsidP="00A71D13">
      <w:pPr>
        <w:rPr>
          <w:lang w:eastAsia="tr-TR"/>
        </w:rPr>
      </w:pPr>
    </w:p>
    <w:p w14:paraId="4B24086A" w14:textId="77777777" w:rsidR="00E31C46" w:rsidRPr="00BA3AF2" w:rsidRDefault="00E31C46" w:rsidP="00A71D13">
      <w:pPr>
        <w:rPr>
          <w:lang w:eastAsia="tr-TR"/>
        </w:rPr>
      </w:pPr>
    </w:p>
    <w:p w14:paraId="3FB16F6A" w14:textId="6E1E63F2" w:rsidR="00A71D13" w:rsidRDefault="00C15B73" w:rsidP="00A71D13">
      <w:pPr>
        <w:pStyle w:val="Balk2"/>
        <w:rPr>
          <w:lang w:eastAsia="tr-TR"/>
        </w:rPr>
      </w:pPr>
      <w:bookmarkStart w:id="20" w:name="_KULLANIM_SENARYOSU_DİYAGRAMI"/>
      <w:bookmarkEnd w:id="20"/>
      <w:r>
        <w:rPr>
          <w:lang w:eastAsia="tr-TR"/>
        </w:rPr>
        <w:t>KULLANIM SENARYOSU DİYAGRAMI</w:t>
      </w:r>
    </w:p>
    <w:p w14:paraId="716E774F" w14:textId="3559E93A" w:rsidR="00C15B73" w:rsidRPr="009E18DB" w:rsidRDefault="00C15B73" w:rsidP="00C15B73">
      <w:pPr>
        <w:rPr>
          <w:sz w:val="24"/>
          <w:szCs w:val="24"/>
          <w:lang w:eastAsia="tr-TR"/>
        </w:rPr>
      </w:pPr>
      <w:r w:rsidRPr="009E18DB">
        <w:rPr>
          <w:sz w:val="24"/>
          <w:szCs w:val="24"/>
          <w:lang w:eastAsia="tr-TR"/>
        </w:rPr>
        <w:t>Kullanım senaryosu diyagramı ile uygulamanın kullanıcıları belirlenmiş, roller hakkında bilgilendirme yapılmıştır. Ayrıca uygulamanın kullanıcıya sunacağı fonksiyonlar tablolar ile tanıtılmış ve açıklanmıştır.</w:t>
      </w:r>
    </w:p>
    <w:p w14:paraId="07BDF19F" w14:textId="590FD238" w:rsidR="00C15B73" w:rsidRDefault="00C15B73" w:rsidP="00C15B73">
      <w:pPr>
        <w:rPr>
          <w:lang w:eastAsia="tr-TR"/>
        </w:rPr>
      </w:pPr>
    </w:p>
    <w:p w14:paraId="7EFEB627" w14:textId="5B78E41D" w:rsidR="00C15B73" w:rsidRDefault="00C15B73" w:rsidP="00C15B73"/>
    <w:p w14:paraId="4692AC89" w14:textId="02D3DB09" w:rsidR="00C15B73" w:rsidRDefault="00C15B73" w:rsidP="00C15B73"/>
    <w:p w14:paraId="1EAA426D" w14:textId="104C2836" w:rsidR="00875BC0" w:rsidRDefault="009E18DB" w:rsidP="00C15B73">
      <w:r>
        <w:rPr>
          <w:noProof/>
          <w:lang w:eastAsia="tr-TR"/>
        </w:rPr>
        <w:drawing>
          <wp:anchor distT="0" distB="0" distL="114300" distR="114300" simplePos="0" relativeHeight="251673600" behindDoc="1" locked="0" layoutInCell="1" allowOverlap="1" wp14:anchorId="5982D951" wp14:editId="48678B7A">
            <wp:simplePos x="0" y="0"/>
            <wp:positionH relativeFrom="margin">
              <wp:posOffset>-295275</wp:posOffset>
            </wp:positionH>
            <wp:positionV relativeFrom="paragraph">
              <wp:posOffset>-179705</wp:posOffset>
            </wp:positionV>
            <wp:extent cx="6027420" cy="4506595"/>
            <wp:effectExtent l="0" t="0" r="0" b="8255"/>
            <wp:wrapTight wrapText="bothSides">
              <wp:wrapPolygon edited="0">
                <wp:start x="0" y="0"/>
                <wp:lineTo x="0" y="21548"/>
                <wp:lineTo x="21504" y="21548"/>
                <wp:lineTo x="21504" y="0"/>
                <wp:lineTo x="0" y="0"/>
              </wp:wrapPolygon>
            </wp:wrapTight>
            <wp:docPr id="893778186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78186" name="Resim 89377818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7420" cy="4506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41600699" wp14:editId="475EB2F4">
                <wp:simplePos x="0" y="0"/>
                <wp:positionH relativeFrom="column">
                  <wp:posOffset>-295275</wp:posOffset>
                </wp:positionH>
                <wp:positionV relativeFrom="paragraph">
                  <wp:posOffset>-234950</wp:posOffset>
                </wp:positionV>
                <wp:extent cx="6027420" cy="314289"/>
                <wp:effectExtent l="0" t="0" r="0" b="0"/>
                <wp:wrapTight wrapText="bothSides">
                  <wp:wrapPolygon edited="0">
                    <wp:start x="0" y="0"/>
                    <wp:lineTo x="0" y="19676"/>
                    <wp:lineTo x="21504" y="19676"/>
                    <wp:lineTo x="21504" y="0"/>
                    <wp:lineTo x="0" y="0"/>
                  </wp:wrapPolygon>
                </wp:wrapTight>
                <wp:docPr id="1382325706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27420" cy="314289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7A985D" w14:textId="39644EAF" w:rsidR="00D34BB3" w:rsidRPr="00D34BB3" w:rsidRDefault="00D34BB3" w:rsidP="00D34BB3">
                            <w:pPr>
                              <w:pStyle w:val="ResimYazs"/>
                              <w:ind w:left="3545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21" w:name="_Toc163059934"/>
                            <w:bookmarkStart w:id="22" w:name="_Toc163060562"/>
                            <w:bookmarkStart w:id="23" w:name="_Toc163061258"/>
                            <w:r w:rsidRPr="00D34BB3">
                              <w:rPr>
                                <w:sz w:val="22"/>
                                <w:szCs w:val="22"/>
                              </w:rPr>
                              <w:t xml:space="preserve">Şekil </w:t>
                            </w:r>
                            <w:r w:rsidRPr="00D34BB3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D34BB3">
                              <w:rPr>
                                <w:sz w:val="22"/>
                                <w:szCs w:val="22"/>
                              </w:rPr>
                              <w:instrText xml:space="preserve"> SEQ Şekil \* ARABIC </w:instrText>
                            </w:r>
                            <w:r w:rsidRPr="00D34BB3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515EC8">
                              <w:rPr>
                                <w:noProof/>
                                <w:sz w:val="22"/>
                                <w:szCs w:val="22"/>
                              </w:rPr>
                              <w:t>3</w:t>
                            </w:r>
                            <w:r w:rsidRPr="00D34BB3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D34BB3">
                              <w:rPr>
                                <w:sz w:val="22"/>
                                <w:szCs w:val="22"/>
                              </w:rPr>
                              <w:t xml:space="preserve"> Use Case </w:t>
                            </w:r>
                            <w:r w:rsidR="00CB6F87">
                              <w:rPr>
                                <w:sz w:val="22"/>
                                <w:szCs w:val="22"/>
                              </w:rPr>
                              <w:t>Diyagramı</w:t>
                            </w:r>
                            <w:bookmarkEnd w:id="21"/>
                            <w:bookmarkEnd w:id="22"/>
                            <w:bookmarkEnd w:id="2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600699" id="_x0000_s1027" type="#_x0000_t202" style="position:absolute;margin-left:-23.25pt;margin-top:-18.5pt;width:474.6pt;height:24.7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" stroked="f">
                <v:textbox inset="0,0,0,0">
                  <w:txbxContent>
                    <w:p w14:paraId="417A985D" w14:textId="39644EAF" w:rsidR="00D34BB3" w:rsidRPr="00D34BB3" w:rsidRDefault="00D34BB3" w:rsidP="00D34BB3">
                      <w:pPr>
                        <w:pStyle w:val="ResimYazs"/>
                        <w:ind w:left="3545"/>
                        <w:rPr>
                          <w:noProof/>
                          <w:sz w:val="22"/>
                          <w:szCs w:val="22"/>
                        </w:rPr>
                      </w:pPr>
                      <w:bookmarkStart w:id="27" w:name="_Toc163059934"/>
                      <w:bookmarkStart w:id="28" w:name="_Toc163060562"/>
                      <w:bookmarkStart w:id="29" w:name="_Toc163061258"/>
                      <w:r w:rsidRPr="00D34BB3">
                        <w:rPr>
                          <w:sz w:val="22"/>
                          <w:szCs w:val="22"/>
                        </w:rPr>
                        <w:t xml:space="preserve">Şekil </w:t>
                      </w:r>
                      <w:r w:rsidRPr="00D34BB3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D34BB3">
                        <w:rPr>
                          <w:sz w:val="22"/>
                          <w:szCs w:val="22"/>
                        </w:rPr>
                        <w:instrText xml:space="preserve"> SEQ Şekil \* ARABIC </w:instrText>
                      </w:r>
                      <w:r w:rsidRPr="00D34BB3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515EC8">
                        <w:rPr>
                          <w:noProof/>
                          <w:sz w:val="22"/>
                          <w:szCs w:val="22"/>
                        </w:rPr>
                        <w:t>3</w:t>
                      </w:r>
                      <w:r w:rsidRPr="00D34BB3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D34BB3">
                        <w:rPr>
                          <w:sz w:val="22"/>
                          <w:szCs w:val="22"/>
                        </w:rPr>
                        <w:t xml:space="preserve"> Use Case </w:t>
                      </w:r>
                      <w:r w:rsidR="00CB6F87">
                        <w:rPr>
                          <w:sz w:val="22"/>
                          <w:szCs w:val="22"/>
                        </w:rPr>
                        <w:t>Diyagramı</w:t>
                      </w:r>
                      <w:bookmarkEnd w:id="27"/>
                      <w:bookmarkEnd w:id="28"/>
                      <w:bookmarkEnd w:id="29"/>
                    </w:p>
                  </w:txbxContent>
                </v:textbox>
                <w10:wrap type="tight"/>
              </v:shape>
            </w:pict>
          </mc:Fallback>
        </mc:AlternateContent>
      </w:r>
      <w:r w:rsidR="00773255" w:rsidRPr="00CE554F">
        <w:br w:type="page"/>
      </w:r>
    </w:p>
    <w:p w14:paraId="4A482B54" w14:textId="2CD14913" w:rsidR="00875BC0" w:rsidRDefault="00167299" w:rsidP="00C15B7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6BF06610" wp14:editId="29000F07">
                <wp:simplePos x="0" y="0"/>
                <wp:positionH relativeFrom="page">
                  <wp:posOffset>1150620</wp:posOffset>
                </wp:positionH>
                <wp:positionV relativeFrom="paragraph">
                  <wp:posOffset>3923030</wp:posOffset>
                </wp:positionV>
                <wp:extent cx="5760085" cy="320040"/>
                <wp:effectExtent l="0" t="0" r="0" b="3810"/>
                <wp:wrapTight wrapText="bothSides">
                  <wp:wrapPolygon edited="0">
                    <wp:start x="0" y="0"/>
                    <wp:lineTo x="0" y="20571"/>
                    <wp:lineTo x="21502" y="20571"/>
                    <wp:lineTo x="21502" y="0"/>
                    <wp:lineTo x="0" y="0"/>
                  </wp:wrapPolygon>
                </wp:wrapTight>
                <wp:docPr id="1348365366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085" cy="3200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7AA27B" w14:textId="6B332BB7" w:rsidR="00CB6F87" w:rsidRPr="00CB6F87" w:rsidRDefault="00CB6F87" w:rsidP="00CB6F87">
                            <w:pPr>
                              <w:pStyle w:val="ResimYazs"/>
                              <w:ind w:left="3545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24" w:name="_Toc163058380"/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Tablo 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instrText xml:space="preserve"> SEQ Tablo \* ARABIC </w:instrTex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167299">
                              <w:rPr>
                                <w:noProof/>
                                <w:sz w:val="22"/>
                                <w:szCs w:val="22"/>
                              </w:rPr>
                              <w:t>1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Senaryo</w:t>
                            </w:r>
                            <w:r w:rsidR="00167299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bookmarkEnd w:id="24"/>
                          </w:p>
                          <w:p w14:paraId="04B81963" w14:textId="77777777" w:rsidR="00CB6F87" w:rsidRDefault="00CB6F87"/>
                          <w:p w14:paraId="25B29022" w14:textId="77777777" w:rsidR="00CB6F87" w:rsidRPr="00CB6F87" w:rsidRDefault="00CB6F87" w:rsidP="00CB6F87">
                            <w:pPr>
                              <w:pStyle w:val="ResimYazs"/>
                              <w:ind w:left="3545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25" w:name="_Toc163058381"/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Tablo 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instrText xml:space="preserve"> SEQ Tablo \* ARABIC </w:instrTex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167299">
                              <w:rPr>
                                <w:noProof/>
                                <w:sz w:val="22"/>
                                <w:szCs w:val="22"/>
                              </w:rPr>
                              <w:t>1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Senaryo</w:t>
                            </w:r>
                            <w:r w:rsidR="00167299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bookmarkEnd w:id="25"/>
                          </w:p>
                          <w:p w14:paraId="4E501F6C" w14:textId="77777777" w:rsidR="00CB6F87" w:rsidRDefault="00CB6F87"/>
                          <w:p w14:paraId="5F39392F" w14:textId="72D25F7A" w:rsidR="00CB6F87" w:rsidRPr="00CB6F87" w:rsidRDefault="00CB6F87" w:rsidP="00CB6F87">
                            <w:pPr>
                              <w:pStyle w:val="ResimYazs"/>
                              <w:ind w:left="3545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26" w:name="_Toc163058382"/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Tablo 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instrText xml:space="preserve"> SEQ Tablo \* ARABIC </w:instrTex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167299">
                              <w:rPr>
                                <w:noProof/>
                                <w:sz w:val="22"/>
                                <w:szCs w:val="22"/>
                              </w:rPr>
                              <w:t>1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Senaryo</w:t>
                            </w:r>
                            <w:r w:rsidR="00167299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bookmarkEnd w:id="26"/>
                          </w:p>
                          <w:p w14:paraId="31539964" w14:textId="77777777" w:rsidR="00CB6F87" w:rsidRDefault="00CB6F87"/>
                          <w:p w14:paraId="266B39E9" w14:textId="6F305895" w:rsidR="00CB6F87" w:rsidRPr="00CB6F87" w:rsidRDefault="00CB6F87" w:rsidP="00CB6F87">
                            <w:pPr>
                              <w:pStyle w:val="ResimYazs"/>
                              <w:ind w:left="3545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27" w:name="_Toc163058383"/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Tablo 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instrText xml:space="preserve"> SEQ Tablo \* ARABIC </w:instrTex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167299">
                              <w:rPr>
                                <w:noProof/>
                                <w:sz w:val="22"/>
                                <w:szCs w:val="22"/>
                              </w:rPr>
                              <w:t>1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Senaryo</w:t>
                            </w:r>
                            <w:r w:rsidR="00167299">
                              <w:rPr>
                                <w:sz w:val="22"/>
                                <w:szCs w:val="22"/>
                              </w:rPr>
                              <w:t>1</w:t>
                            </w:r>
                            <w:bookmarkEnd w:id="2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06610" id="_x0000_s1028" type="#_x0000_t202" style="position:absolute;margin-left:90.6pt;margin-top:308.9pt;width:453.55pt;height:25.2pt;z-index:-251632640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" stroked="f">
                <v:textbox inset="0,0,0,0">
                  <w:txbxContent>
                    <w:p w14:paraId="1D7AA27B" w14:textId="6B332BB7" w:rsidR="00CB6F87" w:rsidRPr="00CB6F87" w:rsidRDefault="00CB6F87" w:rsidP="00CB6F87">
                      <w:pPr>
                        <w:pStyle w:val="ResimYazs"/>
                        <w:ind w:left="3545"/>
                        <w:rPr>
                          <w:noProof/>
                          <w:sz w:val="22"/>
                          <w:szCs w:val="22"/>
                        </w:rPr>
                      </w:pPr>
                      <w:bookmarkStart w:id="34" w:name="_Toc163058380"/>
                      <w:r w:rsidRPr="00CB6F87">
                        <w:rPr>
                          <w:sz w:val="22"/>
                          <w:szCs w:val="22"/>
                        </w:rPr>
                        <w:t xml:space="preserve">Tablo 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CB6F87">
                        <w:rPr>
                          <w:sz w:val="22"/>
                          <w:szCs w:val="22"/>
                        </w:rPr>
                        <w:instrText xml:space="preserve"> SEQ Tablo \* ARABIC </w:instrTex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167299">
                        <w:rPr>
                          <w:noProof/>
                          <w:sz w:val="22"/>
                          <w:szCs w:val="22"/>
                        </w:rPr>
                        <w:t>1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CB6F87">
                        <w:rPr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</w:rPr>
                        <w:t>Senaryo</w:t>
                      </w:r>
                      <w:r w:rsidR="00167299">
                        <w:rPr>
                          <w:sz w:val="22"/>
                          <w:szCs w:val="22"/>
                        </w:rPr>
                        <w:t>1</w:t>
                      </w:r>
                      <w:bookmarkEnd w:id="34"/>
                    </w:p>
                    <w:p w14:paraId="04B81963" w14:textId="77777777" w:rsidR="00CB6F87" w:rsidRDefault="00CB6F87"/>
                    <w:p w14:paraId="25B29022" w14:textId="77777777" w:rsidR="00CB6F87" w:rsidRPr="00CB6F87" w:rsidRDefault="00CB6F87" w:rsidP="00CB6F87">
                      <w:pPr>
                        <w:pStyle w:val="ResimYazs"/>
                        <w:ind w:left="3545"/>
                        <w:rPr>
                          <w:noProof/>
                          <w:sz w:val="22"/>
                          <w:szCs w:val="22"/>
                        </w:rPr>
                      </w:pPr>
                      <w:bookmarkStart w:id="35" w:name="_Toc163058381"/>
                      <w:r w:rsidRPr="00CB6F87">
                        <w:rPr>
                          <w:sz w:val="22"/>
                          <w:szCs w:val="22"/>
                        </w:rPr>
                        <w:t xml:space="preserve">Tablo 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CB6F87">
                        <w:rPr>
                          <w:sz w:val="22"/>
                          <w:szCs w:val="22"/>
                        </w:rPr>
                        <w:instrText xml:space="preserve"> SEQ Tablo \* ARABIC </w:instrTex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167299">
                        <w:rPr>
                          <w:noProof/>
                          <w:sz w:val="22"/>
                          <w:szCs w:val="22"/>
                        </w:rPr>
                        <w:t>1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CB6F87">
                        <w:rPr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</w:rPr>
                        <w:t>Senaryo</w:t>
                      </w:r>
                      <w:r w:rsidR="00167299">
                        <w:rPr>
                          <w:sz w:val="22"/>
                          <w:szCs w:val="22"/>
                        </w:rPr>
                        <w:t>1</w:t>
                      </w:r>
                      <w:bookmarkEnd w:id="35"/>
                    </w:p>
                    <w:p w14:paraId="4E501F6C" w14:textId="77777777" w:rsidR="00CB6F87" w:rsidRDefault="00CB6F87"/>
                    <w:p w14:paraId="5F39392F" w14:textId="72D25F7A" w:rsidR="00CB6F87" w:rsidRPr="00CB6F87" w:rsidRDefault="00CB6F87" w:rsidP="00CB6F87">
                      <w:pPr>
                        <w:pStyle w:val="ResimYazs"/>
                        <w:ind w:left="3545"/>
                        <w:rPr>
                          <w:noProof/>
                          <w:sz w:val="22"/>
                          <w:szCs w:val="22"/>
                        </w:rPr>
                      </w:pPr>
                      <w:bookmarkStart w:id="36" w:name="_Toc163058382"/>
                      <w:r w:rsidRPr="00CB6F87">
                        <w:rPr>
                          <w:sz w:val="22"/>
                          <w:szCs w:val="22"/>
                        </w:rPr>
                        <w:t xml:space="preserve">Tablo 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CB6F87">
                        <w:rPr>
                          <w:sz w:val="22"/>
                          <w:szCs w:val="22"/>
                        </w:rPr>
                        <w:instrText xml:space="preserve"> SEQ Tablo \* ARABIC </w:instrTex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167299">
                        <w:rPr>
                          <w:noProof/>
                          <w:sz w:val="22"/>
                          <w:szCs w:val="22"/>
                        </w:rPr>
                        <w:t>1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CB6F87">
                        <w:rPr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</w:rPr>
                        <w:t>Senaryo</w:t>
                      </w:r>
                      <w:r w:rsidR="00167299">
                        <w:rPr>
                          <w:sz w:val="22"/>
                          <w:szCs w:val="22"/>
                        </w:rPr>
                        <w:t>1</w:t>
                      </w:r>
                      <w:bookmarkEnd w:id="36"/>
                    </w:p>
                    <w:p w14:paraId="31539964" w14:textId="77777777" w:rsidR="00CB6F87" w:rsidRDefault="00CB6F87"/>
                    <w:p w14:paraId="266B39E9" w14:textId="6F305895" w:rsidR="00CB6F87" w:rsidRPr="00CB6F87" w:rsidRDefault="00CB6F87" w:rsidP="00CB6F87">
                      <w:pPr>
                        <w:pStyle w:val="ResimYazs"/>
                        <w:ind w:left="3545"/>
                        <w:rPr>
                          <w:noProof/>
                          <w:sz w:val="22"/>
                          <w:szCs w:val="22"/>
                        </w:rPr>
                      </w:pPr>
                      <w:bookmarkStart w:id="37" w:name="_Toc163058383"/>
                      <w:r w:rsidRPr="00CB6F87">
                        <w:rPr>
                          <w:sz w:val="22"/>
                          <w:szCs w:val="22"/>
                        </w:rPr>
                        <w:t xml:space="preserve">Tablo 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CB6F87">
                        <w:rPr>
                          <w:sz w:val="22"/>
                          <w:szCs w:val="22"/>
                        </w:rPr>
                        <w:instrText xml:space="preserve"> SEQ Tablo \* ARABIC </w:instrTex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167299">
                        <w:rPr>
                          <w:noProof/>
                          <w:sz w:val="22"/>
                          <w:szCs w:val="22"/>
                        </w:rPr>
                        <w:t>1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CB6F87">
                        <w:rPr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</w:rPr>
                        <w:t>Senaryo</w:t>
                      </w:r>
                      <w:r w:rsidR="00167299">
                        <w:rPr>
                          <w:sz w:val="22"/>
                          <w:szCs w:val="22"/>
                        </w:rPr>
                        <w:t>1</w:t>
                      </w:r>
                      <w:bookmarkEnd w:id="37"/>
                    </w:p>
                  </w:txbxContent>
                </v:textbox>
                <w10:wrap type="tight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356C4C2B" wp14:editId="2C9D79A8">
                <wp:simplePos x="0" y="0"/>
                <wp:positionH relativeFrom="column">
                  <wp:posOffset>40005</wp:posOffset>
                </wp:positionH>
                <wp:positionV relativeFrom="paragraph">
                  <wp:posOffset>8525510</wp:posOffset>
                </wp:positionV>
                <wp:extent cx="5760085" cy="236220"/>
                <wp:effectExtent l="0" t="0" r="0" b="0"/>
                <wp:wrapTight wrapText="bothSides">
                  <wp:wrapPolygon edited="0">
                    <wp:start x="0" y="0"/>
                    <wp:lineTo x="0" y="19161"/>
                    <wp:lineTo x="21502" y="19161"/>
                    <wp:lineTo x="21502" y="0"/>
                    <wp:lineTo x="0" y="0"/>
                  </wp:wrapPolygon>
                </wp:wrapTight>
                <wp:docPr id="691566595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085" cy="2362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7E6FF9" w14:textId="1708620A" w:rsidR="00CB6F87" w:rsidRPr="00CB6F87" w:rsidRDefault="00CB6F87" w:rsidP="00CB6F87">
                            <w:pPr>
                              <w:pStyle w:val="ResimYazs"/>
                              <w:ind w:left="2836" w:firstLine="709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28" w:name="_Toc163058384"/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Tablo 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instrText xml:space="preserve"> SEQ Tablo \* ARABIC </w:instrTex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167299">
                              <w:rPr>
                                <w:noProof/>
                                <w:sz w:val="22"/>
                                <w:szCs w:val="22"/>
                              </w:rPr>
                              <w:t>2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Senaryo</w:t>
                            </w:r>
                            <w:r w:rsidR="00167299">
                              <w:rPr>
                                <w:sz w:val="22"/>
                                <w:szCs w:val="22"/>
                              </w:rPr>
                              <w:t>2</w:t>
                            </w:r>
                            <w:bookmarkEnd w:id="28"/>
                          </w:p>
                          <w:p w14:paraId="669A69F6" w14:textId="77777777" w:rsidR="00CB6F87" w:rsidRDefault="00CB6F87"/>
                          <w:p w14:paraId="4CDFFFA6" w14:textId="77777777" w:rsidR="00CB6F87" w:rsidRPr="00CB6F87" w:rsidRDefault="00CB6F87" w:rsidP="00CB6F87">
                            <w:pPr>
                              <w:pStyle w:val="ResimYazs"/>
                              <w:ind w:left="2836" w:firstLine="709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29" w:name="_Toc163058385"/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Tablo 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instrText xml:space="preserve"> SEQ Tablo \* ARABIC </w:instrTex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167299">
                              <w:rPr>
                                <w:noProof/>
                                <w:sz w:val="22"/>
                                <w:szCs w:val="22"/>
                              </w:rPr>
                              <w:t>2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Senaryo</w:t>
                            </w:r>
                            <w:r w:rsidR="00167299">
                              <w:rPr>
                                <w:sz w:val="22"/>
                                <w:szCs w:val="22"/>
                              </w:rPr>
                              <w:t>2</w:t>
                            </w:r>
                            <w:bookmarkEnd w:id="29"/>
                          </w:p>
                          <w:p w14:paraId="485F51C1" w14:textId="77777777" w:rsidR="00CB6F87" w:rsidRDefault="00CB6F87"/>
                          <w:p w14:paraId="455ADDEA" w14:textId="0BD039C6" w:rsidR="00CB6F87" w:rsidRPr="00CB6F87" w:rsidRDefault="00CB6F87" w:rsidP="00CB6F87">
                            <w:pPr>
                              <w:pStyle w:val="ResimYazs"/>
                              <w:ind w:left="2836" w:firstLine="709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30" w:name="_Toc163058386"/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Tablo 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instrText xml:space="preserve"> SEQ Tablo \* ARABIC </w:instrTex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167299">
                              <w:rPr>
                                <w:noProof/>
                                <w:sz w:val="22"/>
                                <w:szCs w:val="22"/>
                              </w:rPr>
                              <w:t>2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Senaryo</w:t>
                            </w:r>
                            <w:r w:rsidR="00167299">
                              <w:rPr>
                                <w:sz w:val="22"/>
                                <w:szCs w:val="22"/>
                              </w:rPr>
                              <w:t>2</w:t>
                            </w:r>
                            <w:bookmarkEnd w:id="30"/>
                          </w:p>
                          <w:p w14:paraId="4A00406F" w14:textId="77777777" w:rsidR="00CB6F87" w:rsidRDefault="00CB6F87"/>
                          <w:p w14:paraId="3800C216" w14:textId="06B4C7C8" w:rsidR="00CB6F87" w:rsidRPr="00CB6F87" w:rsidRDefault="00CB6F87" w:rsidP="00CB6F87">
                            <w:pPr>
                              <w:pStyle w:val="ResimYazs"/>
                              <w:ind w:left="2836" w:firstLine="709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31" w:name="_Toc163058387"/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Tablo 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instrText xml:space="preserve"> SEQ Tablo \* ARABIC </w:instrTex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167299">
                              <w:rPr>
                                <w:noProof/>
                                <w:sz w:val="22"/>
                                <w:szCs w:val="22"/>
                              </w:rPr>
                              <w:t>2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Senaryo</w:t>
                            </w:r>
                            <w:r w:rsidR="00167299">
                              <w:rPr>
                                <w:sz w:val="22"/>
                                <w:szCs w:val="22"/>
                              </w:rPr>
                              <w:t>2</w:t>
                            </w:r>
                            <w:bookmarkEnd w:id="3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6C4C2B" id="_x0000_s1029" type="#_x0000_t202" style="position:absolute;margin-left:3.15pt;margin-top:671.3pt;width:453.55pt;height:18.6pt;z-index:-251630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" stroked="f">
                <v:textbox inset="0,0,0,0">
                  <w:txbxContent>
                    <w:p w14:paraId="2D7E6FF9" w14:textId="1708620A" w:rsidR="00CB6F87" w:rsidRPr="00CB6F87" w:rsidRDefault="00CB6F87" w:rsidP="00CB6F87">
                      <w:pPr>
                        <w:pStyle w:val="ResimYazs"/>
                        <w:ind w:left="2836" w:firstLine="709"/>
                        <w:rPr>
                          <w:noProof/>
                          <w:sz w:val="22"/>
                          <w:szCs w:val="22"/>
                        </w:rPr>
                      </w:pPr>
                      <w:bookmarkStart w:id="42" w:name="_Toc163058384"/>
                      <w:r w:rsidRPr="00CB6F87">
                        <w:rPr>
                          <w:sz w:val="22"/>
                          <w:szCs w:val="22"/>
                        </w:rPr>
                        <w:t xml:space="preserve">Tablo 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CB6F87">
                        <w:rPr>
                          <w:sz w:val="22"/>
                          <w:szCs w:val="22"/>
                        </w:rPr>
                        <w:instrText xml:space="preserve"> SEQ Tablo \* ARABIC </w:instrTex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167299">
                        <w:rPr>
                          <w:noProof/>
                          <w:sz w:val="22"/>
                          <w:szCs w:val="22"/>
                        </w:rPr>
                        <w:t>2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CB6F87">
                        <w:rPr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</w:rPr>
                        <w:t>Senaryo</w:t>
                      </w:r>
                      <w:r w:rsidR="00167299">
                        <w:rPr>
                          <w:sz w:val="22"/>
                          <w:szCs w:val="22"/>
                        </w:rPr>
                        <w:t>2</w:t>
                      </w:r>
                      <w:bookmarkEnd w:id="42"/>
                    </w:p>
                    <w:p w14:paraId="669A69F6" w14:textId="77777777" w:rsidR="00CB6F87" w:rsidRDefault="00CB6F87"/>
                    <w:p w14:paraId="4CDFFFA6" w14:textId="77777777" w:rsidR="00CB6F87" w:rsidRPr="00CB6F87" w:rsidRDefault="00CB6F87" w:rsidP="00CB6F87">
                      <w:pPr>
                        <w:pStyle w:val="ResimYazs"/>
                        <w:ind w:left="2836" w:firstLine="709"/>
                        <w:rPr>
                          <w:noProof/>
                          <w:sz w:val="22"/>
                          <w:szCs w:val="22"/>
                        </w:rPr>
                      </w:pPr>
                      <w:bookmarkStart w:id="43" w:name="_Toc163058385"/>
                      <w:r w:rsidRPr="00CB6F87">
                        <w:rPr>
                          <w:sz w:val="22"/>
                          <w:szCs w:val="22"/>
                        </w:rPr>
                        <w:t xml:space="preserve">Tablo 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CB6F87">
                        <w:rPr>
                          <w:sz w:val="22"/>
                          <w:szCs w:val="22"/>
                        </w:rPr>
                        <w:instrText xml:space="preserve"> SEQ Tablo \* ARABIC </w:instrTex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167299">
                        <w:rPr>
                          <w:noProof/>
                          <w:sz w:val="22"/>
                          <w:szCs w:val="22"/>
                        </w:rPr>
                        <w:t>2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CB6F87">
                        <w:rPr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</w:rPr>
                        <w:t>Senaryo</w:t>
                      </w:r>
                      <w:r w:rsidR="00167299">
                        <w:rPr>
                          <w:sz w:val="22"/>
                          <w:szCs w:val="22"/>
                        </w:rPr>
                        <w:t>2</w:t>
                      </w:r>
                      <w:bookmarkEnd w:id="43"/>
                    </w:p>
                    <w:p w14:paraId="485F51C1" w14:textId="77777777" w:rsidR="00CB6F87" w:rsidRDefault="00CB6F87"/>
                    <w:p w14:paraId="455ADDEA" w14:textId="0BD039C6" w:rsidR="00CB6F87" w:rsidRPr="00CB6F87" w:rsidRDefault="00CB6F87" w:rsidP="00CB6F87">
                      <w:pPr>
                        <w:pStyle w:val="ResimYazs"/>
                        <w:ind w:left="2836" w:firstLine="709"/>
                        <w:rPr>
                          <w:noProof/>
                          <w:sz w:val="22"/>
                          <w:szCs w:val="22"/>
                        </w:rPr>
                      </w:pPr>
                      <w:bookmarkStart w:id="44" w:name="_Toc163058386"/>
                      <w:r w:rsidRPr="00CB6F87">
                        <w:rPr>
                          <w:sz w:val="22"/>
                          <w:szCs w:val="22"/>
                        </w:rPr>
                        <w:t xml:space="preserve">Tablo 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CB6F87">
                        <w:rPr>
                          <w:sz w:val="22"/>
                          <w:szCs w:val="22"/>
                        </w:rPr>
                        <w:instrText xml:space="preserve"> SEQ Tablo \* ARABIC </w:instrTex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167299">
                        <w:rPr>
                          <w:noProof/>
                          <w:sz w:val="22"/>
                          <w:szCs w:val="22"/>
                        </w:rPr>
                        <w:t>2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CB6F87">
                        <w:rPr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</w:rPr>
                        <w:t>Senaryo</w:t>
                      </w:r>
                      <w:r w:rsidR="00167299">
                        <w:rPr>
                          <w:sz w:val="22"/>
                          <w:szCs w:val="22"/>
                        </w:rPr>
                        <w:t>2</w:t>
                      </w:r>
                      <w:bookmarkEnd w:id="44"/>
                    </w:p>
                    <w:p w14:paraId="4A00406F" w14:textId="77777777" w:rsidR="00CB6F87" w:rsidRDefault="00CB6F87"/>
                    <w:p w14:paraId="3800C216" w14:textId="06B4C7C8" w:rsidR="00CB6F87" w:rsidRPr="00CB6F87" w:rsidRDefault="00CB6F87" w:rsidP="00CB6F87">
                      <w:pPr>
                        <w:pStyle w:val="ResimYazs"/>
                        <w:ind w:left="2836" w:firstLine="709"/>
                        <w:rPr>
                          <w:noProof/>
                          <w:sz w:val="22"/>
                          <w:szCs w:val="22"/>
                        </w:rPr>
                      </w:pPr>
                      <w:bookmarkStart w:id="45" w:name="_Toc163058387"/>
                      <w:r w:rsidRPr="00CB6F87">
                        <w:rPr>
                          <w:sz w:val="22"/>
                          <w:szCs w:val="22"/>
                        </w:rPr>
                        <w:t xml:space="preserve">Tablo 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CB6F87">
                        <w:rPr>
                          <w:sz w:val="22"/>
                          <w:szCs w:val="22"/>
                        </w:rPr>
                        <w:instrText xml:space="preserve"> SEQ Tablo \* ARABIC </w:instrTex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167299">
                        <w:rPr>
                          <w:noProof/>
                          <w:sz w:val="22"/>
                          <w:szCs w:val="22"/>
                        </w:rPr>
                        <w:t>2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CB6F87">
                        <w:rPr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sz w:val="22"/>
                          <w:szCs w:val="22"/>
                        </w:rPr>
                        <w:t>Senaryo</w:t>
                      </w:r>
                      <w:r w:rsidR="00167299">
                        <w:rPr>
                          <w:sz w:val="22"/>
                          <w:szCs w:val="22"/>
                        </w:rPr>
                        <w:t>2</w:t>
                      </w:r>
                      <w:bookmarkEnd w:id="45"/>
                    </w:p>
                  </w:txbxContent>
                </v:textbox>
                <w10:wrap type="tight"/>
              </v:shape>
            </w:pict>
          </mc:Fallback>
        </mc:AlternateContent>
      </w:r>
      <w:r w:rsidR="00CB6F87">
        <w:rPr>
          <w:noProof/>
        </w:rPr>
        <w:drawing>
          <wp:anchor distT="0" distB="0" distL="114300" distR="114300" simplePos="0" relativeHeight="251680768" behindDoc="1" locked="0" layoutInCell="1" allowOverlap="1" wp14:anchorId="76E10D49" wp14:editId="6E090EE5">
            <wp:simplePos x="0" y="0"/>
            <wp:positionH relativeFrom="column">
              <wp:posOffset>24765</wp:posOffset>
            </wp:positionH>
            <wp:positionV relativeFrom="paragraph">
              <wp:posOffset>4387850</wp:posOffset>
            </wp:positionV>
            <wp:extent cx="5760085" cy="4038600"/>
            <wp:effectExtent l="0" t="0" r="0" b="0"/>
            <wp:wrapTight wrapText="bothSides">
              <wp:wrapPolygon edited="0">
                <wp:start x="0" y="0"/>
                <wp:lineTo x="0" y="21498"/>
                <wp:lineTo x="21502" y="21498"/>
                <wp:lineTo x="21502" y="0"/>
                <wp:lineTo x="0" y="0"/>
              </wp:wrapPolygon>
            </wp:wrapTight>
            <wp:docPr id="539999176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999176" name="Resim 53999917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B6F87">
        <w:rPr>
          <w:noProof/>
        </w:rPr>
        <w:drawing>
          <wp:anchor distT="0" distB="0" distL="114300" distR="114300" simplePos="0" relativeHeight="251676672" behindDoc="1" locked="0" layoutInCell="1" allowOverlap="1" wp14:anchorId="204542B4" wp14:editId="5FC6DBA2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60085" cy="3893820"/>
            <wp:effectExtent l="0" t="0" r="0" b="0"/>
            <wp:wrapTight wrapText="bothSides">
              <wp:wrapPolygon edited="0">
                <wp:start x="0" y="0"/>
                <wp:lineTo x="0" y="21452"/>
                <wp:lineTo x="21502" y="21452"/>
                <wp:lineTo x="21502" y="0"/>
                <wp:lineTo x="0" y="0"/>
              </wp:wrapPolygon>
            </wp:wrapTight>
            <wp:docPr id="944219959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219959" name="Resim 94421995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A803595" w14:textId="77777777" w:rsidR="00FC3548" w:rsidRDefault="00F241BB" w:rsidP="00FC354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069F6612" wp14:editId="44FD57C3">
                <wp:simplePos x="0" y="0"/>
                <wp:positionH relativeFrom="margin">
                  <wp:align>right</wp:align>
                </wp:positionH>
                <wp:positionV relativeFrom="paragraph">
                  <wp:posOffset>8580120</wp:posOffset>
                </wp:positionV>
                <wp:extent cx="5760085" cy="297180"/>
                <wp:effectExtent l="0" t="0" r="0" b="7620"/>
                <wp:wrapTight wrapText="bothSides">
                  <wp:wrapPolygon edited="0">
                    <wp:start x="0" y="0"/>
                    <wp:lineTo x="0" y="20769"/>
                    <wp:lineTo x="21502" y="20769"/>
                    <wp:lineTo x="21502" y="0"/>
                    <wp:lineTo x="0" y="0"/>
                  </wp:wrapPolygon>
                </wp:wrapTight>
                <wp:docPr id="105349546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085" cy="2971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817A4C" w14:textId="165FE6E7" w:rsidR="00CB6F87" w:rsidRPr="00CB6F87" w:rsidRDefault="00CB6F87" w:rsidP="00CB6F87">
                            <w:pPr>
                              <w:pStyle w:val="ResimYazs"/>
                              <w:ind w:left="3545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32" w:name="_Toc163058389"/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Tablo </w:t>
                            </w:r>
                            <w:r w:rsidR="00F241BB">
                              <w:rPr>
                                <w:sz w:val="22"/>
                                <w:szCs w:val="22"/>
                              </w:rPr>
                              <w:t>4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 Senaryo</w:t>
                            </w:r>
                            <w:bookmarkEnd w:id="32"/>
                            <w:r w:rsidR="00F241BB">
                              <w:rPr>
                                <w:sz w:val="22"/>
                                <w:szCs w:val="22"/>
                              </w:rPr>
                              <w:t>4</w:t>
                            </w:r>
                          </w:p>
                          <w:p w14:paraId="053D99F1" w14:textId="77777777" w:rsidR="00CB6F87" w:rsidRDefault="00CB6F87"/>
                          <w:p w14:paraId="27476E58" w14:textId="77777777" w:rsidR="00CB6F87" w:rsidRPr="00CB6F87" w:rsidRDefault="00CB6F87" w:rsidP="00CB6F87">
                            <w:pPr>
                              <w:pStyle w:val="ResimYazs"/>
                              <w:ind w:left="3545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33" w:name="_Toc163058390"/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Tablo 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instrText xml:space="preserve"> SEQ Tablo \* ARABIC </w:instrTex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167299">
                              <w:rPr>
                                <w:noProof/>
                                <w:sz w:val="22"/>
                                <w:szCs w:val="22"/>
                              </w:rPr>
                              <w:t>3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 Senaryo3</w:t>
                            </w:r>
                            <w:bookmarkEnd w:id="33"/>
                          </w:p>
                          <w:p w14:paraId="7A60FDDB" w14:textId="77777777" w:rsidR="00CB6F87" w:rsidRDefault="00CB6F87"/>
                          <w:p w14:paraId="36C873BC" w14:textId="7C33EA87" w:rsidR="00CB6F87" w:rsidRPr="00CB6F87" w:rsidRDefault="00CB6F87" w:rsidP="00CB6F87">
                            <w:pPr>
                              <w:pStyle w:val="ResimYazs"/>
                              <w:ind w:left="3545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34" w:name="_Toc163058391"/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Tablo 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instrText xml:space="preserve"> SEQ Tablo \* ARABIC </w:instrTex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167299">
                              <w:rPr>
                                <w:noProof/>
                                <w:sz w:val="22"/>
                                <w:szCs w:val="22"/>
                              </w:rPr>
                              <w:t>3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 Senaryo3</w:t>
                            </w:r>
                            <w:bookmarkEnd w:id="34"/>
                          </w:p>
                          <w:p w14:paraId="430CD694" w14:textId="77777777" w:rsidR="00CB6F87" w:rsidRDefault="00CB6F87"/>
                          <w:p w14:paraId="1DB806C5" w14:textId="7C33EA87" w:rsidR="00CB6F87" w:rsidRPr="00CB6F87" w:rsidRDefault="00CB6F87" w:rsidP="00CB6F87">
                            <w:pPr>
                              <w:pStyle w:val="ResimYazs"/>
                              <w:ind w:left="3545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35" w:name="_Toc163058392"/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Tablo 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instrText xml:space="preserve"> SEQ Tablo \* ARABIC </w:instrTex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167299">
                              <w:rPr>
                                <w:noProof/>
                                <w:sz w:val="22"/>
                                <w:szCs w:val="22"/>
                              </w:rPr>
                              <w:t>3</w:t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CB6F87">
                              <w:rPr>
                                <w:sz w:val="22"/>
                                <w:szCs w:val="22"/>
                              </w:rPr>
                              <w:t xml:space="preserve"> Senaryo3</w:t>
                            </w:r>
                            <w:bookmarkEnd w:id="3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F6612" id="_x0000_s1030" type="#_x0000_t202" style="position:absolute;margin-left:402.35pt;margin-top:675.6pt;width:453.55pt;height:23.4pt;z-index:-251628544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" stroked="f">
                <v:textbox inset="0,0,0,0">
                  <w:txbxContent>
                    <w:p w14:paraId="5F817A4C" w14:textId="165FE6E7" w:rsidR="00CB6F87" w:rsidRPr="00CB6F87" w:rsidRDefault="00CB6F87" w:rsidP="00CB6F87">
                      <w:pPr>
                        <w:pStyle w:val="ResimYazs"/>
                        <w:ind w:left="3545"/>
                        <w:rPr>
                          <w:noProof/>
                          <w:sz w:val="22"/>
                          <w:szCs w:val="22"/>
                        </w:rPr>
                      </w:pPr>
                      <w:bookmarkStart w:id="50" w:name="_Toc163058389"/>
                      <w:r w:rsidRPr="00CB6F87">
                        <w:rPr>
                          <w:sz w:val="22"/>
                          <w:szCs w:val="22"/>
                        </w:rPr>
                        <w:t xml:space="preserve">Tablo </w:t>
                      </w:r>
                      <w:r w:rsidR="00F241BB">
                        <w:rPr>
                          <w:sz w:val="22"/>
                          <w:szCs w:val="22"/>
                        </w:rPr>
                        <w:t>4</w:t>
                      </w:r>
                      <w:r w:rsidRPr="00CB6F87">
                        <w:rPr>
                          <w:sz w:val="22"/>
                          <w:szCs w:val="22"/>
                        </w:rPr>
                        <w:t xml:space="preserve"> Senaryo</w:t>
                      </w:r>
                      <w:bookmarkEnd w:id="50"/>
                      <w:r w:rsidR="00F241BB">
                        <w:rPr>
                          <w:sz w:val="22"/>
                          <w:szCs w:val="22"/>
                        </w:rPr>
                        <w:t>4</w:t>
                      </w:r>
                    </w:p>
                    <w:p w14:paraId="053D99F1" w14:textId="77777777" w:rsidR="00CB6F87" w:rsidRDefault="00CB6F87"/>
                    <w:p w14:paraId="27476E58" w14:textId="77777777" w:rsidR="00CB6F87" w:rsidRPr="00CB6F87" w:rsidRDefault="00CB6F87" w:rsidP="00CB6F87">
                      <w:pPr>
                        <w:pStyle w:val="ResimYazs"/>
                        <w:ind w:left="3545"/>
                        <w:rPr>
                          <w:noProof/>
                          <w:sz w:val="22"/>
                          <w:szCs w:val="22"/>
                        </w:rPr>
                      </w:pPr>
                      <w:bookmarkStart w:id="51" w:name="_Toc163058390"/>
                      <w:r w:rsidRPr="00CB6F87">
                        <w:rPr>
                          <w:sz w:val="22"/>
                          <w:szCs w:val="22"/>
                        </w:rPr>
                        <w:t xml:space="preserve">Tablo 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CB6F87">
                        <w:rPr>
                          <w:sz w:val="22"/>
                          <w:szCs w:val="22"/>
                        </w:rPr>
                        <w:instrText xml:space="preserve"> SEQ Tablo \* ARABIC </w:instrTex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167299">
                        <w:rPr>
                          <w:noProof/>
                          <w:sz w:val="22"/>
                          <w:szCs w:val="22"/>
                        </w:rPr>
                        <w:t>3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CB6F87">
                        <w:rPr>
                          <w:sz w:val="22"/>
                          <w:szCs w:val="22"/>
                        </w:rPr>
                        <w:t xml:space="preserve"> Senaryo3</w:t>
                      </w:r>
                      <w:bookmarkEnd w:id="51"/>
                    </w:p>
                    <w:p w14:paraId="7A60FDDB" w14:textId="77777777" w:rsidR="00CB6F87" w:rsidRDefault="00CB6F87"/>
                    <w:p w14:paraId="36C873BC" w14:textId="7C33EA87" w:rsidR="00CB6F87" w:rsidRPr="00CB6F87" w:rsidRDefault="00CB6F87" w:rsidP="00CB6F87">
                      <w:pPr>
                        <w:pStyle w:val="ResimYazs"/>
                        <w:ind w:left="3545"/>
                        <w:rPr>
                          <w:noProof/>
                          <w:sz w:val="22"/>
                          <w:szCs w:val="22"/>
                        </w:rPr>
                      </w:pPr>
                      <w:bookmarkStart w:id="52" w:name="_Toc163058391"/>
                      <w:r w:rsidRPr="00CB6F87">
                        <w:rPr>
                          <w:sz w:val="22"/>
                          <w:szCs w:val="22"/>
                        </w:rPr>
                        <w:t xml:space="preserve">Tablo 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CB6F87">
                        <w:rPr>
                          <w:sz w:val="22"/>
                          <w:szCs w:val="22"/>
                        </w:rPr>
                        <w:instrText xml:space="preserve"> SEQ Tablo \* ARABIC </w:instrTex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167299">
                        <w:rPr>
                          <w:noProof/>
                          <w:sz w:val="22"/>
                          <w:szCs w:val="22"/>
                        </w:rPr>
                        <w:t>3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CB6F87">
                        <w:rPr>
                          <w:sz w:val="22"/>
                          <w:szCs w:val="22"/>
                        </w:rPr>
                        <w:t xml:space="preserve"> Senaryo3</w:t>
                      </w:r>
                      <w:bookmarkEnd w:id="52"/>
                    </w:p>
                    <w:p w14:paraId="430CD694" w14:textId="77777777" w:rsidR="00CB6F87" w:rsidRDefault="00CB6F87"/>
                    <w:p w14:paraId="1DB806C5" w14:textId="7C33EA87" w:rsidR="00CB6F87" w:rsidRPr="00CB6F87" w:rsidRDefault="00CB6F87" w:rsidP="00CB6F87">
                      <w:pPr>
                        <w:pStyle w:val="ResimYazs"/>
                        <w:ind w:left="3545"/>
                        <w:rPr>
                          <w:noProof/>
                          <w:sz w:val="22"/>
                          <w:szCs w:val="22"/>
                        </w:rPr>
                      </w:pPr>
                      <w:bookmarkStart w:id="53" w:name="_Toc163058392"/>
                      <w:r w:rsidRPr="00CB6F87">
                        <w:rPr>
                          <w:sz w:val="22"/>
                          <w:szCs w:val="22"/>
                        </w:rPr>
                        <w:t xml:space="preserve">Tablo 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CB6F87">
                        <w:rPr>
                          <w:sz w:val="22"/>
                          <w:szCs w:val="22"/>
                        </w:rPr>
                        <w:instrText xml:space="preserve"> SEQ Tablo \* ARABIC </w:instrTex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167299">
                        <w:rPr>
                          <w:noProof/>
                          <w:sz w:val="22"/>
                          <w:szCs w:val="22"/>
                        </w:rPr>
                        <w:t>3</w:t>
                      </w:r>
                      <w:r w:rsidRPr="00CB6F87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CB6F87">
                        <w:rPr>
                          <w:sz w:val="22"/>
                          <w:szCs w:val="22"/>
                        </w:rPr>
                        <w:t xml:space="preserve"> Senaryo3</w:t>
                      </w:r>
                      <w:bookmarkEnd w:id="53"/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0D002915" wp14:editId="0366B999">
                <wp:simplePos x="0" y="0"/>
                <wp:positionH relativeFrom="margin">
                  <wp:posOffset>-83820</wp:posOffset>
                </wp:positionH>
                <wp:positionV relativeFrom="paragraph">
                  <wp:posOffset>4270375</wp:posOffset>
                </wp:positionV>
                <wp:extent cx="5821045" cy="335280"/>
                <wp:effectExtent l="0" t="0" r="8255" b="7620"/>
                <wp:wrapTight wrapText="bothSides">
                  <wp:wrapPolygon edited="0">
                    <wp:start x="0" y="0"/>
                    <wp:lineTo x="0" y="20864"/>
                    <wp:lineTo x="21560" y="20864"/>
                    <wp:lineTo x="21560" y="0"/>
                    <wp:lineTo x="0" y="0"/>
                  </wp:wrapPolygon>
                </wp:wrapTight>
                <wp:docPr id="1824324626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1045" cy="3352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B95F13" w14:textId="3C18963D" w:rsidR="00167299" w:rsidRPr="00167299" w:rsidRDefault="00167299" w:rsidP="00167299">
                            <w:pPr>
                              <w:pStyle w:val="ResimYazs"/>
                              <w:ind w:left="3545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36" w:name="_Toc163058388"/>
                            <w:r w:rsidRPr="00167299">
                              <w:rPr>
                                <w:sz w:val="22"/>
                                <w:szCs w:val="22"/>
                              </w:rPr>
                              <w:t xml:space="preserve">Tablo </w:t>
                            </w:r>
                            <w:r w:rsidR="00F241BB">
                              <w:rPr>
                                <w:sz w:val="22"/>
                                <w:szCs w:val="22"/>
                              </w:rPr>
                              <w:t>3</w:t>
                            </w:r>
                            <w:r w:rsidRPr="00167299">
                              <w:rPr>
                                <w:sz w:val="22"/>
                                <w:szCs w:val="22"/>
                              </w:rPr>
                              <w:t xml:space="preserve"> Senaryo</w:t>
                            </w:r>
                            <w:bookmarkEnd w:id="36"/>
                            <w:r w:rsidR="00F241BB">
                              <w:rPr>
                                <w:sz w:val="22"/>
                                <w:szCs w:val="2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02915" id="_x0000_s1031" type="#_x0000_t202" style="position:absolute;margin-left:-6.6pt;margin-top:336.25pt;width:458.35pt;height:26.4pt;z-index:-25162649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" stroked="f">
                <v:textbox inset="0,0,0,0">
                  <w:txbxContent>
                    <w:p w14:paraId="6BB95F13" w14:textId="3C18963D" w:rsidR="00167299" w:rsidRPr="00167299" w:rsidRDefault="00167299" w:rsidP="00167299">
                      <w:pPr>
                        <w:pStyle w:val="ResimYazs"/>
                        <w:ind w:left="3545"/>
                        <w:rPr>
                          <w:noProof/>
                          <w:sz w:val="22"/>
                          <w:szCs w:val="22"/>
                        </w:rPr>
                      </w:pPr>
                      <w:bookmarkStart w:id="55" w:name="_Toc163058388"/>
                      <w:r w:rsidRPr="00167299">
                        <w:rPr>
                          <w:sz w:val="22"/>
                          <w:szCs w:val="22"/>
                        </w:rPr>
                        <w:t xml:space="preserve">Tablo </w:t>
                      </w:r>
                      <w:r w:rsidR="00F241BB">
                        <w:rPr>
                          <w:sz w:val="22"/>
                          <w:szCs w:val="22"/>
                        </w:rPr>
                        <w:t>3</w:t>
                      </w:r>
                      <w:r w:rsidRPr="00167299">
                        <w:rPr>
                          <w:sz w:val="22"/>
                          <w:szCs w:val="22"/>
                        </w:rPr>
                        <w:t xml:space="preserve"> Senaryo</w:t>
                      </w:r>
                      <w:bookmarkEnd w:id="55"/>
                      <w:r w:rsidR="00F241BB">
                        <w:rPr>
                          <w:sz w:val="22"/>
                          <w:szCs w:val="22"/>
                        </w:rPr>
                        <w:t>3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167299">
        <w:rPr>
          <w:noProof/>
        </w:rPr>
        <w:drawing>
          <wp:anchor distT="0" distB="0" distL="114300" distR="114300" simplePos="0" relativeHeight="251681792" behindDoc="1" locked="0" layoutInCell="1" allowOverlap="1" wp14:anchorId="1C4FD77C" wp14:editId="2B405DC1">
            <wp:simplePos x="0" y="0"/>
            <wp:positionH relativeFrom="margin">
              <wp:align>right</wp:align>
            </wp:positionH>
            <wp:positionV relativeFrom="paragraph">
              <wp:posOffset>4655185</wp:posOffset>
            </wp:positionV>
            <wp:extent cx="5821045" cy="3825240"/>
            <wp:effectExtent l="0" t="0" r="8255" b="3810"/>
            <wp:wrapTight wrapText="bothSides">
              <wp:wrapPolygon edited="0">
                <wp:start x="0" y="0"/>
                <wp:lineTo x="0" y="21514"/>
                <wp:lineTo x="21560" y="21514"/>
                <wp:lineTo x="21560" y="0"/>
                <wp:lineTo x="0" y="0"/>
              </wp:wrapPolygon>
            </wp:wrapTight>
            <wp:docPr id="245399101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399101" name="Resim 24539910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1045" cy="3825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6F87">
        <w:rPr>
          <w:noProof/>
        </w:rPr>
        <w:drawing>
          <wp:anchor distT="0" distB="0" distL="114300" distR="114300" simplePos="0" relativeHeight="251677696" behindDoc="1" locked="0" layoutInCell="1" allowOverlap="1" wp14:anchorId="6EEE157D" wp14:editId="41313646">
            <wp:simplePos x="0" y="0"/>
            <wp:positionH relativeFrom="margin">
              <wp:posOffset>-81915</wp:posOffset>
            </wp:positionH>
            <wp:positionV relativeFrom="paragraph">
              <wp:posOffset>0</wp:posOffset>
            </wp:positionV>
            <wp:extent cx="5760085" cy="4168140"/>
            <wp:effectExtent l="0" t="0" r="0" b="3810"/>
            <wp:wrapTight wrapText="bothSides">
              <wp:wrapPolygon edited="0">
                <wp:start x="0" y="0"/>
                <wp:lineTo x="0" y="21521"/>
                <wp:lineTo x="21502" y="21521"/>
                <wp:lineTo x="21502" y="0"/>
                <wp:lineTo x="0" y="0"/>
              </wp:wrapPolygon>
            </wp:wrapTight>
            <wp:docPr id="344322063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322063" name="Resim 34432206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168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B0FF208" w14:textId="77777777" w:rsidR="006B1708" w:rsidRDefault="006B1708" w:rsidP="00F844CB">
      <w:pPr>
        <w:pStyle w:val="Balk2"/>
        <w:numPr>
          <w:ilvl w:val="0"/>
          <w:numId w:val="0"/>
        </w:numPr>
      </w:pPr>
      <w:bookmarkStart w:id="37" w:name="_3.CLASS_DİYAGRAMI_1"/>
      <w:bookmarkStart w:id="38" w:name="_CLASS_DİYAGRAMI"/>
      <w:bookmarkStart w:id="39" w:name="_2.3_CLASS_DİYAGRAMI"/>
      <w:bookmarkEnd w:id="37"/>
      <w:bookmarkEnd w:id="38"/>
      <w:bookmarkEnd w:id="39"/>
      <w:r>
        <w:lastRenderedPageBreak/>
        <w:t>2.3 CLASS DİYAGRAMI</w:t>
      </w:r>
    </w:p>
    <w:p w14:paraId="3754502D" w14:textId="2B8C5579" w:rsidR="00A10BB6" w:rsidRPr="006E1D51" w:rsidRDefault="006E1D51" w:rsidP="006E1D51">
      <w:pPr>
        <w:rPr>
          <w:sz w:val="24"/>
          <w:szCs w:val="24"/>
          <w:lang w:eastAsia="tr-TR"/>
        </w:rPr>
      </w:pPr>
      <w:r w:rsidRPr="006E1D51">
        <w:rPr>
          <w:sz w:val="24"/>
          <w:szCs w:val="24"/>
          <w:lang w:eastAsia="tr-TR"/>
        </w:rPr>
        <w:t xml:space="preserve">Class Diyagramı ile nesne yönelimli analiz, tasarım ve programlamadaki sınıflar net ve anlaşılabilir şekilde temsil edildi ve tanıtıldı. Class diyagramı ile projenin </w:t>
      </w:r>
      <w:proofErr w:type="spellStart"/>
      <w:r w:rsidRPr="006E1D51">
        <w:rPr>
          <w:sz w:val="24"/>
          <w:szCs w:val="24"/>
          <w:lang w:eastAsia="tr-TR"/>
        </w:rPr>
        <w:t>Back-End</w:t>
      </w:r>
      <w:proofErr w:type="spellEnd"/>
      <w:r w:rsidRPr="006E1D51">
        <w:rPr>
          <w:sz w:val="24"/>
          <w:szCs w:val="24"/>
          <w:lang w:eastAsia="tr-TR"/>
        </w:rPr>
        <w:t xml:space="preserve"> kısmı oluşturuldu ve ilerleyiş kazandı.</w:t>
      </w:r>
      <w:r>
        <w:rPr>
          <w:sz w:val="24"/>
          <w:szCs w:val="24"/>
          <w:lang w:eastAsia="tr-TR"/>
        </w:rPr>
        <w:t xml:space="preserve"> Ayrıca tanımlanan sınıflar ile projenin temelleri atılmış oldu.</w:t>
      </w:r>
    </w:p>
    <w:p w14:paraId="4688ACDC" w14:textId="232AB294" w:rsidR="00CD5BC1" w:rsidRPr="00CD5BC1" w:rsidRDefault="00CD5BC1" w:rsidP="00CD5BC1">
      <w:pPr>
        <w:rPr>
          <w:lang w:eastAsia="tr-TR"/>
        </w:rPr>
      </w:pPr>
    </w:p>
    <w:p w14:paraId="7F6C5D2A" w14:textId="294324D2" w:rsidR="00CD5BC1" w:rsidRPr="00CD5BC1" w:rsidRDefault="000F18FF" w:rsidP="00CD5BC1">
      <w:pPr>
        <w:rPr>
          <w:lang w:eastAsia="tr-T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0FE84ADC" wp14:editId="1E14BC54">
                <wp:simplePos x="0" y="0"/>
                <wp:positionH relativeFrom="column">
                  <wp:posOffset>-386715</wp:posOffset>
                </wp:positionH>
                <wp:positionV relativeFrom="paragraph">
                  <wp:posOffset>5257800</wp:posOffset>
                </wp:positionV>
                <wp:extent cx="62103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0270277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0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984732C" w14:textId="14673028" w:rsidR="000F18FF" w:rsidRPr="000F18FF" w:rsidRDefault="000F18FF" w:rsidP="000F18FF">
                            <w:pPr>
                              <w:pStyle w:val="ResimYazs"/>
                              <w:ind w:left="3545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40" w:name="_Toc163059935"/>
                            <w:bookmarkStart w:id="41" w:name="_Toc163060563"/>
                            <w:bookmarkStart w:id="42" w:name="_Toc163061259"/>
                            <w:r w:rsidRPr="000F18FF">
                              <w:rPr>
                                <w:sz w:val="22"/>
                                <w:szCs w:val="22"/>
                              </w:rPr>
                              <w:t xml:space="preserve">Şekil </w:t>
                            </w:r>
                            <w:r w:rsidRPr="000F18FF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0F18FF">
                              <w:rPr>
                                <w:sz w:val="22"/>
                                <w:szCs w:val="22"/>
                              </w:rPr>
                              <w:instrText xml:space="preserve"> SEQ Şekil \* ARABIC </w:instrText>
                            </w:r>
                            <w:r w:rsidRPr="000F18FF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515EC8">
                              <w:rPr>
                                <w:noProof/>
                                <w:sz w:val="22"/>
                                <w:szCs w:val="22"/>
                              </w:rPr>
                              <w:t>4</w:t>
                            </w:r>
                            <w:r w:rsidRPr="000F18FF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0F18FF">
                              <w:rPr>
                                <w:sz w:val="22"/>
                                <w:szCs w:val="22"/>
                              </w:rPr>
                              <w:t xml:space="preserve"> Class Diyagramı</w:t>
                            </w:r>
                            <w:bookmarkEnd w:id="40"/>
                            <w:bookmarkEnd w:id="41"/>
                            <w:bookmarkEnd w:id="4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E84ADC" id="_x0000_s1032" type="#_x0000_t202" style="position:absolute;margin-left:-30.45pt;margin-top:414pt;width:489pt;height:.05pt;z-index:-25162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" stroked="f">
                <v:textbox style="mso-fit-shape-to-text:t" inset="0,0,0,0">
                  <w:txbxContent>
                    <w:p w14:paraId="3984732C" w14:textId="14673028" w:rsidR="000F18FF" w:rsidRPr="000F18FF" w:rsidRDefault="000F18FF" w:rsidP="000F18FF">
                      <w:pPr>
                        <w:pStyle w:val="ResimYazs"/>
                        <w:ind w:left="3545"/>
                        <w:rPr>
                          <w:noProof/>
                          <w:sz w:val="22"/>
                          <w:szCs w:val="22"/>
                        </w:rPr>
                      </w:pPr>
                      <w:bookmarkStart w:id="62" w:name="_Toc163059935"/>
                      <w:bookmarkStart w:id="63" w:name="_Toc163060563"/>
                      <w:bookmarkStart w:id="64" w:name="_Toc163061259"/>
                      <w:r w:rsidRPr="000F18FF">
                        <w:rPr>
                          <w:sz w:val="22"/>
                          <w:szCs w:val="22"/>
                        </w:rPr>
                        <w:t xml:space="preserve">Şekil </w:t>
                      </w:r>
                      <w:r w:rsidRPr="000F18FF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0F18FF">
                        <w:rPr>
                          <w:sz w:val="22"/>
                          <w:szCs w:val="22"/>
                        </w:rPr>
                        <w:instrText xml:space="preserve"> SEQ Şekil \* ARABIC </w:instrText>
                      </w:r>
                      <w:r w:rsidRPr="000F18FF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515EC8">
                        <w:rPr>
                          <w:noProof/>
                          <w:sz w:val="22"/>
                          <w:szCs w:val="22"/>
                        </w:rPr>
                        <w:t>4</w:t>
                      </w:r>
                      <w:r w:rsidRPr="000F18FF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0F18FF">
                        <w:rPr>
                          <w:sz w:val="22"/>
                          <w:szCs w:val="22"/>
                        </w:rPr>
                        <w:t xml:space="preserve"> Class Diyagramı</w:t>
                      </w:r>
                      <w:bookmarkEnd w:id="62"/>
                      <w:bookmarkEnd w:id="63"/>
                      <w:bookmarkEnd w:id="64"/>
                    </w:p>
                  </w:txbxContent>
                </v:textbox>
                <w10:wrap type="tight"/>
              </v:shape>
            </w:pict>
          </mc:Fallback>
        </mc:AlternateContent>
      </w:r>
      <w:r w:rsidR="006E1D51">
        <w:rPr>
          <w:noProof/>
          <w:sz w:val="24"/>
          <w:szCs w:val="24"/>
          <w:lang w:eastAsia="tr-TR"/>
        </w:rPr>
        <w:drawing>
          <wp:anchor distT="0" distB="0" distL="114300" distR="114300" simplePos="0" relativeHeight="251691008" behindDoc="1" locked="0" layoutInCell="1" allowOverlap="1" wp14:anchorId="795C06B3" wp14:editId="7A3C46D7">
            <wp:simplePos x="0" y="0"/>
            <wp:positionH relativeFrom="margin">
              <wp:posOffset>-386715</wp:posOffset>
            </wp:positionH>
            <wp:positionV relativeFrom="paragraph">
              <wp:posOffset>339090</wp:posOffset>
            </wp:positionV>
            <wp:extent cx="6210300" cy="4861560"/>
            <wp:effectExtent l="0" t="0" r="0" b="0"/>
            <wp:wrapTight wrapText="bothSides">
              <wp:wrapPolygon edited="0">
                <wp:start x="0" y="0"/>
                <wp:lineTo x="0" y="21498"/>
                <wp:lineTo x="21534" y="21498"/>
                <wp:lineTo x="21534" y="0"/>
                <wp:lineTo x="0" y="0"/>
              </wp:wrapPolygon>
            </wp:wrapTight>
            <wp:docPr id="54014846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14846" name="Resim 5401484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4861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F9699C" w14:textId="77777777" w:rsidR="00CD5BC1" w:rsidRPr="00CD5BC1" w:rsidRDefault="00CD5BC1" w:rsidP="00CD5BC1">
      <w:pPr>
        <w:rPr>
          <w:lang w:eastAsia="tr-TR"/>
        </w:rPr>
      </w:pPr>
    </w:p>
    <w:p w14:paraId="10B5E3D4" w14:textId="77777777" w:rsidR="00CD5BC1" w:rsidRPr="00CD5BC1" w:rsidRDefault="00773255" w:rsidP="00BB71C2">
      <w:pPr>
        <w:pStyle w:val="T1"/>
        <w:numPr>
          <w:ilvl w:val="0"/>
          <w:numId w:val="12"/>
        </w:numPr>
      </w:pPr>
      <w:r>
        <w:br w:type="page"/>
      </w:r>
    </w:p>
    <w:p w14:paraId="388717AA" w14:textId="77777777" w:rsidR="007C75AE" w:rsidRPr="007C75AE" w:rsidRDefault="007C75AE" w:rsidP="007C75AE">
      <w:pPr>
        <w:pStyle w:val="Balk2"/>
        <w:numPr>
          <w:ilvl w:val="0"/>
          <w:numId w:val="0"/>
        </w:numPr>
      </w:pPr>
      <w:bookmarkStart w:id="43" w:name="_4.Sekans_diyagramı"/>
      <w:bookmarkStart w:id="44" w:name="_2.4_SEKANS_DİYAGRAMI"/>
      <w:bookmarkEnd w:id="43"/>
      <w:bookmarkEnd w:id="44"/>
      <w:r>
        <w:lastRenderedPageBreak/>
        <w:t>2.4 SEKANS DİYAGRAMI</w:t>
      </w:r>
    </w:p>
    <w:p w14:paraId="2DD5EC46" w14:textId="4C5123C5" w:rsidR="000F18FF" w:rsidRPr="00515EC8" w:rsidRDefault="00515EC8" w:rsidP="00BB71C2">
      <w:pPr>
        <w:pStyle w:val="T1"/>
      </w:pPr>
      <w:r w:rsidRPr="00515EC8">
        <w:t>Sekans diyagramı ile nesneler arasındaki iletişim tanımlandı ve etkileşim görselleştirilerek analaşılabilir ve uygulanabilir hale getirildi.</w:t>
      </w:r>
    </w:p>
    <w:p w14:paraId="66D3F096" w14:textId="57A3C821" w:rsidR="000F18FF" w:rsidRDefault="000F18FF" w:rsidP="00BB71C2">
      <w:pPr>
        <w:pStyle w:val="T1"/>
      </w:pPr>
    </w:p>
    <w:p w14:paraId="19D0C06A" w14:textId="51198B52" w:rsidR="00515EC8" w:rsidRPr="00515EC8" w:rsidRDefault="00515EC8" w:rsidP="00515EC8">
      <w:pPr>
        <w:rPr>
          <w:lang w:eastAsia="tr-T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5C029C2F" wp14:editId="5084615A">
                <wp:simplePos x="0" y="0"/>
                <wp:positionH relativeFrom="column">
                  <wp:posOffset>-374015</wp:posOffset>
                </wp:positionH>
                <wp:positionV relativeFrom="paragraph">
                  <wp:posOffset>5676265</wp:posOffset>
                </wp:positionV>
                <wp:extent cx="613346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60384309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34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967CC0" w14:textId="4E51EA5C" w:rsidR="00515EC8" w:rsidRPr="00515EC8" w:rsidRDefault="00515EC8" w:rsidP="00515EC8">
                            <w:pPr>
                              <w:pStyle w:val="ResimYazs"/>
                              <w:ind w:left="2836" w:firstLine="709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45" w:name="_Toc163061260"/>
                            <w:r w:rsidRPr="00515EC8">
                              <w:rPr>
                                <w:sz w:val="22"/>
                                <w:szCs w:val="22"/>
                              </w:rPr>
                              <w:t xml:space="preserve">Şekil </w:t>
                            </w:r>
                            <w:r w:rsidRPr="00515EC8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515EC8">
                              <w:rPr>
                                <w:sz w:val="22"/>
                                <w:szCs w:val="22"/>
                              </w:rPr>
                              <w:instrText xml:space="preserve"> SEQ Şekil \* ARABIC </w:instrText>
                            </w:r>
                            <w:r w:rsidRPr="00515EC8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Pr="00515EC8">
                              <w:rPr>
                                <w:noProof/>
                                <w:sz w:val="22"/>
                                <w:szCs w:val="22"/>
                              </w:rPr>
                              <w:t>5</w:t>
                            </w:r>
                            <w:r w:rsidRPr="00515EC8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515EC8">
                              <w:rPr>
                                <w:sz w:val="22"/>
                                <w:szCs w:val="22"/>
                              </w:rPr>
                              <w:t xml:space="preserve"> Sekans Diyagramı</w:t>
                            </w:r>
                            <w:bookmarkEnd w:id="4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029C2F" id="_x0000_s1033" type="#_x0000_t202" style="position:absolute;margin-left:-29.45pt;margin-top:446.95pt;width:482.95pt;height:.05pt;z-index:-2516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" stroked="f">
                <v:textbox style="mso-fit-shape-to-text:t" inset="0,0,0,0">
                  <w:txbxContent>
                    <w:p w14:paraId="66967CC0" w14:textId="4E51EA5C" w:rsidR="00515EC8" w:rsidRPr="00515EC8" w:rsidRDefault="00515EC8" w:rsidP="00515EC8">
                      <w:pPr>
                        <w:pStyle w:val="ResimYazs"/>
                        <w:ind w:left="2836" w:firstLine="709"/>
                        <w:rPr>
                          <w:noProof/>
                          <w:sz w:val="22"/>
                          <w:szCs w:val="22"/>
                        </w:rPr>
                      </w:pPr>
                      <w:bookmarkStart w:id="68" w:name="_Toc163061260"/>
                      <w:r w:rsidRPr="00515EC8">
                        <w:rPr>
                          <w:sz w:val="22"/>
                          <w:szCs w:val="22"/>
                        </w:rPr>
                        <w:t xml:space="preserve">Şekil </w:t>
                      </w:r>
                      <w:r w:rsidRPr="00515EC8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515EC8">
                        <w:rPr>
                          <w:sz w:val="22"/>
                          <w:szCs w:val="22"/>
                        </w:rPr>
                        <w:instrText xml:space="preserve"> SEQ Şekil \* ARABIC </w:instrText>
                      </w:r>
                      <w:r w:rsidRPr="00515EC8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Pr="00515EC8">
                        <w:rPr>
                          <w:noProof/>
                          <w:sz w:val="22"/>
                          <w:szCs w:val="22"/>
                        </w:rPr>
                        <w:t>5</w:t>
                      </w:r>
                      <w:r w:rsidRPr="00515EC8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515EC8">
                        <w:rPr>
                          <w:sz w:val="22"/>
                          <w:szCs w:val="22"/>
                        </w:rPr>
                        <w:t xml:space="preserve"> Sekans Diyagramı</w:t>
                      </w:r>
                      <w:bookmarkEnd w:id="68"/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tr-TR"/>
        </w:rPr>
        <w:drawing>
          <wp:anchor distT="0" distB="0" distL="114300" distR="114300" simplePos="0" relativeHeight="251694080" behindDoc="1" locked="0" layoutInCell="1" allowOverlap="1" wp14:anchorId="16852E67" wp14:editId="0155CE2B">
            <wp:simplePos x="0" y="0"/>
            <wp:positionH relativeFrom="margin">
              <wp:align>right</wp:align>
            </wp:positionH>
            <wp:positionV relativeFrom="paragraph">
              <wp:posOffset>338455</wp:posOffset>
            </wp:positionV>
            <wp:extent cx="6133465" cy="5280660"/>
            <wp:effectExtent l="0" t="0" r="635" b="0"/>
            <wp:wrapTight wrapText="bothSides">
              <wp:wrapPolygon edited="0">
                <wp:start x="0" y="0"/>
                <wp:lineTo x="0" y="21506"/>
                <wp:lineTo x="21535" y="21506"/>
                <wp:lineTo x="21535" y="0"/>
                <wp:lineTo x="0" y="0"/>
              </wp:wrapPolygon>
            </wp:wrapTight>
            <wp:docPr id="35109644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09644" name="Resim 3510964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3465" cy="5280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910772" w14:textId="77777777" w:rsidR="000F18FF" w:rsidRDefault="000F18FF" w:rsidP="00BB71C2">
      <w:pPr>
        <w:pStyle w:val="T1"/>
      </w:pPr>
    </w:p>
    <w:p w14:paraId="3A95F207" w14:textId="77777777" w:rsidR="000F18FF" w:rsidRDefault="000F18FF" w:rsidP="00BB71C2">
      <w:pPr>
        <w:pStyle w:val="T1"/>
      </w:pPr>
    </w:p>
    <w:p w14:paraId="4225BEDB" w14:textId="77777777" w:rsidR="00515EC8" w:rsidRDefault="00515EC8" w:rsidP="00515EC8">
      <w:pPr>
        <w:rPr>
          <w:lang w:eastAsia="tr-TR"/>
        </w:rPr>
      </w:pPr>
    </w:p>
    <w:p w14:paraId="5145447E" w14:textId="77777777" w:rsidR="00515EC8" w:rsidRDefault="00515EC8" w:rsidP="00515EC8">
      <w:pPr>
        <w:rPr>
          <w:lang w:eastAsia="tr-TR"/>
        </w:rPr>
      </w:pPr>
    </w:p>
    <w:p w14:paraId="5BC137A9" w14:textId="77777777" w:rsidR="00515EC8" w:rsidRPr="00515EC8" w:rsidRDefault="00515EC8" w:rsidP="00515EC8">
      <w:pPr>
        <w:rPr>
          <w:lang w:eastAsia="tr-TR"/>
        </w:rPr>
      </w:pPr>
    </w:p>
    <w:p w14:paraId="3FD97AF9" w14:textId="77777777" w:rsidR="000F18FF" w:rsidRDefault="000F18FF" w:rsidP="00BB71C2">
      <w:pPr>
        <w:pStyle w:val="T1"/>
      </w:pPr>
    </w:p>
    <w:p w14:paraId="588EC5AB" w14:textId="2572CAC4" w:rsidR="00CD5BC1" w:rsidRDefault="00CD5BC1" w:rsidP="00BB71C2">
      <w:pPr>
        <w:pStyle w:val="T1"/>
      </w:pPr>
      <w:r>
        <w:lastRenderedPageBreak/>
        <w:t>KAYNAKLAR</w:t>
      </w:r>
    </w:p>
    <w:p w14:paraId="3A65EEE8" w14:textId="77777777" w:rsidR="00F0372C" w:rsidRDefault="00F0372C" w:rsidP="00F0372C">
      <w:pPr>
        <w:rPr>
          <w:lang w:eastAsia="tr-TR"/>
        </w:rPr>
      </w:pPr>
    </w:p>
    <w:p w14:paraId="39C3789B" w14:textId="77777777" w:rsidR="00F0372C" w:rsidRPr="00F0372C" w:rsidRDefault="00F0372C" w:rsidP="00F0372C">
      <w:pPr>
        <w:rPr>
          <w:lang w:eastAsia="tr-TR"/>
        </w:rPr>
      </w:pPr>
    </w:p>
    <w:p w14:paraId="183CFBAC" w14:textId="203B693C" w:rsidR="00CF3E47" w:rsidRPr="00CF3E47" w:rsidRDefault="00000000" w:rsidP="00BB71C2">
      <w:pPr>
        <w:pStyle w:val="T1"/>
        <w:numPr>
          <w:ilvl w:val="0"/>
          <w:numId w:val="12"/>
        </w:numPr>
      </w:pPr>
      <w:hyperlink r:id="rId18" w:history="1">
        <w:r w:rsidR="00CF3E47" w:rsidRPr="00CF3E47">
          <w:rPr>
            <w:rStyle w:val="Kpr"/>
            <w:lang w:val="en-US"/>
          </w:rPr>
          <w:t>https://tr.wikipedia.org/wiki/Sınıf_diyagramı</w:t>
        </w:r>
      </w:hyperlink>
    </w:p>
    <w:p w14:paraId="4FF3FBE5" w14:textId="4213B253" w:rsidR="00CF3E47" w:rsidRPr="00CF3E47" w:rsidRDefault="00000000" w:rsidP="00BB71C2">
      <w:pPr>
        <w:pStyle w:val="T1"/>
        <w:numPr>
          <w:ilvl w:val="0"/>
          <w:numId w:val="12"/>
        </w:numPr>
      </w:pPr>
      <w:hyperlink r:id="rId19" w:history="1">
        <w:r w:rsidR="00CF3E47" w:rsidRPr="00BD4D4B">
          <w:rPr>
            <w:rStyle w:val="Kpr"/>
            <w:lang w:val="en-US"/>
          </w:rPr>
          <w:t>https://academy.patika.dev/tr/courses/oop/uml-class-diagram</w:t>
        </w:r>
      </w:hyperlink>
    </w:p>
    <w:p w14:paraId="2E382272" w14:textId="28B24CF1" w:rsidR="00CF3E47" w:rsidRDefault="00000000" w:rsidP="00BB71C2">
      <w:pPr>
        <w:pStyle w:val="T1"/>
        <w:numPr>
          <w:ilvl w:val="0"/>
          <w:numId w:val="12"/>
        </w:numPr>
      </w:pPr>
      <w:hyperlink r:id="rId20" w:history="1">
        <w:r w:rsidR="00CF3E47" w:rsidRPr="00BD4D4B">
          <w:rPr>
            <w:rStyle w:val="Kpr"/>
          </w:rPr>
          <w:t>https://en.wikipedia.org/wiki/Use_case_diagram</w:t>
        </w:r>
      </w:hyperlink>
    </w:p>
    <w:p w14:paraId="351645F9" w14:textId="77777777" w:rsidR="00CF3E47" w:rsidRPr="00CF3E47" w:rsidRDefault="00000000" w:rsidP="00BB71C2">
      <w:pPr>
        <w:pStyle w:val="T1"/>
        <w:numPr>
          <w:ilvl w:val="0"/>
          <w:numId w:val="12"/>
        </w:numPr>
      </w:pPr>
      <w:hyperlink r:id="rId21" w:history="1">
        <w:r w:rsidR="00CF3E47" w:rsidRPr="00BD4D4B">
          <w:rPr>
            <w:rStyle w:val="Kpr"/>
            <w:i/>
            <w:iCs/>
            <w:lang w:val="en-US"/>
          </w:rPr>
          <w:t>https://www.ibm.com/docs/en/rational-soft-arch/9.6.1?topic=diagrams-use-case</w:t>
        </w:r>
      </w:hyperlink>
    </w:p>
    <w:p w14:paraId="4E5469CB" w14:textId="77777777" w:rsidR="004303B5" w:rsidRDefault="00000000" w:rsidP="00BB71C2">
      <w:pPr>
        <w:pStyle w:val="T1"/>
        <w:numPr>
          <w:ilvl w:val="0"/>
          <w:numId w:val="12"/>
        </w:numPr>
        <w:rPr>
          <w:lang w:val="en-US"/>
        </w:rPr>
      </w:pPr>
      <w:hyperlink r:id="rId22" w:history="1">
        <w:r w:rsidR="00CF3E47" w:rsidRPr="00CF3E47">
          <w:rPr>
            <w:rStyle w:val="Kpr"/>
            <w:lang w:val="en-US"/>
          </w:rPr>
          <w:t>https://www.visual-paradigm.com/guide/uml-unified-modeling-language/uml-class-diagram-tutorial/</w:t>
        </w:r>
      </w:hyperlink>
    </w:p>
    <w:p w14:paraId="030357E8" w14:textId="77777777" w:rsidR="004303B5" w:rsidRDefault="00000000" w:rsidP="00BB71C2">
      <w:pPr>
        <w:pStyle w:val="T1"/>
        <w:numPr>
          <w:ilvl w:val="0"/>
          <w:numId w:val="12"/>
        </w:numPr>
        <w:rPr>
          <w:lang w:val="en-US"/>
        </w:rPr>
      </w:pPr>
      <w:hyperlink r:id="rId23" w:history="1">
        <w:r w:rsidR="004303B5" w:rsidRPr="004303B5">
          <w:rPr>
            <w:rStyle w:val="Kpr"/>
            <w:lang w:val="en-US"/>
          </w:rPr>
          <w:t>https://www.gantt.com/</w:t>
        </w:r>
      </w:hyperlink>
    </w:p>
    <w:p w14:paraId="7909B8EA" w14:textId="77777777" w:rsidR="004303B5" w:rsidRDefault="00000000" w:rsidP="00BB71C2">
      <w:pPr>
        <w:pStyle w:val="T1"/>
        <w:numPr>
          <w:ilvl w:val="0"/>
          <w:numId w:val="12"/>
        </w:numPr>
        <w:rPr>
          <w:lang w:val="en-US"/>
        </w:rPr>
      </w:pPr>
      <w:hyperlink r:id="rId24" w:history="1">
        <w:r w:rsidR="004303B5" w:rsidRPr="004303B5">
          <w:rPr>
            <w:rStyle w:val="Kpr"/>
            <w:lang w:val="en-US"/>
          </w:rPr>
          <w:t>https://workspace.google.com/intl/tr/products/calendar/</w:t>
        </w:r>
      </w:hyperlink>
    </w:p>
    <w:p w14:paraId="1E844EBA" w14:textId="77777777" w:rsidR="004303B5" w:rsidRDefault="00000000" w:rsidP="00BB71C2">
      <w:pPr>
        <w:pStyle w:val="T1"/>
        <w:numPr>
          <w:ilvl w:val="0"/>
          <w:numId w:val="12"/>
        </w:numPr>
        <w:rPr>
          <w:lang w:val="en-US"/>
        </w:rPr>
      </w:pPr>
      <w:hyperlink r:id="rId25" w:history="1">
        <w:r w:rsidR="004303B5" w:rsidRPr="004303B5">
          <w:rPr>
            <w:rStyle w:val="Kpr"/>
            <w:lang w:val="en-US"/>
          </w:rPr>
          <w:t>https://www.canva.com/</w:t>
        </w:r>
      </w:hyperlink>
    </w:p>
    <w:p w14:paraId="1A74957E" w14:textId="77777777" w:rsidR="004303B5" w:rsidRDefault="00000000" w:rsidP="00BB71C2">
      <w:pPr>
        <w:pStyle w:val="T1"/>
        <w:numPr>
          <w:ilvl w:val="0"/>
          <w:numId w:val="12"/>
        </w:numPr>
        <w:rPr>
          <w:lang w:val="en-US"/>
        </w:rPr>
      </w:pPr>
      <w:hyperlink r:id="rId26" w:history="1">
        <w:r w:rsidR="004303B5" w:rsidRPr="004303B5">
          <w:rPr>
            <w:rStyle w:val="Kpr"/>
            <w:lang w:val="en-US"/>
          </w:rPr>
          <w:t>https://youtu.be/5FtHfWS6Avc</w:t>
        </w:r>
      </w:hyperlink>
    </w:p>
    <w:p w14:paraId="529A6AA4" w14:textId="75D2B0AF" w:rsidR="004303B5" w:rsidRPr="004303B5" w:rsidRDefault="00000000" w:rsidP="00BB71C2">
      <w:pPr>
        <w:pStyle w:val="T1"/>
        <w:numPr>
          <w:ilvl w:val="0"/>
          <w:numId w:val="12"/>
        </w:numPr>
        <w:rPr>
          <w:lang w:val="en-US"/>
        </w:rPr>
      </w:pPr>
      <w:hyperlink r:id="rId27" w:history="1">
        <w:r w:rsidR="004303B5" w:rsidRPr="004303B5">
          <w:rPr>
            <w:rStyle w:val="Kpr"/>
            <w:lang w:val="en-US"/>
          </w:rPr>
          <w:t>https://support.microsoft.com/tr-tr/topic/uml-sıralı-diyagramı-oluşturma-c61c371b-b150-4958-b128-902000133b26</w:t>
        </w:r>
      </w:hyperlink>
    </w:p>
    <w:p w14:paraId="058D2331" w14:textId="77777777" w:rsidR="00CF3E47" w:rsidRDefault="00CF3E47" w:rsidP="00CF3E47">
      <w:pPr>
        <w:rPr>
          <w:lang w:val="en-US" w:eastAsia="tr-TR"/>
        </w:rPr>
      </w:pPr>
    </w:p>
    <w:p w14:paraId="14E883A5" w14:textId="77777777" w:rsidR="00CF3E47" w:rsidRDefault="00CF3E47" w:rsidP="00CF3E47">
      <w:pPr>
        <w:rPr>
          <w:lang w:val="en-US" w:eastAsia="tr-TR"/>
        </w:rPr>
      </w:pPr>
    </w:p>
    <w:p w14:paraId="54B39F5B" w14:textId="77777777" w:rsidR="00CF3E47" w:rsidRDefault="00CF3E47" w:rsidP="00CF3E47">
      <w:pPr>
        <w:rPr>
          <w:lang w:val="en-US" w:eastAsia="tr-TR"/>
        </w:rPr>
      </w:pPr>
    </w:p>
    <w:p w14:paraId="205C2F55" w14:textId="77777777" w:rsidR="00CF3E47" w:rsidRDefault="00CF3E47" w:rsidP="00CF3E47">
      <w:pPr>
        <w:rPr>
          <w:lang w:val="en-US" w:eastAsia="tr-TR"/>
        </w:rPr>
      </w:pPr>
    </w:p>
    <w:p w14:paraId="454DA63A" w14:textId="77777777" w:rsidR="00CF3E47" w:rsidRDefault="00CF3E47" w:rsidP="00CF3E47">
      <w:pPr>
        <w:rPr>
          <w:lang w:val="en-US" w:eastAsia="tr-TR"/>
        </w:rPr>
      </w:pPr>
    </w:p>
    <w:p w14:paraId="3B12BF2E" w14:textId="77777777" w:rsidR="00CF3E47" w:rsidRDefault="00CF3E47" w:rsidP="00CF3E47">
      <w:pPr>
        <w:rPr>
          <w:lang w:val="en-US" w:eastAsia="tr-TR"/>
        </w:rPr>
      </w:pPr>
    </w:p>
    <w:p w14:paraId="194E2F1F" w14:textId="77777777" w:rsidR="00CF3E47" w:rsidRDefault="00CF3E47" w:rsidP="00CF3E47">
      <w:pPr>
        <w:rPr>
          <w:lang w:val="en-US" w:eastAsia="tr-TR"/>
        </w:rPr>
      </w:pPr>
    </w:p>
    <w:p w14:paraId="2D95EC92" w14:textId="77777777" w:rsidR="00CF3E47" w:rsidRDefault="00CF3E47" w:rsidP="00CF3E47">
      <w:pPr>
        <w:rPr>
          <w:lang w:val="en-US" w:eastAsia="tr-TR"/>
        </w:rPr>
      </w:pPr>
    </w:p>
    <w:bookmarkEnd w:id="1"/>
    <w:p w14:paraId="2CD321FB" w14:textId="77777777" w:rsidR="00CF3E47" w:rsidRDefault="00CF3E47" w:rsidP="00CF3E47">
      <w:pPr>
        <w:rPr>
          <w:lang w:val="en-US" w:eastAsia="tr-TR"/>
        </w:rPr>
      </w:pPr>
    </w:p>
    <w:p w14:paraId="6B42215F" w14:textId="77777777" w:rsidR="00177D0B" w:rsidRDefault="00177D0B" w:rsidP="00CF3E47">
      <w:pPr>
        <w:rPr>
          <w:lang w:val="en-US" w:eastAsia="tr-TR"/>
        </w:rPr>
      </w:pPr>
    </w:p>
    <w:p w14:paraId="2799EF17" w14:textId="77777777" w:rsidR="00177D0B" w:rsidRDefault="00177D0B" w:rsidP="00CF3E47">
      <w:pPr>
        <w:rPr>
          <w:lang w:val="en-US" w:eastAsia="tr-TR"/>
        </w:rPr>
      </w:pPr>
    </w:p>
    <w:p w14:paraId="680DC48D" w14:textId="77777777" w:rsidR="00177D0B" w:rsidRDefault="00177D0B" w:rsidP="00CF3E47">
      <w:pPr>
        <w:rPr>
          <w:lang w:val="en-US" w:eastAsia="tr-TR"/>
        </w:rPr>
      </w:pPr>
    </w:p>
    <w:p w14:paraId="1E39FBCD" w14:textId="77777777" w:rsidR="00177D0B" w:rsidRDefault="00177D0B" w:rsidP="00CF3E47">
      <w:pPr>
        <w:rPr>
          <w:lang w:val="en-US" w:eastAsia="tr-TR"/>
        </w:rPr>
      </w:pPr>
    </w:p>
    <w:p w14:paraId="3BE49FFC" w14:textId="77777777" w:rsidR="00177D0B" w:rsidRDefault="00177D0B" w:rsidP="00CF3E47">
      <w:pPr>
        <w:rPr>
          <w:lang w:val="en-US" w:eastAsia="tr-TR"/>
        </w:rPr>
      </w:pPr>
    </w:p>
    <w:p w14:paraId="6D29F03E" w14:textId="77777777" w:rsidR="00177D0B" w:rsidRDefault="00177D0B" w:rsidP="00CF3E47">
      <w:pPr>
        <w:rPr>
          <w:lang w:val="en-US" w:eastAsia="tr-TR"/>
        </w:rPr>
      </w:pPr>
    </w:p>
    <w:p w14:paraId="7BBD15F0" w14:textId="77777777" w:rsidR="00177D0B" w:rsidRDefault="00177D0B" w:rsidP="00CF3E47">
      <w:pPr>
        <w:rPr>
          <w:lang w:val="en-US" w:eastAsia="tr-TR"/>
        </w:rPr>
      </w:pPr>
    </w:p>
    <w:p w14:paraId="29751DDF" w14:textId="77777777" w:rsidR="00177D0B" w:rsidRDefault="00177D0B" w:rsidP="00CF3E47">
      <w:pPr>
        <w:rPr>
          <w:lang w:val="en-US" w:eastAsia="tr-TR"/>
        </w:rPr>
      </w:pPr>
    </w:p>
    <w:p w14:paraId="4E147EEE" w14:textId="254C14B7" w:rsidR="00177D0B" w:rsidRDefault="00177D0B" w:rsidP="00177D0B">
      <w:pPr>
        <w:pStyle w:val="T1"/>
        <w:outlineLvl w:val="0"/>
      </w:pPr>
      <w:r>
        <w:lastRenderedPageBreak/>
        <w:t>ÖZGEÇMİŞ</w:t>
      </w:r>
    </w:p>
    <w:p w14:paraId="748178A5" w14:textId="03565A7D" w:rsidR="00177D0B" w:rsidRDefault="00177D0B" w:rsidP="00177D0B">
      <w:pPr>
        <w:pStyle w:val="T1"/>
      </w:pPr>
    </w:p>
    <w:p w14:paraId="38B1ACD5" w14:textId="77777777" w:rsidR="00177D0B" w:rsidRDefault="00177D0B" w:rsidP="00CF3E47">
      <w:pPr>
        <w:rPr>
          <w:lang w:val="en-US" w:eastAsia="tr-TR"/>
        </w:rPr>
      </w:pPr>
    </w:p>
    <w:p w14:paraId="230473AA" w14:textId="5B689B80" w:rsidR="00177D0B" w:rsidRDefault="00177D0B">
      <w:pPr>
        <w:rPr>
          <w:lang w:val="en-US" w:eastAsia="tr-TR"/>
        </w:rPr>
      </w:pPr>
      <w:r>
        <w:rPr>
          <w:noProof/>
          <w:lang w:val="en-US" w:eastAsia="tr-TR"/>
        </w:rPr>
        <w:drawing>
          <wp:inline distT="0" distB="0" distL="0" distR="0" wp14:anchorId="57226CEB" wp14:editId="5EB95108">
            <wp:extent cx="5351145" cy="6568440"/>
            <wp:effectExtent l="0" t="0" r="1905" b="3810"/>
            <wp:docPr id="1850448954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448954" name="Resim 1850448954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5875" cy="6574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 w:eastAsia="tr-TR"/>
        </w:rPr>
        <w:br w:type="page"/>
      </w:r>
    </w:p>
    <w:p w14:paraId="590ABF68" w14:textId="6E098C23" w:rsidR="004E27B0" w:rsidRDefault="004E27B0" w:rsidP="00CF3E47">
      <w:pPr>
        <w:rPr>
          <w:lang w:val="en-US" w:eastAsia="tr-TR"/>
        </w:rPr>
      </w:pPr>
      <w:r>
        <w:rPr>
          <w:noProof/>
          <w:lang w:val="en-US" w:eastAsia="tr-TR"/>
        </w:rPr>
        <w:lastRenderedPageBreak/>
        <w:drawing>
          <wp:anchor distT="0" distB="0" distL="114300" distR="114300" simplePos="0" relativeHeight="251698176" behindDoc="1" locked="0" layoutInCell="1" allowOverlap="1" wp14:anchorId="2DADC48A" wp14:editId="05C8FE2F">
            <wp:simplePos x="0" y="0"/>
            <wp:positionH relativeFrom="page">
              <wp:posOffset>1112520</wp:posOffset>
            </wp:positionH>
            <wp:positionV relativeFrom="paragraph">
              <wp:posOffset>189230</wp:posOffset>
            </wp:positionV>
            <wp:extent cx="5758180" cy="6743700"/>
            <wp:effectExtent l="0" t="0" r="0" b="0"/>
            <wp:wrapTight wrapText="bothSides">
              <wp:wrapPolygon edited="0">
                <wp:start x="0" y="0"/>
                <wp:lineTo x="0" y="21539"/>
                <wp:lineTo x="21509" y="21539"/>
                <wp:lineTo x="21509" y="0"/>
                <wp:lineTo x="0" y="0"/>
              </wp:wrapPolygon>
            </wp:wrapTight>
            <wp:docPr id="1364593767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593767" name="Resim 136459376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8180" cy="674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A1BCFF4" w14:textId="343A133B" w:rsidR="00EB7001" w:rsidRDefault="004E27B0" w:rsidP="00CF3E47">
      <w:pPr>
        <w:rPr>
          <w:lang w:val="en-US" w:eastAsia="tr-TR"/>
        </w:rPr>
      </w:pPr>
      <w:r>
        <w:rPr>
          <w:lang w:val="en-US" w:eastAsia="tr-TR"/>
        </w:rPr>
        <w:br w:type="page"/>
      </w:r>
    </w:p>
    <w:p w14:paraId="0E1D7F54" w14:textId="0F17CBDB" w:rsidR="00EB7001" w:rsidRDefault="00EB7001" w:rsidP="00CF3E47">
      <w:pPr>
        <w:rPr>
          <w:lang w:val="en-US" w:eastAsia="tr-TR"/>
        </w:rPr>
      </w:pPr>
      <w:r>
        <w:rPr>
          <w:noProof/>
          <w:lang w:val="en-US" w:eastAsia="tr-TR"/>
        </w:rPr>
        <w:lastRenderedPageBreak/>
        <w:drawing>
          <wp:anchor distT="0" distB="0" distL="114300" distR="114300" simplePos="0" relativeHeight="251699200" behindDoc="1" locked="0" layoutInCell="1" allowOverlap="1" wp14:anchorId="0721A766" wp14:editId="1F883B05">
            <wp:simplePos x="0" y="0"/>
            <wp:positionH relativeFrom="margin">
              <wp:posOffset>-104775</wp:posOffset>
            </wp:positionH>
            <wp:positionV relativeFrom="paragraph">
              <wp:posOffset>0</wp:posOffset>
            </wp:positionV>
            <wp:extent cx="5791200" cy="7589520"/>
            <wp:effectExtent l="0" t="0" r="0" b="0"/>
            <wp:wrapTight wrapText="bothSides">
              <wp:wrapPolygon edited="0">
                <wp:start x="0" y="0"/>
                <wp:lineTo x="0" y="21524"/>
                <wp:lineTo x="21529" y="21524"/>
                <wp:lineTo x="21529" y="0"/>
                <wp:lineTo x="0" y="0"/>
              </wp:wrapPolygon>
            </wp:wrapTight>
            <wp:docPr id="2058813026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813026" name="Resim 205881302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7589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4A58D2" w14:textId="5438C3B2" w:rsidR="00EB7001" w:rsidRDefault="00EB7001" w:rsidP="00CF3E47">
      <w:pPr>
        <w:rPr>
          <w:lang w:val="en-US" w:eastAsia="tr-TR"/>
        </w:rPr>
      </w:pPr>
    </w:p>
    <w:p w14:paraId="14A27824" w14:textId="77777777" w:rsidR="00EB7001" w:rsidRDefault="00EB7001" w:rsidP="00CF3E47">
      <w:pPr>
        <w:rPr>
          <w:lang w:val="en-US" w:eastAsia="tr-TR"/>
        </w:rPr>
      </w:pPr>
    </w:p>
    <w:p w14:paraId="4F6FBD9E" w14:textId="41B53D07" w:rsidR="00EB7001" w:rsidRDefault="00EB7001" w:rsidP="00CF3E47">
      <w:pPr>
        <w:rPr>
          <w:lang w:val="en-US" w:eastAsia="tr-TR"/>
        </w:rPr>
      </w:pPr>
    </w:p>
    <w:p w14:paraId="4580D09F" w14:textId="594B7A73" w:rsidR="00EB7001" w:rsidRDefault="00EB7001" w:rsidP="00CF3E47">
      <w:pPr>
        <w:rPr>
          <w:lang w:val="en-US" w:eastAsia="tr-TR"/>
        </w:rPr>
      </w:pPr>
      <w:r>
        <w:rPr>
          <w:noProof/>
          <w:lang w:val="en-US" w:eastAsia="tr-TR"/>
        </w:rPr>
        <w:lastRenderedPageBreak/>
        <w:drawing>
          <wp:anchor distT="0" distB="0" distL="114300" distR="114300" simplePos="0" relativeHeight="251700224" behindDoc="1" locked="0" layoutInCell="1" allowOverlap="1" wp14:anchorId="53BDFD9D" wp14:editId="6EE875DA">
            <wp:simplePos x="0" y="0"/>
            <wp:positionH relativeFrom="margin">
              <wp:posOffset>-180975</wp:posOffset>
            </wp:positionH>
            <wp:positionV relativeFrom="paragraph">
              <wp:posOffset>0</wp:posOffset>
            </wp:positionV>
            <wp:extent cx="5745480" cy="7330440"/>
            <wp:effectExtent l="0" t="0" r="7620" b="3810"/>
            <wp:wrapTight wrapText="bothSides">
              <wp:wrapPolygon edited="0">
                <wp:start x="0" y="0"/>
                <wp:lineTo x="0" y="21555"/>
                <wp:lineTo x="21557" y="21555"/>
                <wp:lineTo x="21557" y="0"/>
                <wp:lineTo x="0" y="0"/>
              </wp:wrapPolygon>
            </wp:wrapTight>
            <wp:docPr id="711680440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680440" name="Resim 711680440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5480" cy="7330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FA360C" w14:textId="77777777" w:rsidR="00EB7001" w:rsidRDefault="00EB7001" w:rsidP="00CF3E47">
      <w:pPr>
        <w:rPr>
          <w:lang w:val="en-US" w:eastAsia="tr-TR"/>
        </w:rPr>
      </w:pPr>
    </w:p>
    <w:p w14:paraId="57F04622" w14:textId="34A58346" w:rsidR="00EB7001" w:rsidRDefault="00EB7001" w:rsidP="00CF3E47">
      <w:pPr>
        <w:rPr>
          <w:lang w:val="en-US" w:eastAsia="tr-TR"/>
        </w:rPr>
      </w:pPr>
    </w:p>
    <w:p w14:paraId="44F3BCCC" w14:textId="77777777" w:rsidR="00EB7001" w:rsidRDefault="00EB7001" w:rsidP="00CF3E47">
      <w:pPr>
        <w:rPr>
          <w:lang w:val="en-US" w:eastAsia="tr-TR"/>
        </w:rPr>
      </w:pPr>
    </w:p>
    <w:p w14:paraId="47AA186E" w14:textId="77777777" w:rsidR="00EB7001" w:rsidRDefault="00EB7001" w:rsidP="00CF3E47">
      <w:pPr>
        <w:rPr>
          <w:lang w:val="en-US" w:eastAsia="tr-TR"/>
        </w:rPr>
      </w:pPr>
    </w:p>
    <w:p w14:paraId="0D9F9B34" w14:textId="3DA2A762" w:rsidR="00EB7001" w:rsidRDefault="005D38FF" w:rsidP="00CF3E47">
      <w:pPr>
        <w:rPr>
          <w:lang w:val="en-US" w:eastAsia="tr-TR"/>
        </w:rPr>
      </w:pPr>
      <w:r>
        <w:rPr>
          <w:noProof/>
          <w:lang w:val="en-US" w:eastAsia="tr-TR"/>
        </w:rPr>
        <w:lastRenderedPageBreak/>
        <w:drawing>
          <wp:anchor distT="0" distB="0" distL="114300" distR="114300" simplePos="0" relativeHeight="251701248" behindDoc="1" locked="0" layoutInCell="1" allowOverlap="1" wp14:anchorId="23FC3557" wp14:editId="158C9431">
            <wp:simplePos x="0" y="0"/>
            <wp:positionH relativeFrom="margin">
              <wp:posOffset>-127635</wp:posOffset>
            </wp:positionH>
            <wp:positionV relativeFrom="paragraph">
              <wp:posOffset>0</wp:posOffset>
            </wp:positionV>
            <wp:extent cx="5494020" cy="7002780"/>
            <wp:effectExtent l="0" t="0" r="0" b="7620"/>
            <wp:wrapTight wrapText="bothSides">
              <wp:wrapPolygon edited="0">
                <wp:start x="0" y="0"/>
                <wp:lineTo x="0" y="21565"/>
                <wp:lineTo x="21495" y="21565"/>
                <wp:lineTo x="21495" y="0"/>
                <wp:lineTo x="0" y="0"/>
              </wp:wrapPolygon>
            </wp:wrapTight>
            <wp:docPr id="1101319810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319810" name="Resim 1101319810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020" cy="7002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D262E4" w14:textId="77777777" w:rsidR="00EB7001" w:rsidRDefault="00EB7001" w:rsidP="00CF3E47">
      <w:pPr>
        <w:rPr>
          <w:lang w:val="en-US" w:eastAsia="tr-TR"/>
        </w:rPr>
      </w:pPr>
    </w:p>
    <w:p w14:paraId="7F121A22" w14:textId="7249AA51" w:rsidR="00177D0B" w:rsidRDefault="00177D0B" w:rsidP="00CF3E47">
      <w:pPr>
        <w:rPr>
          <w:lang w:val="en-US" w:eastAsia="tr-TR"/>
        </w:rPr>
      </w:pPr>
    </w:p>
    <w:p w14:paraId="1DA34AC5" w14:textId="77777777" w:rsidR="00EB7001" w:rsidRDefault="00EB7001" w:rsidP="00CF3E47">
      <w:pPr>
        <w:rPr>
          <w:lang w:val="en-US" w:eastAsia="tr-TR"/>
        </w:rPr>
      </w:pPr>
    </w:p>
    <w:p w14:paraId="7805E925" w14:textId="77777777" w:rsidR="00EB7001" w:rsidRDefault="00EB7001" w:rsidP="00CF3E47">
      <w:pPr>
        <w:rPr>
          <w:lang w:val="en-US" w:eastAsia="tr-TR"/>
        </w:rPr>
      </w:pPr>
    </w:p>
    <w:p w14:paraId="21DC7F50" w14:textId="77777777" w:rsidR="00EB7001" w:rsidRDefault="00EB7001" w:rsidP="00CF3E47">
      <w:pPr>
        <w:rPr>
          <w:lang w:val="en-US" w:eastAsia="tr-TR"/>
        </w:rPr>
      </w:pPr>
    </w:p>
    <w:p w14:paraId="3F21BB09" w14:textId="1D40C828" w:rsidR="00EB7001" w:rsidRDefault="00EB7001" w:rsidP="00CF3E47">
      <w:pPr>
        <w:rPr>
          <w:lang w:val="en-US" w:eastAsia="tr-TR"/>
        </w:rPr>
      </w:pPr>
    </w:p>
    <w:p w14:paraId="098FAFC0" w14:textId="557401AB" w:rsidR="00EB7001" w:rsidRDefault="00EB7001" w:rsidP="00CF3E47">
      <w:pPr>
        <w:rPr>
          <w:lang w:val="en-US" w:eastAsia="tr-TR"/>
        </w:rPr>
      </w:pPr>
    </w:p>
    <w:p w14:paraId="49BAEC40" w14:textId="41169CEF" w:rsidR="00EB7001" w:rsidRDefault="00EB7001" w:rsidP="00CF3E47">
      <w:pPr>
        <w:rPr>
          <w:lang w:val="en-US" w:eastAsia="tr-TR"/>
        </w:rPr>
      </w:pPr>
    </w:p>
    <w:p w14:paraId="3CD795BB" w14:textId="77777777" w:rsidR="00EB7001" w:rsidRDefault="00EB7001" w:rsidP="00CF3E47">
      <w:pPr>
        <w:rPr>
          <w:lang w:val="en-US" w:eastAsia="tr-TR"/>
        </w:rPr>
      </w:pPr>
    </w:p>
    <w:p w14:paraId="208B3E53" w14:textId="77777777" w:rsidR="00EB7001" w:rsidRDefault="00EB7001" w:rsidP="00CF3E47">
      <w:pPr>
        <w:rPr>
          <w:lang w:val="en-US" w:eastAsia="tr-TR"/>
        </w:rPr>
      </w:pPr>
    </w:p>
    <w:p w14:paraId="4B86AC2B" w14:textId="77777777" w:rsidR="00EB7001" w:rsidRDefault="00EB7001" w:rsidP="00CF3E47">
      <w:pPr>
        <w:rPr>
          <w:lang w:val="en-US" w:eastAsia="tr-TR"/>
        </w:rPr>
      </w:pPr>
    </w:p>
    <w:p w14:paraId="5B29F4FA" w14:textId="77777777" w:rsidR="00EB7001" w:rsidRDefault="00EB7001" w:rsidP="00CF3E47">
      <w:pPr>
        <w:rPr>
          <w:lang w:val="en-US" w:eastAsia="tr-TR"/>
        </w:rPr>
      </w:pPr>
    </w:p>
    <w:p w14:paraId="1227721B" w14:textId="77777777" w:rsidR="00EB7001" w:rsidRDefault="00EB7001" w:rsidP="00CF3E47">
      <w:pPr>
        <w:rPr>
          <w:lang w:val="en-US" w:eastAsia="tr-TR"/>
        </w:rPr>
      </w:pPr>
    </w:p>
    <w:p w14:paraId="5C9810F2" w14:textId="77777777" w:rsidR="00EB7001" w:rsidRDefault="00EB7001" w:rsidP="00CF3E47">
      <w:pPr>
        <w:rPr>
          <w:lang w:val="en-US" w:eastAsia="tr-TR"/>
        </w:rPr>
      </w:pPr>
    </w:p>
    <w:p w14:paraId="3074F4E7" w14:textId="77777777" w:rsidR="00EB7001" w:rsidRDefault="00EB7001" w:rsidP="00CF3E47">
      <w:pPr>
        <w:rPr>
          <w:lang w:val="en-US" w:eastAsia="tr-TR"/>
        </w:rPr>
      </w:pPr>
    </w:p>
    <w:p w14:paraId="7623BD7E" w14:textId="77777777" w:rsidR="00EB7001" w:rsidRDefault="00EB7001" w:rsidP="00CF3E47">
      <w:pPr>
        <w:rPr>
          <w:lang w:val="en-US" w:eastAsia="tr-TR"/>
        </w:rPr>
      </w:pPr>
    </w:p>
    <w:p w14:paraId="565E463E" w14:textId="77777777" w:rsidR="00EB7001" w:rsidRDefault="00EB7001" w:rsidP="00CF3E47">
      <w:pPr>
        <w:rPr>
          <w:lang w:val="en-US" w:eastAsia="tr-TR"/>
        </w:rPr>
      </w:pPr>
    </w:p>
    <w:p w14:paraId="6019A0FB" w14:textId="77777777" w:rsidR="00EB7001" w:rsidRDefault="00EB7001" w:rsidP="00CF3E47">
      <w:pPr>
        <w:rPr>
          <w:lang w:val="en-US" w:eastAsia="tr-TR"/>
        </w:rPr>
      </w:pPr>
    </w:p>
    <w:p w14:paraId="3AF4FFB6" w14:textId="77777777" w:rsidR="00EB7001" w:rsidRDefault="00EB7001" w:rsidP="00CF3E47">
      <w:pPr>
        <w:rPr>
          <w:lang w:val="en-US" w:eastAsia="tr-TR"/>
        </w:rPr>
      </w:pPr>
    </w:p>
    <w:p w14:paraId="59823CBA" w14:textId="77777777" w:rsidR="00EB7001" w:rsidRDefault="00EB7001" w:rsidP="00CF3E47">
      <w:pPr>
        <w:rPr>
          <w:lang w:val="en-US" w:eastAsia="tr-TR"/>
        </w:rPr>
      </w:pPr>
    </w:p>
    <w:p w14:paraId="362FDBB7" w14:textId="77777777" w:rsidR="00EB7001" w:rsidRDefault="00EB7001" w:rsidP="00CF3E47">
      <w:pPr>
        <w:rPr>
          <w:lang w:val="en-US" w:eastAsia="tr-TR"/>
        </w:rPr>
      </w:pPr>
    </w:p>
    <w:p w14:paraId="35022342" w14:textId="77777777" w:rsidR="00EB7001" w:rsidRDefault="00EB7001" w:rsidP="00CF3E47">
      <w:pPr>
        <w:rPr>
          <w:lang w:val="en-US" w:eastAsia="tr-TR"/>
        </w:rPr>
      </w:pPr>
    </w:p>
    <w:p w14:paraId="233D7960" w14:textId="77777777" w:rsidR="00EB7001" w:rsidRDefault="00EB7001" w:rsidP="00CF3E47">
      <w:pPr>
        <w:rPr>
          <w:lang w:val="en-US" w:eastAsia="tr-TR"/>
        </w:rPr>
      </w:pPr>
    </w:p>
    <w:p w14:paraId="0F26801E" w14:textId="77777777" w:rsidR="005D38FF" w:rsidRDefault="005D38FF" w:rsidP="00CF3E47">
      <w:pPr>
        <w:rPr>
          <w:lang w:val="en-US" w:eastAsia="tr-TR"/>
        </w:rPr>
      </w:pPr>
    </w:p>
    <w:p w14:paraId="3153265F" w14:textId="77777777" w:rsidR="005D38FF" w:rsidRDefault="005D38FF" w:rsidP="00CF3E47">
      <w:pPr>
        <w:rPr>
          <w:lang w:val="en-US" w:eastAsia="tr-TR"/>
        </w:rPr>
      </w:pPr>
    </w:p>
    <w:p w14:paraId="6E9518FF" w14:textId="77777777" w:rsidR="005D38FF" w:rsidRDefault="005D38FF" w:rsidP="00CF3E47">
      <w:pPr>
        <w:rPr>
          <w:lang w:val="en-US" w:eastAsia="tr-TR"/>
        </w:rPr>
      </w:pPr>
    </w:p>
    <w:p w14:paraId="635A2E06" w14:textId="77777777" w:rsidR="005D38FF" w:rsidRDefault="005D38FF" w:rsidP="00CF3E47">
      <w:pPr>
        <w:rPr>
          <w:lang w:val="en-US" w:eastAsia="tr-TR"/>
        </w:rPr>
      </w:pPr>
    </w:p>
    <w:p w14:paraId="61A98B7A" w14:textId="77777777" w:rsidR="005D38FF" w:rsidRDefault="005D38FF" w:rsidP="00CF3E47">
      <w:pPr>
        <w:rPr>
          <w:lang w:val="en-US" w:eastAsia="tr-TR"/>
        </w:rPr>
      </w:pPr>
    </w:p>
    <w:p w14:paraId="26F427FC" w14:textId="77777777" w:rsidR="005D38FF" w:rsidRDefault="005D38FF" w:rsidP="00CF3E47">
      <w:pPr>
        <w:rPr>
          <w:lang w:val="en-US" w:eastAsia="tr-TR"/>
        </w:rPr>
      </w:pPr>
    </w:p>
    <w:p w14:paraId="6E10FDBB" w14:textId="77777777" w:rsidR="005D38FF" w:rsidRDefault="005D38FF" w:rsidP="00CF3E47">
      <w:pPr>
        <w:rPr>
          <w:lang w:val="en-US" w:eastAsia="tr-TR"/>
        </w:rPr>
      </w:pPr>
    </w:p>
    <w:p w14:paraId="47423761" w14:textId="3BABE0BB" w:rsidR="005D38FF" w:rsidRDefault="004359D0" w:rsidP="00CF3E47">
      <w:pPr>
        <w:rPr>
          <w:lang w:val="en-US" w:eastAsia="tr-TR"/>
        </w:rPr>
      </w:pPr>
      <w:r>
        <w:rPr>
          <w:noProof/>
          <w:lang w:val="en-US" w:eastAsia="tr-TR"/>
        </w:rPr>
        <w:lastRenderedPageBreak/>
        <w:drawing>
          <wp:anchor distT="0" distB="0" distL="114300" distR="114300" simplePos="0" relativeHeight="251702272" behindDoc="1" locked="0" layoutInCell="1" allowOverlap="1" wp14:anchorId="4BD93488" wp14:editId="0FF0FC7C">
            <wp:simplePos x="0" y="0"/>
            <wp:positionH relativeFrom="column">
              <wp:posOffset>-219075</wp:posOffset>
            </wp:positionH>
            <wp:positionV relativeFrom="paragraph">
              <wp:posOffset>0</wp:posOffset>
            </wp:positionV>
            <wp:extent cx="5684520" cy="7056120"/>
            <wp:effectExtent l="0" t="0" r="0" b="0"/>
            <wp:wrapTight wrapText="bothSides">
              <wp:wrapPolygon edited="0">
                <wp:start x="0" y="0"/>
                <wp:lineTo x="0" y="21518"/>
                <wp:lineTo x="21499" y="21518"/>
                <wp:lineTo x="21499" y="0"/>
                <wp:lineTo x="0" y="0"/>
              </wp:wrapPolygon>
            </wp:wrapTight>
            <wp:docPr id="1258105695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105695" name="Resim 1258105695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4520" cy="7056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D38FF" w:rsidSect="00004899">
      <w:pgSz w:w="11906" w:h="16838"/>
      <w:pgMar w:top="1418" w:right="1134" w:bottom="1418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E47850" w14:textId="77777777" w:rsidR="00004899" w:rsidRDefault="00004899" w:rsidP="00E02DDA">
      <w:pPr>
        <w:spacing w:after="0" w:line="240" w:lineRule="auto"/>
      </w:pPr>
      <w:r>
        <w:separator/>
      </w:r>
    </w:p>
  </w:endnote>
  <w:endnote w:type="continuationSeparator" w:id="0">
    <w:p w14:paraId="143836FB" w14:textId="77777777" w:rsidR="00004899" w:rsidRDefault="00004899" w:rsidP="00E02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F0E580" w14:textId="2B22B3F3" w:rsidR="00024D34" w:rsidRDefault="00DF2C84">
    <w:pPr>
      <w:pStyle w:val="AltBilgi"/>
    </w:pPr>
    <w:r>
      <w:rPr>
        <w:rFonts w:ascii="Times New Roman" w:hAnsi="Times New Roman"/>
        <w:sz w:val="24"/>
      </w:rPr>
      <w:tab/>
    </w:r>
    <w:r w:rsidRPr="00DF2C84">
      <w:rPr>
        <w:rFonts w:ascii="Times New Roman" w:hAnsi="Times New Roman"/>
        <w:sz w:val="24"/>
      </w:rPr>
      <w:fldChar w:fldCharType="begin"/>
    </w:r>
    <w:r w:rsidRPr="00DF2C84">
      <w:rPr>
        <w:rFonts w:ascii="Times New Roman" w:hAnsi="Times New Roman"/>
        <w:sz w:val="24"/>
      </w:rPr>
      <w:instrText>PAGE   \* MERGEFORMAT</w:instrText>
    </w:r>
    <w:r w:rsidRPr="00DF2C84">
      <w:rPr>
        <w:rFonts w:ascii="Times New Roman" w:hAnsi="Times New Roman"/>
        <w:sz w:val="24"/>
      </w:rPr>
      <w:fldChar w:fldCharType="separate"/>
    </w:r>
    <w:r w:rsidRPr="00DF2C84">
      <w:rPr>
        <w:rFonts w:ascii="Times New Roman" w:hAnsi="Times New Roman"/>
        <w:sz w:val="24"/>
      </w:rPr>
      <w:t>1</w:t>
    </w:r>
    <w:r w:rsidRPr="00DF2C84">
      <w:rPr>
        <w:rFonts w:ascii="Times New Roman" w:hAnsi="Times New Roman"/>
        <w:sz w:val="24"/>
      </w:rPr>
      <w:fldChar w:fldCharType="end"/>
    </w:r>
    <w:r>
      <w:rPr>
        <w:rFonts w:ascii="Times New Roman" w:hAnsi="Times New Roman"/>
        <w:sz w:val="2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30924E" w14:textId="77777777" w:rsidR="00004899" w:rsidRDefault="00004899" w:rsidP="00E02DDA">
      <w:pPr>
        <w:spacing w:after="0" w:line="240" w:lineRule="auto"/>
      </w:pPr>
      <w:r>
        <w:separator/>
      </w:r>
    </w:p>
  </w:footnote>
  <w:footnote w:type="continuationSeparator" w:id="0">
    <w:p w14:paraId="11299FB8" w14:textId="77777777" w:rsidR="00004899" w:rsidRDefault="00004899" w:rsidP="00E02D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02A6EED0"/>
    <w:lvl w:ilvl="0">
      <w:start w:val="1"/>
      <w:numFmt w:val="bullet"/>
      <w:pStyle w:val="ListeMaddemi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3B72B56"/>
    <w:multiLevelType w:val="hybridMultilevel"/>
    <w:tmpl w:val="5ADE625E"/>
    <w:lvl w:ilvl="0" w:tplc="041F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10AF34C2"/>
    <w:multiLevelType w:val="multilevel"/>
    <w:tmpl w:val="676AB0D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sz w:val="22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2"/>
      </w:rPr>
    </w:lvl>
  </w:abstractNum>
  <w:abstractNum w:abstractNumId="3" w15:restartNumberingAfterBreak="0">
    <w:nsid w:val="16B96D6C"/>
    <w:multiLevelType w:val="hybridMultilevel"/>
    <w:tmpl w:val="3CAAA2F8"/>
    <w:lvl w:ilvl="0" w:tplc="7A7E96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8CF5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BEC0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66EB8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E865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DEB4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40EA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3E9E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F098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9FD4007"/>
    <w:multiLevelType w:val="multilevel"/>
    <w:tmpl w:val="9148F2AC"/>
    <w:lvl w:ilvl="0">
      <w:start w:val="1"/>
      <w:numFmt w:val="bullet"/>
      <w:pStyle w:val="ListeMaddemi"/>
      <w:lvlText w:val=""/>
      <w:lvlJc w:val="left"/>
      <w:pPr>
        <w:ind w:left="360" w:hanging="360"/>
      </w:pPr>
      <w:rPr>
        <w:rFonts w:ascii="Symbol" w:hAnsi="Symbol" w:hint="default"/>
        <w:color w:val="5B9BD5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5B9BD5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5B9BD5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5" w15:restartNumberingAfterBreak="0">
    <w:nsid w:val="2C700B2F"/>
    <w:multiLevelType w:val="hybridMultilevel"/>
    <w:tmpl w:val="A0B031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D0731C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  <w:color w:val="000000" w:themeColor="text1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873748"/>
    <w:multiLevelType w:val="hybridMultilevel"/>
    <w:tmpl w:val="F90AA8F0"/>
    <w:lvl w:ilvl="0" w:tplc="041F000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97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69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415" w:hanging="360"/>
      </w:pPr>
      <w:rPr>
        <w:rFonts w:ascii="Wingdings" w:hAnsi="Wingdings" w:hint="default"/>
      </w:rPr>
    </w:lvl>
  </w:abstractNum>
  <w:abstractNum w:abstractNumId="7" w15:restartNumberingAfterBreak="0">
    <w:nsid w:val="36312445"/>
    <w:multiLevelType w:val="hybridMultilevel"/>
    <w:tmpl w:val="AA2274EE"/>
    <w:lvl w:ilvl="0" w:tplc="041F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41F50FE7"/>
    <w:multiLevelType w:val="hybridMultilevel"/>
    <w:tmpl w:val="87E84998"/>
    <w:lvl w:ilvl="0" w:tplc="9C90DE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365D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D07F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9A57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54A7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6C63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54DC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30B7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A49E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3206CA3"/>
    <w:multiLevelType w:val="hybridMultilevel"/>
    <w:tmpl w:val="4D807C90"/>
    <w:lvl w:ilvl="0" w:tplc="4476B71A">
      <w:start w:val="1"/>
      <w:numFmt w:val="decimal"/>
      <w:pStyle w:val="FBENumaralandrma"/>
      <w:lvlText w:val="%1."/>
      <w:lvlJc w:val="left"/>
      <w:pPr>
        <w:ind w:left="1080" w:hanging="72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314563"/>
    <w:multiLevelType w:val="multilevel"/>
    <w:tmpl w:val="2626E5B4"/>
    <w:lvl w:ilvl="0">
      <w:start w:val="1"/>
      <w:numFmt w:val="decimal"/>
      <w:pStyle w:val="Balk1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auto"/>
        <w:sz w:val="24"/>
      </w:rPr>
    </w:lvl>
    <w:lvl w:ilvl="1">
      <w:start w:val="1"/>
      <w:numFmt w:val="decimal"/>
      <w:pStyle w:val="Balk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Balk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Balk4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494E0C08"/>
    <w:multiLevelType w:val="multilevel"/>
    <w:tmpl w:val="8264C0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5BCF4F84"/>
    <w:multiLevelType w:val="hybridMultilevel"/>
    <w:tmpl w:val="4CC462CC"/>
    <w:lvl w:ilvl="0" w:tplc="9C0AB88A">
      <w:start w:val="1"/>
      <w:numFmt w:val="bullet"/>
      <w:pStyle w:val="FBEMaddearetleri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65176DA1"/>
    <w:multiLevelType w:val="hybridMultilevel"/>
    <w:tmpl w:val="23D4BF16"/>
    <w:lvl w:ilvl="0" w:tplc="56DC8A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26EB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0FF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905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28A4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42E6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BC5C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64EB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360E3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7C82681"/>
    <w:multiLevelType w:val="hybridMultilevel"/>
    <w:tmpl w:val="5D503776"/>
    <w:lvl w:ilvl="0" w:tplc="1BB673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42593F"/>
    <w:multiLevelType w:val="hybridMultilevel"/>
    <w:tmpl w:val="0226CDFE"/>
    <w:lvl w:ilvl="0" w:tplc="2786A4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6ACF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F286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02E8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2C76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B84A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A895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4019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5AB0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0525013"/>
    <w:multiLevelType w:val="multilevel"/>
    <w:tmpl w:val="55D401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7218510B"/>
    <w:multiLevelType w:val="hybridMultilevel"/>
    <w:tmpl w:val="94D2DF82"/>
    <w:lvl w:ilvl="0" w:tplc="3738AD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80A5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1CC6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3C3D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3A2A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88B3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FE7A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AC22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A0F8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77F962E3"/>
    <w:multiLevelType w:val="multilevel"/>
    <w:tmpl w:val="CACA1B2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2096320623">
    <w:abstractNumId w:val="14"/>
  </w:num>
  <w:num w:numId="2" w16cid:durableId="1367755469">
    <w:abstractNumId w:val="16"/>
  </w:num>
  <w:num w:numId="3" w16cid:durableId="24642248">
    <w:abstractNumId w:val="10"/>
  </w:num>
  <w:num w:numId="4" w16cid:durableId="1261254885">
    <w:abstractNumId w:val="9"/>
  </w:num>
  <w:num w:numId="5" w16cid:durableId="1654790558">
    <w:abstractNumId w:val="12"/>
  </w:num>
  <w:num w:numId="6" w16cid:durableId="789477173">
    <w:abstractNumId w:val="9"/>
    <w:lvlOverride w:ilvl="0">
      <w:startOverride w:val="1"/>
    </w:lvlOverride>
  </w:num>
  <w:num w:numId="7" w16cid:durableId="903872963">
    <w:abstractNumId w:val="11"/>
  </w:num>
  <w:num w:numId="8" w16cid:durableId="1740858401">
    <w:abstractNumId w:val="13"/>
  </w:num>
  <w:num w:numId="9" w16cid:durableId="2072845274">
    <w:abstractNumId w:val="3"/>
  </w:num>
  <w:num w:numId="10" w16cid:durableId="243564409">
    <w:abstractNumId w:val="15"/>
  </w:num>
  <w:num w:numId="11" w16cid:durableId="1666398090">
    <w:abstractNumId w:val="17"/>
  </w:num>
  <w:num w:numId="12" w16cid:durableId="1353149374">
    <w:abstractNumId w:val="8"/>
  </w:num>
  <w:num w:numId="13" w16cid:durableId="215170638">
    <w:abstractNumId w:val="5"/>
  </w:num>
  <w:num w:numId="14" w16cid:durableId="1780757114">
    <w:abstractNumId w:val="7"/>
  </w:num>
  <w:num w:numId="15" w16cid:durableId="1974166206">
    <w:abstractNumId w:val="1"/>
  </w:num>
  <w:num w:numId="16" w16cid:durableId="1363744775">
    <w:abstractNumId w:val="6"/>
  </w:num>
  <w:num w:numId="17" w16cid:durableId="1622348050">
    <w:abstractNumId w:val="0"/>
  </w:num>
  <w:num w:numId="18" w16cid:durableId="1995841305">
    <w:abstractNumId w:val="4"/>
  </w:num>
  <w:num w:numId="19" w16cid:durableId="505294399">
    <w:abstractNumId w:val="4"/>
  </w:num>
  <w:num w:numId="20" w16cid:durableId="1394742966">
    <w:abstractNumId w:val="18"/>
  </w:num>
  <w:num w:numId="21" w16cid:durableId="2060133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1MDA1MDS3NDE2NDJW0lEKTi0uzszPAykwqgUAuMvrYSwAAAA="/>
  </w:docVars>
  <w:rsids>
    <w:rsidRoot w:val="008A61FF"/>
    <w:rsid w:val="00001EE6"/>
    <w:rsid w:val="00004899"/>
    <w:rsid w:val="0001244C"/>
    <w:rsid w:val="00024D34"/>
    <w:rsid w:val="000371D8"/>
    <w:rsid w:val="0009268F"/>
    <w:rsid w:val="000B78C5"/>
    <w:rsid w:val="000E770D"/>
    <w:rsid w:val="000F0629"/>
    <w:rsid w:val="000F18FF"/>
    <w:rsid w:val="00115FC8"/>
    <w:rsid w:val="00121D15"/>
    <w:rsid w:val="00136A4C"/>
    <w:rsid w:val="00167299"/>
    <w:rsid w:val="00177D0B"/>
    <w:rsid w:val="0018755F"/>
    <w:rsid w:val="001A6E7E"/>
    <w:rsid w:val="001B5172"/>
    <w:rsid w:val="001D2E3F"/>
    <w:rsid w:val="00220581"/>
    <w:rsid w:val="0023400B"/>
    <w:rsid w:val="00247A19"/>
    <w:rsid w:val="00254048"/>
    <w:rsid w:val="00255B10"/>
    <w:rsid w:val="00295E82"/>
    <w:rsid w:val="002B7F56"/>
    <w:rsid w:val="002C7098"/>
    <w:rsid w:val="00300A47"/>
    <w:rsid w:val="003078E0"/>
    <w:rsid w:val="003316E3"/>
    <w:rsid w:val="003349E6"/>
    <w:rsid w:val="00336FEB"/>
    <w:rsid w:val="00343CDF"/>
    <w:rsid w:val="003953D6"/>
    <w:rsid w:val="003C5A14"/>
    <w:rsid w:val="003D44EE"/>
    <w:rsid w:val="003E3A45"/>
    <w:rsid w:val="003F4D55"/>
    <w:rsid w:val="00410258"/>
    <w:rsid w:val="0041680F"/>
    <w:rsid w:val="0042253C"/>
    <w:rsid w:val="004303B5"/>
    <w:rsid w:val="004359D0"/>
    <w:rsid w:val="004515D0"/>
    <w:rsid w:val="004562CA"/>
    <w:rsid w:val="004611A8"/>
    <w:rsid w:val="00475BAA"/>
    <w:rsid w:val="0047620B"/>
    <w:rsid w:val="0049021F"/>
    <w:rsid w:val="004A0401"/>
    <w:rsid w:val="004A1B97"/>
    <w:rsid w:val="004D3038"/>
    <w:rsid w:val="004D71A4"/>
    <w:rsid w:val="004E27B0"/>
    <w:rsid w:val="0050492D"/>
    <w:rsid w:val="00515EC8"/>
    <w:rsid w:val="0051709B"/>
    <w:rsid w:val="00537A67"/>
    <w:rsid w:val="00560022"/>
    <w:rsid w:val="00583098"/>
    <w:rsid w:val="0059442B"/>
    <w:rsid w:val="005B3D43"/>
    <w:rsid w:val="005C23A9"/>
    <w:rsid w:val="005D38FF"/>
    <w:rsid w:val="005D65D0"/>
    <w:rsid w:val="0060009B"/>
    <w:rsid w:val="00637B26"/>
    <w:rsid w:val="00651824"/>
    <w:rsid w:val="00665DCA"/>
    <w:rsid w:val="006B1708"/>
    <w:rsid w:val="006C7140"/>
    <w:rsid w:val="006E1D51"/>
    <w:rsid w:val="006F704C"/>
    <w:rsid w:val="00703836"/>
    <w:rsid w:val="00726357"/>
    <w:rsid w:val="00726784"/>
    <w:rsid w:val="007672AB"/>
    <w:rsid w:val="00770F0B"/>
    <w:rsid w:val="00773255"/>
    <w:rsid w:val="007A1705"/>
    <w:rsid w:val="007C75AE"/>
    <w:rsid w:val="007E0DB1"/>
    <w:rsid w:val="00824AD1"/>
    <w:rsid w:val="008544F3"/>
    <w:rsid w:val="0086061A"/>
    <w:rsid w:val="00870F5F"/>
    <w:rsid w:val="00871A62"/>
    <w:rsid w:val="00875BC0"/>
    <w:rsid w:val="00893B45"/>
    <w:rsid w:val="008A61FF"/>
    <w:rsid w:val="008B0D1B"/>
    <w:rsid w:val="008B6331"/>
    <w:rsid w:val="009069B2"/>
    <w:rsid w:val="00924F11"/>
    <w:rsid w:val="0093744A"/>
    <w:rsid w:val="0094352F"/>
    <w:rsid w:val="00950B59"/>
    <w:rsid w:val="00970C97"/>
    <w:rsid w:val="009C08FA"/>
    <w:rsid w:val="009E18DB"/>
    <w:rsid w:val="00A10BB6"/>
    <w:rsid w:val="00A173AA"/>
    <w:rsid w:val="00A71D13"/>
    <w:rsid w:val="00A71DD9"/>
    <w:rsid w:val="00A74475"/>
    <w:rsid w:val="00A830F8"/>
    <w:rsid w:val="00A95B2D"/>
    <w:rsid w:val="00AA405E"/>
    <w:rsid w:val="00AE45FB"/>
    <w:rsid w:val="00B06001"/>
    <w:rsid w:val="00B308F6"/>
    <w:rsid w:val="00B41DBC"/>
    <w:rsid w:val="00B655A6"/>
    <w:rsid w:val="00B80BBF"/>
    <w:rsid w:val="00B84387"/>
    <w:rsid w:val="00BA3908"/>
    <w:rsid w:val="00BA3AF2"/>
    <w:rsid w:val="00BB71C2"/>
    <w:rsid w:val="00BD21DF"/>
    <w:rsid w:val="00BD5801"/>
    <w:rsid w:val="00BE2927"/>
    <w:rsid w:val="00BF2B46"/>
    <w:rsid w:val="00C02CED"/>
    <w:rsid w:val="00C07B1F"/>
    <w:rsid w:val="00C15B73"/>
    <w:rsid w:val="00C306BE"/>
    <w:rsid w:val="00C36A7F"/>
    <w:rsid w:val="00C86E8A"/>
    <w:rsid w:val="00C877BD"/>
    <w:rsid w:val="00CA655F"/>
    <w:rsid w:val="00CB63D6"/>
    <w:rsid w:val="00CB6F87"/>
    <w:rsid w:val="00CC62BD"/>
    <w:rsid w:val="00CD5BC1"/>
    <w:rsid w:val="00CD5CD6"/>
    <w:rsid w:val="00CE0D90"/>
    <w:rsid w:val="00CE2AC7"/>
    <w:rsid w:val="00CE554F"/>
    <w:rsid w:val="00CF3E47"/>
    <w:rsid w:val="00D00273"/>
    <w:rsid w:val="00D03349"/>
    <w:rsid w:val="00D040F2"/>
    <w:rsid w:val="00D05591"/>
    <w:rsid w:val="00D17D63"/>
    <w:rsid w:val="00D34BB3"/>
    <w:rsid w:val="00D37544"/>
    <w:rsid w:val="00D466AA"/>
    <w:rsid w:val="00D558B5"/>
    <w:rsid w:val="00D631F8"/>
    <w:rsid w:val="00D73F97"/>
    <w:rsid w:val="00D77A25"/>
    <w:rsid w:val="00D863BA"/>
    <w:rsid w:val="00D9183A"/>
    <w:rsid w:val="00D9228B"/>
    <w:rsid w:val="00DE0CAA"/>
    <w:rsid w:val="00DF2C84"/>
    <w:rsid w:val="00E02DDA"/>
    <w:rsid w:val="00E06CF8"/>
    <w:rsid w:val="00E179B3"/>
    <w:rsid w:val="00E31C46"/>
    <w:rsid w:val="00E661FD"/>
    <w:rsid w:val="00E71840"/>
    <w:rsid w:val="00E71DD6"/>
    <w:rsid w:val="00EA5E1B"/>
    <w:rsid w:val="00EB64F1"/>
    <w:rsid w:val="00EB7001"/>
    <w:rsid w:val="00EC57B0"/>
    <w:rsid w:val="00EF3D2E"/>
    <w:rsid w:val="00EF6998"/>
    <w:rsid w:val="00F0372C"/>
    <w:rsid w:val="00F241BB"/>
    <w:rsid w:val="00F36975"/>
    <w:rsid w:val="00F3797C"/>
    <w:rsid w:val="00F515F6"/>
    <w:rsid w:val="00F6040C"/>
    <w:rsid w:val="00F64921"/>
    <w:rsid w:val="00F6656A"/>
    <w:rsid w:val="00F82D86"/>
    <w:rsid w:val="00F844CB"/>
    <w:rsid w:val="00FC1D97"/>
    <w:rsid w:val="00FC3548"/>
    <w:rsid w:val="00FD7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521040"/>
  <w15:docId w15:val="{36136342-11B7-4904-B4E1-F0E045FEC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10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D3038"/>
  </w:style>
  <w:style w:type="paragraph" w:styleId="Balk1">
    <w:name w:val="heading 1"/>
    <w:basedOn w:val="Normal"/>
    <w:next w:val="Normal"/>
    <w:link w:val="Balk1Char"/>
    <w:uiPriority w:val="9"/>
    <w:qFormat/>
    <w:rsid w:val="00A71DD9"/>
    <w:pPr>
      <w:keepNext/>
      <w:keepLines/>
      <w:numPr>
        <w:numId w:val="3"/>
      </w:numPr>
      <w:tabs>
        <w:tab w:val="left" w:pos="284"/>
      </w:tabs>
      <w:spacing w:after="360" w:line="360" w:lineRule="auto"/>
      <w:ind w:left="0" w:firstLine="0"/>
      <w:outlineLvl w:val="0"/>
    </w:pPr>
    <w:rPr>
      <w:rFonts w:ascii="Times New Roman" w:eastAsiaTheme="majorEastAsia" w:hAnsi="Times New Roman" w:cs="Times New Roman"/>
      <w:b/>
      <w:caps/>
      <w:sz w:val="24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1D2E3F"/>
    <w:pPr>
      <w:keepNext/>
      <w:keepLines/>
      <w:numPr>
        <w:ilvl w:val="1"/>
        <w:numId w:val="3"/>
      </w:numPr>
      <w:tabs>
        <w:tab w:val="left" w:pos="426"/>
      </w:tabs>
      <w:spacing w:before="360" w:after="120" w:line="360" w:lineRule="auto"/>
      <w:ind w:left="0" w:firstLine="0"/>
      <w:outlineLvl w:val="1"/>
    </w:pPr>
    <w:rPr>
      <w:rFonts w:ascii="Times New Roman" w:eastAsiaTheme="majorEastAsia" w:hAnsi="Times New Roman" w:cs="Times New Roman"/>
      <w:b/>
      <w:sz w:val="24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1D2E3F"/>
    <w:pPr>
      <w:keepNext/>
      <w:keepLines/>
      <w:numPr>
        <w:ilvl w:val="2"/>
        <w:numId w:val="3"/>
      </w:numPr>
      <w:spacing w:before="360" w:after="120" w:line="360" w:lineRule="auto"/>
      <w:ind w:left="0" w:firstLine="0"/>
      <w:outlineLvl w:val="2"/>
    </w:pPr>
    <w:rPr>
      <w:rFonts w:ascii="Times New Roman" w:eastAsiaTheme="majorEastAsia" w:hAnsi="Times New Roman" w:cs="Times New Roman"/>
      <w:b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1D2E3F"/>
    <w:pPr>
      <w:keepNext/>
      <w:keepLines/>
      <w:numPr>
        <w:ilvl w:val="3"/>
        <w:numId w:val="3"/>
      </w:numPr>
      <w:tabs>
        <w:tab w:val="left" w:pos="993"/>
      </w:tabs>
      <w:spacing w:before="360" w:after="120" w:line="360" w:lineRule="auto"/>
      <w:ind w:left="0" w:firstLine="0"/>
      <w:outlineLvl w:val="3"/>
    </w:pPr>
    <w:rPr>
      <w:rFonts w:ascii="Times New Roman" w:eastAsiaTheme="majorEastAsia" w:hAnsi="Times New Roman" w:cs="Times New Roman"/>
      <w:b/>
      <w:iCs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1D2E3F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A71DD9"/>
    <w:rPr>
      <w:rFonts w:ascii="Times New Roman" w:eastAsiaTheme="majorEastAsia" w:hAnsi="Times New Roman" w:cs="Times New Roman"/>
      <w:b/>
      <w:caps/>
      <w:sz w:val="24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1D2E3F"/>
    <w:rPr>
      <w:rFonts w:ascii="Times New Roman" w:eastAsiaTheme="majorEastAsia" w:hAnsi="Times New Roman" w:cs="Times New Roman"/>
      <w:b/>
      <w:sz w:val="24"/>
      <w:szCs w:val="26"/>
    </w:rPr>
  </w:style>
  <w:style w:type="character" w:customStyle="1" w:styleId="Balk3Char">
    <w:name w:val="Başlık 3 Char"/>
    <w:basedOn w:val="VarsaylanParagrafYazTipi"/>
    <w:link w:val="Balk3"/>
    <w:uiPriority w:val="9"/>
    <w:rsid w:val="001D2E3F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1D2E3F"/>
    <w:rPr>
      <w:rFonts w:ascii="Times New Roman" w:eastAsiaTheme="majorEastAsia" w:hAnsi="Times New Roman" w:cs="Times New Roman"/>
      <w:b/>
      <w:iCs/>
      <w:sz w:val="24"/>
    </w:rPr>
  </w:style>
  <w:style w:type="paragraph" w:customStyle="1" w:styleId="FBEKaynaklar">
    <w:name w:val="FBE Kaynaklar"/>
    <w:basedOn w:val="FBEParagraf"/>
    <w:rsid w:val="00583098"/>
    <w:pPr>
      <w:spacing w:before="0" w:after="120"/>
      <w:ind w:left="284" w:hanging="284"/>
    </w:pPr>
  </w:style>
  <w:style w:type="paragraph" w:styleId="AltBilgi">
    <w:name w:val="footer"/>
    <w:basedOn w:val="Normal"/>
    <w:link w:val="AltBilgiChar"/>
    <w:uiPriority w:val="99"/>
    <w:unhideWhenUsed/>
    <w:rsid w:val="00E06CF8"/>
    <w:pPr>
      <w:tabs>
        <w:tab w:val="center" w:pos="4536"/>
        <w:tab w:val="right" w:pos="9072"/>
      </w:tabs>
      <w:spacing w:after="0" w:line="240" w:lineRule="auto"/>
    </w:pPr>
    <w:rPr>
      <w:rFonts w:ascii="Calibri" w:eastAsia="Times New Roman" w:hAnsi="Calibri" w:cs="Times New Roman"/>
      <w:lang w:eastAsia="tr-TR"/>
    </w:rPr>
  </w:style>
  <w:style w:type="character" w:customStyle="1" w:styleId="AltBilgiChar">
    <w:name w:val="Alt Bilgi Char"/>
    <w:basedOn w:val="VarsaylanParagrafYazTipi"/>
    <w:link w:val="AltBilgi"/>
    <w:uiPriority w:val="99"/>
    <w:rsid w:val="00E06CF8"/>
    <w:rPr>
      <w:rFonts w:ascii="Calibri" w:eastAsia="Times New Roman" w:hAnsi="Calibri" w:cs="Times New Roman"/>
      <w:lang w:eastAsia="tr-TR"/>
    </w:rPr>
  </w:style>
  <w:style w:type="paragraph" w:customStyle="1" w:styleId="FBEZET-ABSTRACT">
    <w:name w:val="FBE ÖZET - ABSTRACT"/>
    <w:basedOn w:val="Balk1"/>
    <w:qFormat/>
    <w:rsid w:val="00E06CF8"/>
    <w:pPr>
      <w:numPr>
        <w:numId w:val="0"/>
      </w:numPr>
      <w:tabs>
        <w:tab w:val="clear" w:pos="284"/>
        <w:tab w:val="left" w:pos="426"/>
      </w:tabs>
      <w:jc w:val="center"/>
    </w:pPr>
    <w:rPr>
      <w:lang w:eastAsia="zh-CN" w:bidi="hi-IN"/>
    </w:rPr>
  </w:style>
  <w:style w:type="paragraph" w:customStyle="1" w:styleId="FBEZETGvdeMetni">
    <w:name w:val="FBE ÖZET Gövde Metni"/>
    <w:basedOn w:val="Normal"/>
    <w:qFormat/>
    <w:rsid w:val="004D3038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BEindekilerekillerTablolar">
    <w:name w:val="FBE İçindekiler Şekiller Tablolar"/>
    <w:basedOn w:val="Balk1"/>
    <w:next w:val="Normal"/>
    <w:qFormat/>
    <w:rsid w:val="00E06CF8"/>
    <w:pPr>
      <w:numPr>
        <w:numId w:val="0"/>
      </w:numPr>
      <w:tabs>
        <w:tab w:val="clear" w:pos="284"/>
        <w:tab w:val="left" w:pos="426"/>
      </w:tabs>
      <w:jc w:val="both"/>
    </w:pPr>
    <w:rPr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BB71C2"/>
    <w:pPr>
      <w:tabs>
        <w:tab w:val="left" w:pos="284"/>
        <w:tab w:val="left" w:pos="426"/>
        <w:tab w:val="left" w:pos="709"/>
        <w:tab w:val="right" w:leader="dot" w:pos="9061"/>
      </w:tabs>
      <w:spacing w:after="100" w:line="276" w:lineRule="auto"/>
      <w:jc w:val="both"/>
    </w:pPr>
    <w:rPr>
      <w:rFonts w:eastAsia="Times New Roman" w:cstheme="minorHAnsi"/>
      <w:b/>
      <w:noProof/>
      <w:sz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E06CF8"/>
    <w:rPr>
      <w:color w:val="0563C1" w:themeColor="hyperlink"/>
      <w:u w:val="single"/>
    </w:rPr>
  </w:style>
  <w:style w:type="paragraph" w:styleId="T2">
    <w:name w:val="toc 2"/>
    <w:basedOn w:val="Normal"/>
    <w:next w:val="Normal"/>
    <w:autoRedefine/>
    <w:uiPriority w:val="39"/>
    <w:unhideWhenUsed/>
    <w:qFormat/>
    <w:rsid w:val="00AE45FB"/>
    <w:pPr>
      <w:tabs>
        <w:tab w:val="left" w:pos="284"/>
        <w:tab w:val="left" w:pos="567"/>
        <w:tab w:val="left" w:pos="709"/>
        <w:tab w:val="left" w:pos="993"/>
        <w:tab w:val="right" w:leader="dot" w:pos="9061"/>
      </w:tabs>
      <w:spacing w:after="100" w:line="276" w:lineRule="auto"/>
      <w:ind w:left="220"/>
    </w:pPr>
    <w:rPr>
      <w:rFonts w:ascii="Times New Roman" w:eastAsia="Times New Roman" w:hAnsi="Times New Roman" w:cs="Times New Roman"/>
      <w:sz w:val="24"/>
      <w:lang w:eastAsia="tr-TR"/>
    </w:rPr>
  </w:style>
  <w:style w:type="paragraph" w:styleId="T3">
    <w:name w:val="toc 3"/>
    <w:basedOn w:val="Normal"/>
    <w:next w:val="Normal"/>
    <w:autoRedefine/>
    <w:uiPriority w:val="39"/>
    <w:unhideWhenUsed/>
    <w:qFormat/>
    <w:rsid w:val="007A1705"/>
    <w:pPr>
      <w:tabs>
        <w:tab w:val="left" w:pos="1134"/>
        <w:tab w:val="right" w:leader="dot" w:pos="9061"/>
      </w:tabs>
      <w:spacing w:after="100" w:line="276" w:lineRule="auto"/>
      <w:ind w:left="442"/>
    </w:pPr>
    <w:rPr>
      <w:rFonts w:ascii="Times New Roman" w:eastAsia="Times New Roman" w:hAnsi="Times New Roman" w:cs="Times New Roman"/>
      <w:sz w:val="24"/>
      <w:lang w:eastAsia="tr-TR"/>
    </w:rPr>
  </w:style>
  <w:style w:type="paragraph" w:styleId="T4">
    <w:name w:val="toc 4"/>
    <w:basedOn w:val="Normal"/>
    <w:next w:val="Normal"/>
    <w:autoRedefine/>
    <w:uiPriority w:val="39"/>
    <w:unhideWhenUsed/>
    <w:qFormat/>
    <w:rsid w:val="007A1705"/>
    <w:pPr>
      <w:tabs>
        <w:tab w:val="left" w:pos="284"/>
        <w:tab w:val="left" w:pos="709"/>
        <w:tab w:val="left" w:pos="993"/>
        <w:tab w:val="left" w:pos="1418"/>
        <w:tab w:val="right" w:leader="dot" w:pos="9061"/>
      </w:tabs>
      <w:spacing w:after="100" w:line="276" w:lineRule="auto"/>
      <w:ind w:left="660"/>
    </w:pPr>
    <w:rPr>
      <w:rFonts w:ascii="Times New Roman" w:eastAsia="Times New Roman" w:hAnsi="Times New Roman" w:cs="Times New Roman"/>
      <w:sz w:val="24"/>
      <w:lang w:eastAsia="tr-TR"/>
    </w:rPr>
  </w:style>
  <w:style w:type="paragraph" w:styleId="GvdeMetni">
    <w:name w:val="Body Text"/>
    <w:basedOn w:val="Normal"/>
    <w:link w:val="GvdeMetniChar"/>
    <w:uiPriority w:val="99"/>
    <w:semiHidden/>
    <w:unhideWhenUsed/>
    <w:rsid w:val="00E06CF8"/>
    <w:pPr>
      <w:spacing w:after="120"/>
    </w:pPr>
  </w:style>
  <w:style w:type="character" w:customStyle="1" w:styleId="GvdeMetniChar">
    <w:name w:val="Gövde Metni Char"/>
    <w:basedOn w:val="VarsaylanParagrafYazTipi"/>
    <w:link w:val="GvdeMetni"/>
    <w:uiPriority w:val="99"/>
    <w:semiHidden/>
    <w:rsid w:val="00E06CF8"/>
  </w:style>
  <w:style w:type="paragraph" w:customStyle="1" w:styleId="NDEKLER">
    <w:name w:val="İÇİNDEKİLER"/>
    <w:basedOn w:val="Normal"/>
    <w:link w:val="NDEKLERChar"/>
    <w:rsid w:val="005C23A9"/>
    <w:pPr>
      <w:spacing w:after="200" w:line="276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NDEKLERChar">
    <w:name w:val="İÇİNDEKİLER Char"/>
    <w:basedOn w:val="VarsaylanParagrafYazTipi"/>
    <w:link w:val="NDEKLER"/>
    <w:rsid w:val="005C23A9"/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FBEKsaltmalar">
    <w:name w:val="FBE Kısaltmalar"/>
    <w:basedOn w:val="NDEKLER"/>
    <w:rsid w:val="005C23A9"/>
    <w:pPr>
      <w:spacing w:line="240" w:lineRule="auto"/>
    </w:pPr>
    <w:rPr>
      <w:bCs/>
      <w:iCs/>
    </w:rPr>
  </w:style>
  <w:style w:type="paragraph" w:customStyle="1" w:styleId="FBEParagraf">
    <w:name w:val="FBE Paragraf"/>
    <w:basedOn w:val="GvdeMetni"/>
    <w:link w:val="FBEParagrafChar"/>
    <w:qFormat/>
    <w:rsid w:val="00E179B3"/>
    <w:pPr>
      <w:autoSpaceDE w:val="0"/>
      <w:autoSpaceDN w:val="0"/>
      <w:spacing w:before="240" w:after="240"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FBEParagrafChar">
    <w:name w:val="FBE Paragraf Char"/>
    <w:basedOn w:val="GvdeMetniChar"/>
    <w:link w:val="FBEParagraf"/>
    <w:rsid w:val="00E179B3"/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DipnotBavurusu">
    <w:name w:val="footnote reference"/>
    <w:basedOn w:val="VarsaylanParagrafYazTipi"/>
    <w:uiPriority w:val="99"/>
    <w:semiHidden/>
    <w:unhideWhenUsed/>
    <w:rsid w:val="00E02DDA"/>
    <w:rPr>
      <w:vertAlign w:val="superscript"/>
    </w:rPr>
  </w:style>
  <w:style w:type="paragraph" w:customStyle="1" w:styleId="FBEDipnotMetnilkSatr">
    <w:name w:val="FBE Dipnot Metni İlk Satır"/>
    <w:basedOn w:val="DipnotMetni"/>
    <w:qFormat/>
    <w:rsid w:val="00E02DDA"/>
    <w:pPr>
      <w:spacing w:before="160"/>
    </w:pPr>
    <w:rPr>
      <w:rFonts w:ascii="Times New Roman" w:eastAsia="Times New Roman" w:hAnsi="Times New Roman" w:cs="Times New Roman"/>
      <w:sz w:val="16"/>
      <w:lang w:eastAsia="tr-TR"/>
    </w:rPr>
  </w:style>
  <w:style w:type="paragraph" w:customStyle="1" w:styleId="FBEDipnotlar">
    <w:name w:val="FBE Dipnotlar"/>
    <w:basedOn w:val="DipnotMetni"/>
    <w:qFormat/>
    <w:rsid w:val="00E02DDA"/>
    <w:rPr>
      <w:rFonts w:ascii="Times New Roman" w:eastAsia="Times New Roman" w:hAnsi="Times New Roman" w:cs="Times New Roman"/>
      <w:sz w:val="16"/>
      <w:lang w:eastAsia="tr-TR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E02DDA"/>
    <w:pPr>
      <w:spacing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E02DDA"/>
    <w:rPr>
      <w:sz w:val="20"/>
      <w:szCs w:val="20"/>
    </w:rPr>
  </w:style>
  <w:style w:type="paragraph" w:customStyle="1" w:styleId="FBEizelgeYazs">
    <w:name w:val="FBE Çizelge Yazısı"/>
    <w:basedOn w:val="ResimYazs"/>
    <w:qFormat/>
    <w:rsid w:val="00C86E8A"/>
    <w:pPr>
      <w:keepNext/>
      <w:spacing w:before="480" w:after="120"/>
      <w:jc w:val="both"/>
    </w:pPr>
    <w:rPr>
      <w:rFonts w:ascii="Times New Roman" w:eastAsia="Times New Roman" w:hAnsi="Times New Roman" w:cs="Times New Roman"/>
      <w:bCs/>
      <w:i w:val="0"/>
      <w:iCs w:val="0"/>
      <w:color w:val="auto"/>
      <w:sz w:val="24"/>
      <w:szCs w:val="24"/>
      <w:lang w:eastAsia="tr-TR"/>
    </w:rPr>
  </w:style>
  <w:style w:type="character" w:customStyle="1" w:styleId="FBEizelgeiYazChar">
    <w:name w:val="FBE Çizelge İçi Yazı Char"/>
    <w:basedOn w:val="VarsaylanParagrafYazTipi"/>
    <w:link w:val="FBEizelgeiYaz"/>
    <w:locked/>
    <w:rsid w:val="00C86E8A"/>
    <w:rPr>
      <w:rFonts w:ascii="Times New Roman" w:eastAsia="Times New Roman" w:hAnsi="Times New Roman" w:cs="Times New Roman"/>
      <w:bCs/>
      <w:color w:val="000000"/>
      <w:sz w:val="24"/>
      <w:szCs w:val="24"/>
    </w:rPr>
  </w:style>
  <w:style w:type="paragraph" w:customStyle="1" w:styleId="FBEizelgeiYaz">
    <w:name w:val="FBE Çizelge İçi Yazı"/>
    <w:basedOn w:val="Normal"/>
    <w:link w:val="FBEizelgeiYazChar"/>
    <w:qFormat/>
    <w:rsid w:val="00C86E8A"/>
    <w:pPr>
      <w:spacing w:before="120" w:after="120" w:line="240" w:lineRule="auto"/>
    </w:pPr>
    <w:rPr>
      <w:rFonts w:ascii="Times New Roman" w:eastAsia="Times New Roman" w:hAnsi="Times New Roman" w:cs="Times New Roman"/>
      <w:bCs/>
      <w:color w:val="000000"/>
      <w:sz w:val="24"/>
      <w:szCs w:val="24"/>
    </w:rPr>
  </w:style>
  <w:style w:type="character" w:customStyle="1" w:styleId="FBEizelgeDipnotlarChar">
    <w:name w:val="FBE Çizelge Dipnotları Char"/>
    <w:basedOn w:val="VarsaylanParagrafYazTipi"/>
    <w:link w:val="FBEizelgeDipnotlar"/>
    <w:locked/>
    <w:rsid w:val="00C86E8A"/>
    <w:rPr>
      <w:rFonts w:ascii="Times New Roman" w:eastAsia="Times New Roman" w:hAnsi="Times New Roman" w:cs="Times New Roman"/>
      <w:i/>
      <w:sz w:val="20"/>
      <w:lang w:eastAsia="tr-TR"/>
    </w:rPr>
  </w:style>
  <w:style w:type="paragraph" w:customStyle="1" w:styleId="FBEizelgeDipnotlar">
    <w:name w:val="FBE Çizelge Dipnotları"/>
    <w:basedOn w:val="Normal"/>
    <w:link w:val="FBEizelgeDipnotlarChar"/>
    <w:qFormat/>
    <w:rsid w:val="00C86E8A"/>
    <w:pPr>
      <w:spacing w:after="480" w:line="240" w:lineRule="auto"/>
    </w:pPr>
    <w:rPr>
      <w:rFonts w:ascii="Times New Roman" w:eastAsia="Times New Roman" w:hAnsi="Times New Roman" w:cs="Times New Roman"/>
      <w:i/>
      <w:sz w:val="20"/>
      <w:lang w:eastAsia="tr-TR"/>
    </w:rPr>
  </w:style>
  <w:style w:type="table" w:styleId="TabloKlavuzu">
    <w:name w:val="Table Grid"/>
    <w:basedOn w:val="NormalTablo"/>
    <w:uiPriority w:val="39"/>
    <w:rsid w:val="00C86E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kGlgeleme1">
    <w:name w:val="Açık Gölgeleme1"/>
    <w:basedOn w:val="NormalTablo"/>
    <w:uiPriority w:val="60"/>
    <w:rsid w:val="00C86E8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FBEizelgeSonras">
    <w:name w:val="FBE Çizelge Sonrası"/>
    <w:basedOn w:val="FBEParagraf"/>
    <w:next w:val="FBEParagraf"/>
    <w:qFormat/>
    <w:rsid w:val="00C86E8A"/>
    <w:pPr>
      <w:spacing w:before="480"/>
    </w:pPr>
  </w:style>
  <w:style w:type="paragraph" w:styleId="ResimYazs">
    <w:name w:val="caption"/>
    <w:basedOn w:val="Normal"/>
    <w:next w:val="Normal"/>
    <w:uiPriority w:val="35"/>
    <w:unhideWhenUsed/>
    <w:qFormat/>
    <w:rsid w:val="00C86E8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FBEekilYazs">
    <w:name w:val="FBE Şekil Yazısı"/>
    <w:basedOn w:val="FBEizelgeYazs"/>
    <w:next w:val="FBEParagraf"/>
    <w:qFormat/>
    <w:rsid w:val="00950B59"/>
    <w:pPr>
      <w:spacing w:before="120" w:after="480"/>
    </w:pPr>
  </w:style>
  <w:style w:type="character" w:customStyle="1" w:styleId="FBEDenklemChar">
    <w:name w:val="FBE Denklem Char"/>
    <w:basedOn w:val="VarsaylanParagrafYazTipi"/>
    <w:link w:val="FBEDenklem"/>
    <w:locked/>
    <w:rsid w:val="000E770D"/>
    <w:rPr>
      <w:rFonts w:ascii="Cambria Math" w:eastAsia="Times New Roman" w:hAnsi="Cambria Math" w:cs="Times New Roman"/>
      <w:bCs/>
      <w:color w:val="000000"/>
      <w:sz w:val="24"/>
      <w:szCs w:val="24"/>
    </w:rPr>
  </w:style>
  <w:style w:type="paragraph" w:customStyle="1" w:styleId="FBEDenklem">
    <w:name w:val="FBE Denklem"/>
    <w:basedOn w:val="Normal"/>
    <w:link w:val="FBEDenklemChar"/>
    <w:qFormat/>
    <w:rsid w:val="000E770D"/>
    <w:pPr>
      <w:spacing w:before="240" w:after="240" w:line="360" w:lineRule="auto"/>
      <w:jc w:val="center"/>
    </w:pPr>
    <w:rPr>
      <w:rFonts w:ascii="Cambria Math" w:eastAsia="Times New Roman" w:hAnsi="Cambria Math" w:cs="Times New Roman"/>
      <w:bCs/>
      <w:color w:val="000000"/>
      <w:sz w:val="24"/>
      <w:szCs w:val="24"/>
    </w:rPr>
  </w:style>
  <w:style w:type="character" w:customStyle="1" w:styleId="FBEDenklemNumarasChar">
    <w:name w:val="FBE Denklem Numarası Char"/>
    <w:basedOn w:val="VarsaylanParagrafYazTipi"/>
    <w:link w:val="FBEDenklemNumaras"/>
    <w:locked/>
    <w:rsid w:val="000E770D"/>
    <w:rPr>
      <w:rFonts w:ascii="Times New Roman" w:eastAsia="Times New Roman" w:hAnsi="Times New Roman" w:cs="Times New Roman"/>
      <w:bCs/>
      <w:color w:val="000000"/>
      <w:sz w:val="24"/>
      <w:szCs w:val="24"/>
      <w:lang w:eastAsia="tr-TR"/>
    </w:rPr>
  </w:style>
  <w:style w:type="paragraph" w:customStyle="1" w:styleId="FBEDenklemNumaras">
    <w:name w:val="FBE Denklem Numarası"/>
    <w:basedOn w:val="Normal"/>
    <w:link w:val="FBEDenklemNumarasChar"/>
    <w:qFormat/>
    <w:rsid w:val="000E770D"/>
    <w:pPr>
      <w:spacing w:before="240" w:after="240" w:line="240" w:lineRule="auto"/>
      <w:jc w:val="right"/>
    </w:pPr>
    <w:rPr>
      <w:rFonts w:ascii="Times New Roman" w:eastAsia="Times New Roman" w:hAnsi="Times New Roman" w:cs="Times New Roman"/>
      <w:bCs/>
      <w:color w:val="000000"/>
      <w:sz w:val="24"/>
      <w:szCs w:val="24"/>
      <w:lang w:eastAsia="tr-TR"/>
    </w:rPr>
  </w:style>
  <w:style w:type="paragraph" w:customStyle="1" w:styleId="FBENumaralandrma">
    <w:name w:val="FBE Numaralandırma"/>
    <w:basedOn w:val="ListeParagraf"/>
    <w:next w:val="FBEParagraf"/>
    <w:qFormat/>
    <w:rsid w:val="00893B45"/>
    <w:pPr>
      <w:numPr>
        <w:numId w:val="4"/>
      </w:numPr>
      <w:tabs>
        <w:tab w:val="left" w:pos="993"/>
      </w:tabs>
      <w:spacing w:after="0" w:line="360" w:lineRule="auto"/>
      <w:ind w:left="0" w:firstLine="709"/>
      <w:jc w:val="both"/>
    </w:pPr>
    <w:rPr>
      <w:rFonts w:ascii="Times New Roman" w:hAnsi="Times New Roman" w:cs="Times New Roman"/>
      <w:bCs/>
      <w:position w:val="-4"/>
      <w:sz w:val="24"/>
      <w:szCs w:val="24"/>
    </w:rPr>
  </w:style>
  <w:style w:type="paragraph" w:customStyle="1" w:styleId="FBEMaddearetleri">
    <w:name w:val="FBE Madde İşaretleri"/>
    <w:basedOn w:val="FBEParagraf"/>
    <w:next w:val="FBEParagraf"/>
    <w:qFormat/>
    <w:rsid w:val="009069B2"/>
    <w:pPr>
      <w:numPr>
        <w:numId w:val="5"/>
      </w:numPr>
      <w:tabs>
        <w:tab w:val="num" w:pos="360"/>
        <w:tab w:val="left" w:pos="993"/>
      </w:tabs>
      <w:spacing w:before="0" w:after="0"/>
      <w:ind w:left="0" w:firstLine="709"/>
    </w:pPr>
    <w:rPr>
      <w:lang w:eastAsia="en-US"/>
    </w:rPr>
  </w:style>
  <w:style w:type="paragraph" w:styleId="ekillerTablosu">
    <w:name w:val="table of figures"/>
    <w:basedOn w:val="Normal"/>
    <w:next w:val="Normal"/>
    <w:uiPriority w:val="99"/>
    <w:unhideWhenUsed/>
    <w:rsid w:val="0049021F"/>
    <w:pPr>
      <w:spacing w:after="0"/>
    </w:pPr>
  </w:style>
  <w:style w:type="paragraph" w:styleId="stBilgi">
    <w:name w:val="header"/>
    <w:basedOn w:val="Normal"/>
    <w:link w:val="stBilgiChar"/>
    <w:uiPriority w:val="99"/>
    <w:unhideWhenUsed/>
    <w:rsid w:val="007732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73255"/>
  </w:style>
  <w:style w:type="paragraph" w:styleId="BalonMetni">
    <w:name w:val="Balloon Text"/>
    <w:basedOn w:val="Normal"/>
    <w:link w:val="BalonMetniChar"/>
    <w:uiPriority w:val="99"/>
    <w:semiHidden/>
    <w:unhideWhenUsed/>
    <w:rsid w:val="007732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73255"/>
    <w:rPr>
      <w:rFonts w:ascii="Tahoma" w:hAnsi="Tahoma" w:cs="Tahoma"/>
      <w:sz w:val="16"/>
      <w:szCs w:val="16"/>
    </w:rPr>
  </w:style>
  <w:style w:type="paragraph" w:customStyle="1" w:styleId="FBEizelge-ekilDizini">
    <w:name w:val="FBE Çizelge-Şekil Dizini"/>
    <w:basedOn w:val="ekillerTablosu"/>
    <w:rsid w:val="00BF2B46"/>
    <w:pPr>
      <w:tabs>
        <w:tab w:val="right" w:leader="dot" w:pos="9061"/>
      </w:tabs>
      <w:spacing w:after="120"/>
      <w:jc w:val="both"/>
    </w:pPr>
    <w:rPr>
      <w:rFonts w:ascii="Times New Roman" w:hAnsi="Times New Roman" w:cs="Times New Roman"/>
      <w:sz w:val="24"/>
      <w:szCs w:val="28"/>
    </w:rPr>
  </w:style>
  <w:style w:type="paragraph" w:styleId="KonuBal">
    <w:name w:val="Title"/>
    <w:basedOn w:val="Normal"/>
    <w:next w:val="Normal"/>
    <w:link w:val="KonuBalChar"/>
    <w:uiPriority w:val="1"/>
    <w:qFormat/>
    <w:rsid w:val="008B6331"/>
    <w:pPr>
      <w:spacing w:after="0" w:line="240" w:lineRule="auto"/>
    </w:pPr>
    <w:rPr>
      <w:rFonts w:eastAsiaTheme="minorEastAsia"/>
      <w:caps/>
      <w:color w:val="000000" w:themeColor="text1"/>
      <w:sz w:val="96"/>
      <w:szCs w:val="76"/>
      <w:lang w:eastAsia="ja-JP"/>
    </w:rPr>
  </w:style>
  <w:style w:type="character" w:customStyle="1" w:styleId="KonuBalChar">
    <w:name w:val="Konu Başlığı Char"/>
    <w:basedOn w:val="VarsaylanParagrafYazTipi"/>
    <w:link w:val="KonuBal"/>
    <w:uiPriority w:val="1"/>
    <w:rsid w:val="008B6331"/>
    <w:rPr>
      <w:rFonts w:eastAsiaTheme="minorEastAsia"/>
      <w:caps/>
      <w:color w:val="000000" w:themeColor="text1"/>
      <w:sz w:val="96"/>
      <w:szCs w:val="76"/>
      <w:lang w:eastAsia="ja-JP"/>
    </w:rPr>
  </w:style>
  <w:style w:type="paragraph" w:styleId="Tarih">
    <w:name w:val="Date"/>
    <w:basedOn w:val="Normal"/>
    <w:next w:val="Normal"/>
    <w:link w:val="TarihChar"/>
    <w:uiPriority w:val="99"/>
    <w:rsid w:val="008B6331"/>
    <w:pPr>
      <w:spacing w:after="0" w:line="240" w:lineRule="auto"/>
    </w:pPr>
    <w:rPr>
      <w:rFonts w:eastAsiaTheme="minorEastAsia"/>
      <w:sz w:val="18"/>
      <w:lang w:eastAsia="ja-JP"/>
    </w:rPr>
  </w:style>
  <w:style w:type="character" w:customStyle="1" w:styleId="TarihChar">
    <w:name w:val="Tarih Char"/>
    <w:basedOn w:val="VarsaylanParagrafYazTipi"/>
    <w:link w:val="Tarih"/>
    <w:uiPriority w:val="99"/>
    <w:rsid w:val="008B6331"/>
    <w:rPr>
      <w:rFonts w:eastAsiaTheme="minorEastAsia"/>
      <w:sz w:val="18"/>
      <w:lang w:eastAsia="ja-JP"/>
    </w:rPr>
  </w:style>
  <w:style w:type="paragraph" w:styleId="Altyaz">
    <w:name w:val="Subtitle"/>
    <w:basedOn w:val="Normal"/>
    <w:next w:val="Normal"/>
    <w:link w:val="AltyazChar"/>
    <w:uiPriority w:val="11"/>
    <w:qFormat/>
    <w:rsid w:val="008B6331"/>
    <w:pPr>
      <w:spacing w:after="0" w:line="240" w:lineRule="auto"/>
    </w:pPr>
    <w:rPr>
      <w:rFonts w:eastAsiaTheme="minorEastAsia"/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character" w:customStyle="1" w:styleId="AltyazChar">
    <w:name w:val="Altyazı Char"/>
    <w:basedOn w:val="VarsaylanParagrafYazTipi"/>
    <w:link w:val="Altyaz"/>
    <w:uiPriority w:val="11"/>
    <w:rsid w:val="008B6331"/>
    <w:rPr>
      <w:rFonts w:eastAsiaTheme="minorEastAsia"/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character" w:styleId="AklamaBavurusu">
    <w:name w:val="annotation reference"/>
    <w:basedOn w:val="VarsaylanParagrafYazTipi"/>
    <w:uiPriority w:val="99"/>
    <w:semiHidden/>
    <w:unhideWhenUsed/>
    <w:rsid w:val="00BA3AF2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A3AF2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A3AF2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A3AF2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A3AF2"/>
    <w:rPr>
      <w:b/>
      <w:bCs/>
      <w:sz w:val="20"/>
      <w:szCs w:val="20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D5BC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10B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customStyle="1" w:styleId="letiimBilgileri">
    <w:name w:val="İletişim Bilgileri"/>
    <w:basedOn w:val="Normal"/>
    <w:uiPriority w:val="3"/>
    <w:qFormat/>
    <w:rsid w:val="00A10BB6"/>
    <w:pPr>
      <w:spacing w:after="0" w:line="240" w:lineRule="auto"/>
      <w:jc w:val="center"/>
    </w:pPr>
    <w:rPr>
      <w:rFonts w:ascii="Calibri" w:hAnsi="Calibri" w:cs="Calibri"/>
      <w:color w:val="595959" w:themeColor="text1" w:themeTint="A6"/>
    </w:rPr>
  </w:style>
  <w:style w:type="character" w:styleId="HafifBavuru">
    <w:name w:val="Subtle Reference"/>
    <w:basedOn w:val="VarsaylanParagrafYazTipi"/>
    <w:uiPriority w:val="10"/>
    <w:qFormat/>
    <w:rsid w:val="00A10BB6"/>
    <w:rPr>
      <w:rFonts w:ascii="Calibri" w:hAnsi="Calibri" w:cs="Calibri"/>
      <w:b/>
      <w:caps w:val="0"/>
      <w:smallCaps/>
      <w:color w:val="595959" w:themeColor="text1" w:themeTint="A6"/>
    </w:rPr>
  </w:style>
  <w:style w:type="paragraph" w:styleId="ListeMaddemi">
    <w:name w:val="List Bullet"/>
    <w:basedOn w:val="Normal"/>
    <w:uiPriority w:val="11"/>
    <w:qFormat/>
    <w:rsid w:val="00A10BB6"/>
    <w:pPr>
      <w:numPr>
        <w:numId w:val="18"/>
      </w:numPr>
      <w:spacing w:after="0" w:line="240" w:lineRule="auto"/>
    </w:pPr>
    <w:rPr>
      <w:rFonts w:ascii="Calibri" w:hAnsi="Calibri" w:cs="Calibri"/>
      <w:color w:val="595959" w:themeColor="text1" w:themeTint="A6"/>
    </w:rPr>
  </w:style>
  <w:style w:type="paragraph" w:customStyle="1" w:styleId="letiimBilgileriVurgusu">
    <w:name w:val="İletişim Bilgileri Vurgusu"/>
    <w:basedOn w:val="Normal"/>
    <w:uiPriority w:val="4"/>
    <w:qFormat/>
    <w:rsid w:val="00A10BB6"/>
    <w:pPr>
      <w:spacing w:after="0" w:line="240" w:lineRule="auto"/>
      <w:jc w:val="center"/>
    </w:pPr>
    <w:rPr>
      <w:rFonts w:ascii="Calibri" w:hAnsi="Calibri" w:cs="Calibri"/>
      <w:b/>
      <w:color w:val="5B9BD5" w:themeColor="accent1"/>
    </w:rPr>
  </w:style>
  <w:style w:type="paragraph" w:styleId="ListeMaddemi2">
    <w:name w:val="List Bullet 2"/>
    <w:basedOn w:val="Normal"/>
    <w:uiPriority w:val="99"/>
    <w:semiHidden/>
    <w:unhideWhenUsed/>
    <w:rsid w:val="00A10BB6"/>
    <w:pPr>
      <w:numPr>
        <w:numId w:val="17"/>
      </w:numPr>
      <w:spacing w:after="0" w:line="240" w:lineRule="auto"/>
      <w:contextualSpacing/>
    </w:pPr>
    <w:rPr>
      <w:rFonts w:ascii="Calibri" w:hAnsi="Calibri" w:cs="Calibri"/>
      <w:color w:val="595959" w:themeColor="text1" w:themeTint="A6"/>
    </w:rPr>
  </w:style>
  <w:style w:type="character" w:styleId="zlenenKpr">
    <w:name w:val="FollowedHyperlink"/>
    <w:basedOn w:val="VarsaylanParagrafYazTipi"/>
    <w:uiPriority w:val="99"/>
    <w:semiHidden/>
    <w:unhideWhenUsed/>
    <w:rsid w:val="00651824"/>
    <w:rPr>
      <w:color w:val="954F72" w:themeColor="followedHyperlink"/>
      <w:u w:val="single"/>
    </w:rPr>
  </w:style>
  <w:style w:type="paragraph" w:styleId="TBal">
    <w:name w:val="TOC Heading"/>
    <w:basedOn w:val="Balk1"/>
    <w:next w:val="Normal"/>
    <w:uiPriority w:val="39"/>
    <w:unhideWhenUsed/>
    <w:qFormat/>
    <w:rsid w:val="00295E82"/>
    <w:pPr>
      <w:numPr>
        <w:numId w:val="0"/>
      </w:numPr>
      <w:tabs>
        <w:tab w:val="clear" w:pos="284"/>
      </w:tabs>
      <w:spacing w:before="240" w:after="0" w:line="259" w:lineRule="auto"/>
      <w:outlineLvl w:val="9"/>
    </w:pPr>
    <w:rPr>
      <w:rFonts w:asciiTheme="majorHAnsi" w:hAnsiTheme="majorHAnsi" w:cstheme="majorBidi"/>
      <w:b w:val="0"/>
      <w:caps w:val="0"/>
      <w:color w:val="2E74B5" w:themeColor="accent1" w:themeShade="BF"/>
      <w:sz w:val="32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09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524996">
          <w:marLeft w:val="44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6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4454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4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2582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707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713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0080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699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8887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8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9086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55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g"/><Relationship Id="rId18" Type="http://schemas.openxmlformats.org/officeDocument/2006/relationships/hyperlink" Target="https://tr.wikipedia.org/wiki/S&#305;n&#305;f_diyagram&#305;" TargetMode="External"/><Relationship Id="rId26" Type="http://schemas.openxmlformats.org/officeDocument/2006/relationships/hyperlink" Target="https://youtu.be/5FtHfWS6Avc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ibm.com/docs/en/rational-soft-arch/9.6.1?topic=diagrams-use-case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9.jpg"/><Relationship Id="rId25" Type="http://schemas.openxmlformats.org/officeDocument/2006/relationships/hyperlink" Target="https://www.canva.com/" TargetMode="External"/><Relationship Id="rId33" Type="http://schemas.openxmlformats.org/officeDocument/2006/relationships/image" Target="media/image15.jpg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0" Type="http://schemas.openxmlformats.org/officeDocument/2006/relationships/hyperlink" Target="https://en.wikipedia.org/wiki/Use_case_diagram" TargetMode="External"/><Relationship Id="rId29" Type="http://schemas.openxmlformats.org/officeDocument/2006/relationships/image" Target="media/image1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hyperlink" Target="https://workspace.google.com/intl/tr/products/calendar/" TargetMode="External"/><Relationship Id="rId32" Type="http://schemas.openxmlformats.org/officeDocument/2006/relationships/image" Target="media/image14.jp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hyperlink" Target="https://www.gantt.com/" TargetMode="External"/><Relationship Id="rId28" Type="http://schemas.openxmlformats.org/officeDocument/2006/relationships/image" Target="media/image10.jpg"/><Relationship Id="rId10" Type="http://schemas.openxmlformats.org/officeDocument/2006/relationships/image" Target="media/image2.jpg"/><Relationship Id="rId19" Type="http://schemas.openxmlformats.org/officeDocument/2006/relationships/hyperlink" Target="https://academy.patika.dev/tr/courses/oop/uml-class-diagram" TargetMode="External"/><Relationship Id="rId31" Type="http://schemas.openxmlformats.org/officeDocument/2006/relationships/image" Target="media/image13.jp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jpg"/><Relationship Id="rId22" Type="http://schemas.openxmlformats.org/officeDocument/2006/relationships/hyperlink" Target="https://www.visual-paradigm.com/guide/uml-unified-modeling-language/uml-class-diagram-tutorial/" TargetMode="External"/><Relationship Id="rId27" Type="http://schemas.openxmlformats.org/officeDocument/2006/relationships/hyperlink" Target="https://support.microsoft.com/tr-tr/topic/uml-s&#305;ral&#305;-diyagram&#305;-olu&#351;turma-c61c371b-b150-4958-b128-902000133b26" TargetMode="External"/><Relationship Id="rId30" Type="http://schemas.openxmlformats.org/officeDocument/2006/relationships/image" Target="media/image12.jpg"/><Relationship Id="rId35" Type="http://schemas.openxmlformats.org/officeDocument/2006/relationships/theme" Target="theme/theme1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C666C1-12ED-4207-8DBC-B6900F60AB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18</Pages>
  <Words>882</Words>
  <Characters>5032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5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sret bulus</dc:creator>
  <cp:keywords/>
  <dc:description/>
  <cp:lastModifiedBy>ALİ YILDIZ</cp:lastModifiedBy>
  <cp:revision>35</cp:revision>
  <dcterms:created xsi:type="dcterms:W3CDTF">2022-01-04T07:59:00Z</dcterms:created>
  <dcterms:modified xsi:type="dcterms:W3CDTF">2024-04-03T20:49:00Z</dcterms:modified>
</cp:coreProperties>
</file>